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7D1B35" w14:textId="55C0CAE7"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B42243">
        <w:rPr>
          <w:rFonts w:ascii="Arial" w:hAnsi="Arial" w:cs="Arial"/>
          <w:b/>
          <w:bCs/>
          <w:lang w:val="de-DE"/>
        </w:rPr>
        <w:t>83</w:t>
      </w:r>
      <w:r w:rsidR="007B4C11">
        <w:rPr>
          <w:rFonts w:ascii="Arial" w:hAnsi="Arial" w:cs="Arial"/>
          <w:b/>
          <w:bCs/>
          <w:lang w:val="de-DE"/>
        </w:rPr>
        <w:t>61</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7DECD64"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7B4C11">
        <w:rPr>
          <w:rFonts w:ascii="Arial" w:hAnsi="Arial" w:cs="Arial"/>
        </w:rPr>
        <w:t>#3</w:t>
      </w:r>
      <w:r>
        <w:rPr>
          <w:rFonts w:ascii="Arial" w:hAnsi="Arial" w:cs="Arial"/>
        </w:rPr>
        <w:t xml:space="preserve"> for multi-beam enhancement</w:t>
      </w:r>
      <w:r w:rsidR="007B4C11">
        <w:rPr>
          <w:rFonts w:ascii="Arial" w:hAnsi="Arial" w:cs="Arial"/>
        </w:rPr>
        <w:t>: ROUND 2</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ListParagraph"/>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 xml:space="preserve">The same beam measurement/reporting mechanism will be reused for inter-cell </w:t>
            </w:r>
            <w:proofErr w:type="spellStart"/>
            <w:r w:rsidRPr="0019768D">
              <w:rPr>
                <w:sz w:val="18"/>
                <w:szCs w:val="20"/>
                <w:lang w:eastAsia="en-US"/>
              </w:rPr>
              <w:t>mTRP</w:t>
            </w:r>
            <w:proofErr w:type="spellEnd"/>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6D9B304D" w14:textId="77777777" w:rsidR="00FA1EA5" w:rsidRDefault="00FA1EA5">
      <w:pPr>
        <w:snapToGrid w:val="0"/>
        <w:spacing w:after="120" w:line="288" w:lineRule="auto"/>
        <w:jc w:val="both"/>
        <w:rPr>
          <w:sz w:val="20"/>
          <w:szCs w:val="20"/>
        </w:rPr>
      </w:pPr>
    </w:p>
    <w:p w14:paraId="13C5D991" w14:textId="100A1383" w:rsidR="00DE37B1" w:rsidRPr="00FA1EA5" w:rsidRDefault="00FA1EA5">
      <w:pPr>
        <w:snapToGrid w:val="0"/>
        <w:spacing w:after="120" w:line="288" w:lineRule="auto"/>
        <w:jc w:val="both"/>
        <w:rPr>
          <w:b/>
          <w:sz w:val="20"/>
          <w:szCs w:val="20"/>
        </w:rPr>
      </w:pPr>
      <w:r w:rsidRPr="00FA1EA5">
        <w:rPr>
          <w:b/>
          <w:sz w:val="20"/>
          <w:szCs w:val="20"/>
        </w:rPr>
        <w:t>Round 2 is intended to prepare the group for the 2</w:t>
      </w:r>
      <w:r w:rsidRPr="00FA1EA5">
        <w:rPr>
          <w:b/>
          <w:sz w:val="20"/>
          <w:szCs w:val="20"/>
          <w:vertAlign w:val="superscript"/>
        </w:rPr>
        <w:t>nd</w:t>
      </w:r>
      <w:r w:rsidRPr="00FA1EA5">
        <w:rPr>
          <w:b/>
          <w:sz w:val="20"/>
          <w:szCs w:val="20"/>
        </w:rPr>
        <w:t xml:space="preserve"> GTW session (Friday 08/20 03:00 UTC toward the end). Please share your inputs by </w:t>
      </w:r>
      <w:r w:rsidRPr="00FA1EA5">
        <w:rPr>
          <w:b/>
          <w:sz w:val="20"/>
          <w:szCs w:val="20"/>
          <w:highlight w:val="yellow"/>
        </w:rPr>
        <w:t>Friday 08/20 01:00 UTC</w:t>
      </w:r>
      <w:r w:rsidRPr="00FA1EA5">
        <w:rPr>
          <w:b/>
          <w:sz w:val="20"/>
          <w:szCs w:val="20"/>
        </w:rPr>
        <w:t>.</w:t>
      </w:r>
    </w:p>
    <w:p w14:paraId="792027E3" w14:textId="77777777" w:rsidR="00FA1EA5" w:rsidRDefault="00FA1EA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19778E63" w:rsidR="00DE37B1" w:rsidRDefault="00D75400" w:rsidP="004F72A8">
      <w:pPr>
        <w:pStyle w:val="Heading3"/>
        <w:numPr>
          <w:ilvl w:val="1"/>
          <w:numId w:val="7"/>
        </w:numPr>
      </w:pPr>
      <w:r>
        <w:t>Issue 1 (Rel.17 unified TCI framework)</w:t>
      </w:r>
    </w:p>
    <w:p w14:paraId="483BE37B" w14:textId="77777777" w:rsidR="00DE37B1" w:rsidRDefault="00DE37B1"/>
    <w:p w14:paraId="3C92C3A5" w14:textId="271177B9" w:rsidR="00DE37B1" w:rsidRDefault="000A5239">
      <w:pPr>
        <w:pStyle w:val="Caption"/>
        <w:jc w:val="center"/>
      </w:pPr>
      <w:r>
        <w:t>Table 1</w:t>
      </w:r>
      <w:r w:rsidR="00D75400">
        <w:t xml:space="preserve"> Summary: issue 1 </w:t>
      </w:r>
      <w:r w:rsidR="00BE1A78">
        <w:t>(from round 0 inputs)</w:t>
      </w:r>
    </w:p>
    <w:tbl>
      <w:tblPr>
        <w:tblW w:w="9985" w:type="dxa"/>
        <w:tblCellMar>
          <w:left w:w="10" w:type="dxa"/>
          <w:right w:w="10" w:type="dxa"/>
        </w:tblCellMar>
        <w:tblLook w:val="04A0" w:firstRow="1" w:lastRow="0" w:firstColumn="1" w:lastColumn="0" w:noHBand="0" w:noVBand="1"/>
      </w:tblPr>
      <w:tblGrid>
        <w:gridCol w:w="2425"/>
        <w:gridCol w:w="7560"/>
      </w:tblGrid>
      <w:tr w:rsidR="00BE1A78" w14:paraId="4F7FDA77"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8D9B12" w14:textId="26607AF8" w:rsidR="00BE1A78" w:rsidRDefault="00BE1A78" w:rsidP="00127BD1">
            <w:pPr>
              <w:snapToGrid w:val="0"/>
              <w:jc w:val="both"/>
              <w:rPr>
                <w:b/>
                <w:sz w:val="18"/>
                <w:szCs w:val="20"/>
              </w:rPr>
            </w:pPr>
            <w:r>
              <w:rPr>
                <w:b/>
                <w:sz w:val="18"/>
                <w:szCs w:val="20"/>
              </w:rPr>
              <w:t>Proposal</w:t>
            </w:r>
          </w:p>
        </w:tc>
        <w:tc>
          <w:tcPr>
            <w:tcW w:w="756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382E460" w14:textId="77777777" w:rsidR="00BE1A78" w:rsidRDefault="00BE1A78" w:rsidP="00127BD1">
            <w:pPr>
              <w:snapToGrid w:val="0"/>
              <w:jc w:val="both"/>
              <w:rPr>
                <w:b/>
                <w:sz w:val="18"/>
                <w:szCs w:val="20"/>
              </w:rPr>
            </w:pPr>
            <w:r>
              <w:rPr>
                <w:b/>
                <w:sz w:val="18"/>
                <w:szCs w:val="20"/>
              </w:rPr>
              <w:t>Companies’ views</w:t>
            </w:r>
          </w:p>
        </w:tc>
      </w:tr>
      <w:tr w:rsidR="00751F7E" w14:paraId="413D675D"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1E662" w14:textId="503A34CA" w:rsidR="00751F7E" w:rsidRDefault="00751F7E" w:rsidP="00BE1A78">
            <w:pPr>
              <w:snapToGrid w:val="0"/>
              <w:rPr>
                <w:sz w:val="18"/>
                <w:szCs w:val="18"/>
              </w:rPr>
            </w:pPr>
            <w:r>
              <w:rPr>
                <w:sz w:val="18"/>
                <w:szCs w:val="18"/>
              </w:rPr>
              <w:lastRenderedPageBreak/>
              <w:t>1.B-3 (non-dedicated DL DMRS as target 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0B8024" w14:textId="08A62FA8" w:rsidR="00751F7E" w:rsidRDefault="00751F7E" w:rsidP="00751F7E">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MTK, Qualcomm, Sony, FGI/APT, Ericsson, Fraunhofer IIS/HHI, Samsung, LG, Xiaomi, ZTE, </w:t>
            </w:r>
            <w:proofErr w:type="spellStart"/>
            <w:r>
              <w:rPr>
                <w:rFonts w:eastAsia="Batang"/>
                <w:sz w:val="18"/>
                <w:szCs w:val="20"/>
                <w:lang w:eastAsia="en-US"/>
              </w:rPr>
              <w:t>Convida</w:t>
            </w:r>
            <w:proofErr w:type="spellEnd"/>
            <w:r>
              <w:rPr>
                <w:rFonts w:eastAsia="Batang"/>
                <w:sz w:val="18"/>
                <w:szCs w:val="20"/>
                <w:lang w:eastAsia="en-US"/>
              </w:rPr>
              <w:t xml:space="preserve">, CATT, </w:t>
            </w:r>
            <w:proofErr w:type="spellStart"/>
            <w:r>
              <w:rPr>
                <w:rFonts w:eastAsia="Batang"/>
                <w:sz w:val="18"/>
                <w:szCs w:val="20"/>
                <w:lang w:eastAsia="en-US"/>
              </w:rPr>
              <w:t>Spreadtrum</w:t>
            </w:r>
            <w:proofErr w:type="spellEnd"/>
            <w:r>
              <w:rPr>
                <w:rFonts w:eastAsia="Batang"/>
                <w:sz w:val="18"/>
                <w:szCs w:val="20"/>
                <w:lang w:eastAsia="en-US"/>
              </w:rPr>
              <w:t>, Nokia/NSB, AT&amp;T, NTT Docomo</w:t>
            </w:r>
            <w:r w:rsidR="008411D1">
              <w:rPr>
                <w:rFonts w:eastAsia="Batang"/>
                <w:sz w:val="18"/>
                <w:szCs w:val="20"/>
                <w:lang w:eastAsia="en-US"/>
              </w:rPr>
              <w:t>, Lenovo/</w:t>
            </w:r>
            <w:proofErr w:type="spellStart"/>
            <w:r w:rsidR="008411D1">
              <w:rPr>
                <w:rFonts w:eastAsia="Batang"/>
                <w:sz w:val="18"/>
                <w:szCs w:val="20"/>
                <w:lang w:eastAsia="en-US"/>
              </w:rPr>
              <w:t>MotM</w:t>
            </w:r>
            <w:proofErr w:type="spellEnd"/>
            <w:r>
              <w:rPr>
                <w:rFonts w:eastAsia="Batang"/>
                <w:sz w:val="18"/>
                <w:szCs w:val="20"/>
                <w:lang w:eastAsia="en-US"/>
              </w:rPr>
              <w:t xml:space="preserve"> </w:t>
            </w:r>
          </w:p>
          <w:p w14:paraId="513F9E1A" w14:textId="77777777" w:rsidR="00751F7E" w:rsidRDefault="00751F7E" w:rsidP="00751F7E">
            <w:pPr>
              <w:snapToGrid w:val="0"/>
              <w:jc w:val="both"/>
              <w:rPr>
                <w:rFonts w:eastAsia="Batang"/>
                <w:sz w:val="18"/>
                <w:szCs w:val="20"/>
                <w:lang w:eastAsia="en-US"/>
              </w:rPr>
            </w:pPr>
          </w:p>
          <w:p w14:paraId="177010B3" w14:textId="52568380" w:rsidR="00751F7E" w:rsidRPr="00BE1A78" w:rsidRDefault="00751F7E" w:rsidP="008411D1">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 Intel, Huawei/</w:t>
            </w:r>
            <w:proofErr w:type="spellStart"/>
            <w:r>
              <w:rPr>
                <w:rFonts w:eastAsia="Batang"/>
                <w:sz w:val="18"/>
                <w:szCs w:val="20"/>
                <w:lang w:eastAsia="en-US"/>
              </w:rPr>
              <w:t>HiSi</w:t>
            </w:r>
            <w:proofErr w:type="spellEnd"/>
            <w:r>
              <w:rPr>
                <w:rFonts w:eastAsia="Batang"/>
                <w:sz w:val="18"/>
                <w:szCs w:val="20"/>
                <w:lang w:eastAsia="en-US"/>
              </w:rPr>
              <w:t xml:space="preserve">, vivo, </w:t>
            </w:r>
            <w:proofErr w:type="spellStart"/>
            <w:r>
              <w:rPr>
                <w:rFonts w:eastAsia="Batang"/>
                <w:sz w:val="18"/>
                <w:szCs w:val="20"/>
                <w:lang w:eastAsia="en-US"/>
              </w:rPr>
              <w:t>Futurewei</w:t>
            </w:r>
            <w:proofErr w:type="spellEnd"/>
            <w:r>
              <w:rPr>
                <w:rFonts w:eastAsia="Batang"/>
                <w:sz w:val="18"/>
                <w:szCs w:val="20"/>
                <w:lang w:eastAsia="en-US"/>
              </w:rPr>
              <w:t>,</w:t>
            </w:r>
          </w:p>
        </w:tc>
      </w:tr>
      <w:tr w:rsidR="00BE1A78" w14:paraId="5F570823"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6FE5E7" w14:textId="2035AF11" w:rsidR="00BE1A78" w:rsidRPr="00BE1A78" w:rsidRDefault="00BE1A78" w:rsidP="00BE1A78">
            <w:pPr>
              <w:snapToGrid w:val="0"/>
              <w:rPr>
                <w:sz w:val="18"/>
                <w:szCs w:val="20"/>
              </w:rPr>
            </w:pPr>
            <w:r>
              <w:rPr>
                <w:sz w:val="18"/>
                <w:szCs w:val="20"/>
              </w:rPr>
              <w:t>1.C (beam indication)</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6A9FE7" w14:textId="06649B4B"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MTK,</w:t>
            </w:r>
            <w:r w:rsidR="001706D4">
              <w:rPr>
                <w:rFonts w:eastAsia="Batang"/>
                <w:sz w:val="18"/>
                <w:szCs w:val="20"/>
                <w:lang w:eastAsia="en-US"/>
              </w:rPr>
              <w:t xml:space="preserve"> Qualcomm,</w:t>
            </w:r>
            <w:r w:rsidR="0044025D">
              <w:rPr>
                <w:rFonts w:eastAsia="Batang"/>
                <w:sz w:val="18"/>
                <w:szCs w:val="20"/>
                <w:lang w:eastAsia="en-US"/>
              </w:rPr>
              <w:t xml:space="preserve"> NTT Docomo, Sony, </w:t>
            </w:r>
            <w:r w:rsidR="00B373C4">
              <w:rPr>
                <w:rFonts w:eastAsia="Batang"/>
                <w:sz w:val="18"/>
                <w:szCs w:val="20"/>
                <w:lang w:eastAsia="en-US"/>
              </w:rPr>
              <w:t>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w:t>
            </w:r>
            <w:r w:rsidR="00E46F87">
              <w:rPr>
                <w:rFonts w:eastAsia="Batang"/>
                <w:sz w:val="18"/>
                <w:szCs w:val="20"/>
                <w:lang w:eastAsia="en-US"/>
              </w:rPr>
              <w:t>Xiaomi, ZTE</w:t>
            </w:r>
            <w:r w:rsidR="00C40D92">
              <w:rPr>
                <w:rFonts w:eastAsia="Batang"/>
                <w:sz w:val="18"/>
                <w:szCs w:val="20"/>
                <w:lang w:eastAsia="en-US"/>
              </w:rPr>
              <w:t xml:space="preserve">, </w:t>
            </w:r>
            <w:proofErr w:type="spellStart"/>
            <w:r w:rsidR="00C40D92">
              <w:rPr>
                <w:rFonts w:eastAsia="Batang"/>
                <w:sz w:val="18"/>
                <w:szCs w:val="20"/>
                <w:lang w:eastAsia="en-US"/>
              </w:rPr>
              <w:t>Convida</w:t>
            </w:r>
            <w:proofErr w:type="spellEnd"/>
            <w:r w:rsidR="00924E86">
              <w:rPr>
                <w:rFonts w:eastAsia="Batang"/>
                <w:sz w:val="18"/>
                <w:szCs w:val="20"/>
                <w:lang w:eastAsia="en-US"/>
              </w:rPr>
              <w:t>,</w:t>
            </w:r>
            <w:r w:rsidR="00C40D92">
              <w:rPr>
                <w:rFonts w:eastAsia="Batang"/>
                <w:sz w:val="18"/>
                <w:szCs w:val="20"/>
                <w:lang w:eastAsia="en-US"/>
              </w:rPr>
              <w:t xml:space="preserve"> </w:t>
            </w:r>
            <w:proofErr w:type="spellStart"/>
            <w:r w:rsidR="00924E86">
              <w:rPr>
                <w:rFonts w:eastAsia="Batang"/>
                <w:sz w:val="18"/>
                <w:szCs w:val="20"/>
                <w:lang w:eastAsia="en-US"/>
              </w:rPr>
              <w:t>Spreadtrum</w:t>
            </w:r>
            <w:proofErr w:type="spellEnd"/>
            <w:r w:rsidR="00924E86">
              <w:rPr>
                <w:rFonts w:eastAsia="Batang"/>
                <w:sz w:val="18"/>
                <w:szCs w:val="20"/>
                <w:lang w:eastAsia="en-US"/>
              </w:rPr>
              <w:t>,</w:t>
            </w:r>
            <w:r w:rsidR="00530FB9">
              <w:rPr>
                <w:rFonts w:eastAsia="Batang"/>
                <w:sz w:val="18"/>
                <w:szCs w:val="20"/>
                <w:lang w:eastAsia="en-US"/>
              </w:rPr>
              <w:t xml:space="preserve"> Nokia/NSB, AT&amp;T, </w:t>
            </w:r>
            <w:r w:rsidR="009170B9">
              <w:rPr>
                <w:rFonts w:eastAsia="Batang"/>
                <w:sz w:val="18"/>
                <w:szCs w:val="20"/>
                <w:lang w:eastAsia="en-US"/>
              </w:rPr>
              <w:t xml:space="preserve">Intel, </w:t>
            </w:r>
            <w:r w:rsidR="008411D1">
              <w:rPr>
                <w:rFonts w:eastAsia="Batang"/>
                <w:sz w:val="18"/>
                <w:szCs w:val="20"/>
                <w:lang w:eastAsia="en-US"/>
              </w:rPr>
              <w:t>NTT Docomo</w:t>
            </w:r>
          </w:p>
          <w:p w14:paraId="448559C7" w14:textId="77777777" w:rsidR="00BE1A78" w:rsidRDefault="00BE1A78" w:rsidP="00BE1A78">
            <w:pPr>
              <w:snapToGrid w:val="0"/>
              <w:jc w:val="both"/>
              <w:rPr>
                <w:rFonts w:eastAsia="Batang"/>
                <w:sz w:val="18"/>
                <w:szCs w:val="20"/>
                <w:lang w:eastAsia="en-US"/>
              </w:rPr>
            </w:pPr>
          </w:p>
          <w:p w14:paraId="7CD3AB14" w14:textId="07AD08EE" w:rsidR="00BE1A78" w:rsidRPr="007217CD" w:rsidRDefault="00BE1A78" w:rsidP="00196684">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w:t>
            </w:r>
            <w:r w:rsidR="00580B83">
              <w:rPr>
                <w:rFonts w:eastAsia="Batang"/>
                <w:sz w:val="18"/>
                <w:szCs w:val="20"/>
                <w:lang w:eastAsia="en-US"/>
              </w:rPr>
              <w:t xml:space="preserve"> Apple (</w:t>
            </w:r>
            <w:r w:rsidR="00196684">
              <w:rPr>
                <w:rFonts w:eastAsia="Batang"/>
                <w:sz w:val="18"/>
                <w:szCs w:val="20"/>
                <w:lang w:eastAsia="en-US"/>
              </w:rPr>
              <w:t>wait until</w:t>
            </w:r>
            <w:r w:rsidR="00580B83">
              <w:rPr>
                <w:rFonts w:eastAsia="Batang"/>
                <w:sz w:val="18"/>
                <w:szCs w:val="20"/>
                <w:lang w:eastAsia="en-US"/>
              </w:rPr>
              <w:t xml:space="preserve"> 1.B is concluded), </w:t>
            </w:r>
            <w:r w:rsidR="00E23EA0">
              <w:rPr>
                <w:rFonts w:eastAsia="Batang"/>
                <w:sz w:val="18"/>
                <w:szCs w:val="20"/>
                <w:lang w:eastAsia="en-US"/>
              </w:rPr>
              <w:t>Lenovo/</w:t>
            </w:r>
            <w:proofErr w:type="spellStart"/>
            <w:r w:rsidR="00E23EA0">
              <w:rPr>
                <w:rFonts w:eastAsia="Batang"/>
                <w:sz w:val="18"/>
                <w:szCs w:val="20"/>
                <w:lang w:eastAsia="en-US"/>
              </w:rPr>
              <w:t>MotM</w:t>
            </w:r>
            <w:proofErr w:type="spellEnd"/>
            <w:r w:rsidR="007217CD">
              <w:rPr>
                <w:rFonts w:eastAsia="Batang"/>
                <w:sz w:val="18"/>
                <w:szCs w:val="20"/>
                <w:lang w:eastAsia="en-US"/>
              </w:rPr>
              <w:t xml:space="preserve">, </w:t>
            </w:r>
            <w:r w:rsidR="004830E8">
              <w:rPr>
                <w:rFonts w:eastAsia="Batang"/>
                <w:sz w:val="18"/>
                <w:szCs w:val="20"/>
                <w:lang w:eastAsia="en-US"/>
              </w:rPr>
              <w:t>CATT</w:t>
            </w:r>
            <w:r w:rsidR="00F317BF">
              <w:rPr>
                <w:rFonts w:eastAsia="Batang"/>
                <w:sz w:val="18"/>
                <w:szCs w:val="20"/>
                <w:lang w:eastAsia="en-US"/>
              </w:rPr>
              <w:t>, vivo</w:t>
            </w:r>
            <w:r w:rsidR="00721C5A">
              <w:rPr>
                <w:rFonts w:eastAsia="Batang"/>
                <w:sz w:val="18"/>
                <w:szCs w:val="20"/>
                <w:lang w:eastAsia="en-US"/>
              </w:rPr>
              <w:t xml:space="preserve">, </w:t>
            </w:r>
            <w:proofErr w:type="spellStart"/>
            <w:r w:rsidR="00721C5A">
              <w:rPr>
                <w:rFonts w:eastAsia="Batang"/>
                <w:sz w:val="18"/>
                <w:szCs w:val="20"/>
                <w:lang w:eastAsia="en-US"/>
              </w:rPr>
              <w:t>Futurewei</w:t>
            </w:r>
            <w:proofErr w:type="spellEnd"/>
            <w:r w:rsidR="00721C5A">
              <w:rPr>
                <w:rFonts w:eastAsia="Batang"/>
                <w:sz w:val="18"/>
                <w:szCs w:val="20"/>
                <w:lang w:eastAsia="en-US"/>
              </w:rPr>
              <w:t>,</w:t>
            </w:r>
          </w:p>
        </w:tc>
      </w:tr>
      <w:tr w:rsidR="00BE1A78" w14:paraId="1E56D091"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C94F92" w14:textId="6E652233" w:rsidR="00BE1A78" w:rsidRDefault="00BE1A78" w:rsidP="0063260F">
            <w:pPr>
              <w:snapToGrid w:val="0"/>
              <w:rPr>
                <w:sz w:val="18"/>
                <w:szCs w:val="20"/>
              </w:rPr>
            </w:pPr>
            <w:r>
              <w:rPr>
                <w:sz w:val="18"/>
                <w:szCs w:val="20"/>
              </w:rPr>
              <w:t>1.E (UL PC for S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B9BD1C" w14:textId="4A24C91A"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Apple, MTK, </w:t>
            </w:r>
            <w:r w:rsidR="001706D4">
              <w:rPr>
                <w:rFonts w:eastAsia="Batang"/>
                <w:sz w:val="18"/>
                <w:szCs w:val="20"/>
                <w:lang w:eastAsia="en-US"/>
              </w:rPr>
              <w:t>Qualcomm,</w:t>
            </w:r>
            <w:r w:rsidR="00E23EA0">
              <w:rPr>
                <w:rFonts w:eastAsia="Batang"/>
                <w:sz w:val="18"/>
                <w:szCs w:val="20"/>
                <w:lang w:eastAsia="en-US"/>
              </w:rPr>
              <w:t xml:space="preserve"> Lenovo/</w:t>
            </w:r>
            <w:proofErr w:type="spellStart"/>
            <w:r w:rsidR="00E23EA0">
              <w:rPr>
                <w:rFonts w:eastAsia="Batang"/>
                <w:sz w:val="18"/>
                <w:szCs w:val="20"/>
                <w:lang w:eastAsia="en-US"/>
              </w:rPr>
              <w:t>MotM</w:t>
            </w:r>
            <w:proofErr w:type="spellEnd"/>
            <w:r w:rsidR="0044025D">
              <w:rPr>
                <w:rFonts w:eastAsia="Batang"/>
                <w:sz w:val="18"/>
                <w:szCs w:val="20"/>
                <w:lang w:eastAsia="en-US"/>
              </w:rPr>
              <w:t>, NTT Docomo,</w:t>
            </w:r>
            <w:r w:rsidR="00B373C4">
              <w:rPr>
                <w:rFonts w:eastAsia="Batang"/>
                <w:sz w:val="18"/>
                <w:szCs w:val="20"/>
                <w:lang w:eastAsia="en-US"/>
              </w:rPr>
              <w:t xml:space="preserve"> FGI/APT, Ericsson,</w:t>
            </w:r>
            <w:r w:rsidR="007217CD">
              <w:rPr>
                <w:rFonts w:eastAsia="Batang"/>
                <w:sz w:val="18"/>
                <w:szCs w:val="20"/>
                <w:lang w:eastAsia="en-US"/>
              </w:rPr>
              <w:t xml:space="preserve"> Samsung, Intel, </w:t>
            </w:r>
            <w:r w:rsidR="00E46F87">
              <w:rPr>
                <w:rFonts w:eastAsia="Batang"/>
                <w:sz w:val="18"/>
                <w:szCs w:val="20"/>
                <w:lang w:eastAsia="en-US"/>
              </w:rPr>
              <w:t>ZTE</w:t>
            </w:r>
            <w:r w:rsidR="00C40D92">
              <w:rPr>
                <w:rFonts w:eastAsia="Batang"/>
                <w:sz w:val="18"/>
                <w:szCs w:val="20"/>
                <w:lang w:eastAsia="en-US"/>
              </w:rPr>
              <w:t xml:space="preserve">, </w:t>
            </w:r>
            <w:proofErr w:type="spellStart"/>
            <w:r w:rsidR="00C40D92">
              <w:rPr>
                <w:rFonts w:eastAsia="Batang"/>
                <w:sz w:val="18"/>
                <w:szCs w:val="20"/>
                <w:lang w:eastAsia="en-US"/>
              </w:rPr>
              <w:t>Convida</w:t>
            </w:r>
            <w:proofErr w:type="spellEnd"/>
            <w:r w:rsidR="00C40D92">
              <w:rPr>
                <w:rFonts w:eastAsia="Batang"/>
                <w:sz w:val="18"/>
                <w:szCs w:val="20"/>
                <w:lang w:eastAsia="en-US"/>
              </w:rPr>
              <w:t xml:space="preserve">, </w:t>
            </w:r>
            <w:r w:rsidR="004830E8">
              <w:rPr>
                <w:rFonts w:eastAsia="Batang"/>
                <w:sz w:val="18"/>
                <w:szCs w:val="20"/>
                <w:lang w:eastAsia="en-US"/>
              </w:rPr>
              <w:t xml:space="preserve">CATT, </w:t>
            </w:r>
            <w:r w:rsidR="00F317BF">
              <w:rPr>
                <w:rFonts w:eastAsia="Batang"/>
                <w:sz w:val="18"/>
                <w:szCs w:val="20"/>
                <w:lang w:eastAsia="en-US"/>
              </w:rPr>
              <w:t xml:space="preserve">vivo, </w:t>
            </w:r>
            <w:proofErr w:type="spellStart"/>
            <w:r w:rsidR="00721C5A">
              <w:rPr>
                <w:rFonts w:eastAsia="Batang"/>
                <w:sz w:val="18"/>
                <w:szCs w:val="20"/>
                <w:lang w:eastAsia="en-US"/>
              </w:rPr>
              <w:t>Futurewei</w:t>
            </w:r>
            <w:proofErr w:type="spellEnd"/>
            <w:r w:rsidR="00721C5A">
              <w:rPr>
                <w:rFonts w:eastAsia="Batang"/>
                <w:sz w:val="18"/>
                <w:szCs w:val="20"/>
                <w:lang w:eastAsia="en-US"/>
              </w:rPr>
              <w:t>,</w:t>
            </w:r>
            <w:r w:rsidR="00924E86">
              <w:rPr>
                <w:rFonts w:eastAsia="Batang"/>
                <w:sz w:val="18"/>
                <w:szCs w:val="20"/>
                <w:lang w:eastAsia="en-US"/>
              </w:rPr>
              <w:t xml:space="preserve"> </w:t>
            </w:r>
            <w:proofErr w:type="spellStart"/>
            <w:r w:rsidR="00924E86">
              <w:rPr>
                <w:rFonts w:eastAsia="Batang"/>
                <w:sz w:val="18"/>
                <w:szCs w:val="20"/>
                <w:lang w:eastAsia="en-US"/>
              </w:rPr>
              <w:t>Spreadtrum</w:t>
            </w:r>
            <w:proofErr w:type="spellEnd"/>
            <w:r w:rsidR="00924E86">
              <w:rPr>
                <w:rFonts w:eastAsia="Batang"/>
                <w:sz w:val="18"/>
                <w:szCs w:val="20"/>
                <w:lang w:eastAsia="en-US"/>
              </w:rPr>
              <w:t>,</w:t>
            </w:r>
            <w:r w:rsidR="00530FB9">
              <w:rPr>
                <w:rFonts w:eastAsia="Batang"/>
                <w:sz w:val="18"/>
                <w:szCs w:val="20"/>
                <w:lang w:eastAsia="en-US"/>
              </w:rPr>
              <w:t xml:space="preserve"> AT&amp;T, </w:t>
            </w:r>
            <w:r w:rsidR="00AD760E">
              <w:rPr>
                <w:rFonts w:eastAsia="Batang"/>
                <w:sz w:val="18"/>
                <w:szCs w:val="20"/>
                <w:lang w:eastAsia="en-US"/>
              </w:rPr>
              <w:t>NTT Docomo</w:t>
            </w:r>
          </w:p>
          <w:p w14:paraId="7D98D1EE" w14:textId="77777777" w:rsidR="00BE1A78" w:rsidRDefault="00BE1A78" w:rsidP="00BE1A78">
            <w:pPr>
              <w:snapToGrid w:val="0"/>
              <w:jc w:val="both"/>
              <w:rPr>
                <w:rFonts w:eastAsia="Batang"/>
                <w:sz w:val="18"/>
                <w:szCs w:val="20"/>
                <w:lang w:eastAsia="en-US"/>
              </w:rPr>
            </w:pPr>
          </w:p>
          <w:p w14:paraId="55FE7838" w14:textId="26089CA4" w:rsidR="00BE1A78" w:rsidRDefault="00BE1A78" w:rsidP="00BE1A78">
            <w:pPr>
              <w:snapToGrid w:val="0"/>
              <w:rPr>
                <w:b/>
                <w:sz w:val="18"/>
                <w:szCs w:val="20"/>
              </w:rPr>
            </w:pPr>
            <w:r w:rsidRPr="00BE1A78">
              <w:rPr>
                <w:rFonts w:eastAsia="Batang"/>
                <w:b/>
                <w:sz w:val="18"/>
                <w:szCs w:val="20"/>
                <w:lang w:eastAsia="en-US"/>
              </w:rPr>
              <w:t>Not support</w:t>
            </w:r>
            <w:r>
              <w:rPr>
                <w:rFonts w:eastAsia="Batang"/>
                <w:sz w:val="18"/>
                <w:szCs w:val="20"/>
                <w:lang w:eastAsia="en-US"/>
              </w:rPr>
              <w:t>:</w:t>
            </w:r>
            <w:r w:rsidR="003D41AE">
              <w:rPr>
                <w:rFonts w:eastAsia="Batang"/>
                <w:sz w:val="18"/>
                <w:szCs w:val="20"/>
                <w:lang w:eastAsia="en-US"/>
              </w:rPr>
              <w:t xml:space="preserve"> OPPO</w:t>
            </w:r>
            <w:r w:rsidR="00580B83">
              <w:rPr>
                <w:rFonts w:eastAsia="Batang"/>
                <w:sz w:val="18"/>
                <w:szCs w:val="20"/>
                <w:lang w:eastAsia="en-US"/>
              </w:rPr>
              <w:t xml:space="preserve"> </w:t>
            </w: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06EB4D25" w14:textId="20962405" w:rsidR="00B60550" w:rsidRDefault="00B60550" w:rsidP="00B60550">
      <w:pPr>
        <w:snapToGrid w:val="0"/>
        <w:jc w:val="both"/>
        <w:rPr>
          <w:rFonts w:eastAsia="Malgun Gothic"/>
          <w:sz w:val="20"/>
          <w:szCs w:val="20"/>
        </w:rPr>
      </w:pPr>
    </w:p>
    <w:p w14:paraId="0F8FF77D" w14:textId="3E8C2AAE" w:rsidR="00497019" w:rsidRPr="00465912" w:rsidRDefault="00497019" w:rsidP="00465912">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00DE6E49"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3E7E638B" w14:textId="41F5E164" w:rsidR="00465912" w:rsidRPr="00465912" w:rsidRDefault="00497019" w:rsidP="00465912">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DMRS(s) associated with non-UE-dedicated reception on CORESET</w:t>
      </w:r>
      <w:r w:rsidR="00FA02B2" w:rsidRPr="00465912">
        <w:rPr>
          <w:rFonts w:eastAsia="Batang"/>
          <w:sz w:val="20"/>
          <w:szCs w:val="20"/>
        </w:rPr>
        <w:t>(</w:t>
      </w:r>
      <w:r w:rsidRPr="00465912">
        <w:rPr>
          <w:rFonts w:eastAsia="Batang"/>
          <w:sz w:val="20"/>
          <w:szCs w:val="20"/>
        </w:rPr>
        <w:t>s</w:t>
      </w:r>
      <w:r w:rsidR="00FA02B2" w:rsidRPr="00465912">
        <w:rPr>
          <w:rFonts w:eastAsia="Batang"/>
          <w:sz w:val="20"/>
          <w:szCs w:val="20"/>
        </w:rPr>
        <w:t xml:space="preserve">) and </w:t>
      </w:r>
      <w:r w:rsidR="00FA02B2" w:rsidRPr="00465912">
        <w:rPr>
          <w:rFonts w:eastAsia="等线"/>
          <w:sz w:val="20"/>
          <w:szCs w:val="20"/>
          <w:lang w:eastAsia="zh-CN"/>
        </w:rPr>
        <w:t>the associated PDSCH,</w:t>
      </w:r>
      <w:r w:rsidR="00FA02B2" w:rsidRPr="00465912">
        <w:rPr>
          <w:rFonts w:eastAsia="Batang"/>
          <w:sz w:val="20"/>
          <w:szCs w:val="20"/>
        </w:rPr>
        <w:t xml:space="preserve"> if the CORESET(s) is associated any USS set</w:t>
      </w:r>
      <w:r w:rsidR="00465912" w:rsidRPr="00465912">
        <w:rPr>
          <w:rFonts w:eastAsia="Batang"/>
          <w:sz w:val="20"/>
          <w:szCs w:val="20"/>
        </w:rPr>
        <w:t xml:space="preserve"> </w:t>
      </w:r>
    </w:p>
    <w:p w14:paraId="015154E8" w14:textId="728E22AA" w:rsidR="00465912" w:rsidRPr="00CF1E79" w:rsidRDefault="00465912" w:rsidP="00465912">
      <w:pPr>
        <w:pStyle w:val="ListParagraph"/>
        <w:numPr>
          <w:ilvl w:val="1"/>
          <w:numId w:val="11"/>
        </w:numPr>
        <w:snapToGrid w:val="0"/>
        <w:spacing w:after="0" w:line="240" w:lineRule="auto"/>
        <w:jc w:val="both"/>
        <w:rPr>
          <w:rFonts w:eastAsia="Malgun Gothic"/>
          <w:color w:val="FF0000"/>
          <w:sz w:val="20"/>
          <w:szCs w:val="20"/>
        </w:rPr>
      </w:pPr>
      <w:r w:rsidRPr="00CF1E79">
        <w:rPr>
          <w:rFonts w:eastAsia="Times New Roman"/>
          <w:color w:val="FF0000"/>
          <w:sz w:val="20"/>
          <w:szCs w:val="20"/>
          <w:shd w:val="clear" w:color="auto" w:fill="FFFFFF"/>
        </w:rPr>
        <w:t>FFS: if the CORESET(s) is not associated any USS set</w:t>
      </w:r>
    </w:p>
    <w:p w14:paraId="3FAB101E" w14:textId="7D8E1F9B" w:rsidR="00DE6E49" w:rsidRDefault="00DE6E49" w:rsidP="00465912">
      <w:pPr>
        <w:snapToGrid w:val="0"/>
        <w:jc w:val="both"/>
        <w:rPr>
          <w:rFonts w:eastAsia="Malgun Gothic"/>
          <w:sz w:val="20"/>
          <w:szCs w:val="20"/>
        </w:rPr>
      </w:pPr>
    </w:p>
    <w:p w14:paraId="505F762B" w14:textId="77777777" w:rsidR="00465912" w:rsidRPr="00465912" w:rsidRDefault="00465912" w:rsidP="00465912">
      <w:pPr>
        <w:snapToGrid w:val="0"/>
        <w:jc w:val="both"/>
        <w:rPr>
          <w:rFonts w:eastAsia="Malgun Gothic"/>
          <w:sz w:val="20"/>
          <w:szCs w:val="20"/>
        </w:rPr>
      </w:pPr>
    </w:p>
    <w:p w14:paraId="3E1EB53E" w14:textId="05AE47D3" w:rsidR="00B60550" w:rsidRDefault="00012D37" w:rsidP="00465912">
      <w:pPr>
        <w:snapToGrid w:val="0"/>
        <w:jc w:val="both"/>
        <w:rPr>
          <w:rFonts w:eastAsia="Malgun Gothic"/>
          <w:sz w:val="20"/>
          <w:szCs w:val="20"/>
        </w:rPr>
      </w:pPr>
      <w:r w:rsidRPr="00465912">
        <w:rPr>
          <w:rFonts w:eastAsia="Malgun Gothic"/>
          <w:b/>
          <w:sz w:val="20"/>
          <w:szCs w:val="20"/>
          <w:u w:val="single"/>
        </w:rPr>
        <w:t>Proposal 1.C</w:t>
      </w:r>
      <w:r w:rsidR="00B60550" w:rsidRPr="00465912">
        <w:rPr>
          <w:rFonts w:eastAsia="Malgun Gothic"/>
          <w:sz w:val="20"/>
          <w:szCs w:val="20"/>
        </w:rPr>
        <w:t xml:space="preserve">: </w:t>
      </w:r>
      <w:r w:rsidR="00DA366B" w:rsidRPr="00465912">
        <w:rPr>
          <w:rFonts w:eastAsia="Batang"/>
          <w:sz w:val="20"/>
          <w:szCs w:val="20"/>
          <w:lang w:val="en-GB" w:eastAsia="en-US"/>
        </w:rPr>
        <w:t xml:space="preserve">On Rel.17 unified TCI framework, </w:t>
      </w:r>
      <w:r w:rsidR="00DA366B" w:rsidRPr="00465912">
        <w:rPr>
          <w:rFonts w:eastAsia="Batang"/>
          <w:sz w:val="20"/>
          <w:szCs w:val="20"/>
          <w:lang w:eastAsia="en-US"/>
        </w:rPr>
        <w:t xml:space="preserve">for any DL RS that does not share the same indicated Rel-17 TCI state(s) as </w:t>
      </w:r>
      <w:r w:rsidR="00DA366B" w:rsidRPr="00465912">
        <w:rPr>
          <w:rFonts w:eastAsia="Batang"/>
          <w:sz w:val="20"/>
          <w:szCs w:val="20"/>
          <w:lang w:val="en-GB" w:eastAsia="en-US"/>
        </w:rPr>
        <w:t xml:space="preserve">UE-dedicated reception on PDSCH and for UE-dedicated reception on all or subset of CORESETs in a CC, but can be configured as a target DL RS of a Rel-17 DL TCI (hence the Rel-17 DL TCI state pool), Rel-15/16 </w:t>
      </w:r>
      <w:r w:rsidR="00DA366B" w:rsidRPr="00465912">
        <w:rPr>
          <w:rFonts w:eastAsia="Batang"/>
          <w:sz w:val="20"/>
          <w:szCs w:val="20"/>
          <w:lang w:eastAsia="en-US"/>
        </w:rPr>
        <w:t>TCI state update signaling/configuration mechanism(s)</w:t>
      </w:r>
      <w:r w:rsidR="00DA366B" w:rsidRPr="00E67168">
        <w:rPr>
          <w:rFonts w:eastAsia="Batang" w:hint="eastAsia"/>
          <w:sz w:val="20"/>
          <w:szCs w:val="20"/>
          <w:lang w:eastAsia="en-US"/>
        </w:rPr>
        <w:t xml:space="preserve"> are reused to update/configure the Rel-17 TCI state</w:t>
      </w:r>
      <w:r w:rsidR="00DA366B">
        <w:rPr>
          <w:rFonts w:eastAsia="Batang"/>
          <w:sz w:val="20"/>
          <w:szCs w:val="20"/>
          <w:lang w:eastAsia="en-US"/>
        </w:rPr>
        <w:t>.</w:t>
      </w:r>
    </w:p>
    <w:p w14:paraId="7A75904D" w14:textId="0B2DD47C" w:rsidR="00B60550" w:rsidRDefault="00B60550" w:rsidP="00B60550">
      <w:pPr>
        <w:snapToGrid w:val="0"/>
        <w:jc w:val="both"/>
        <w:rPr>
          <w:rFonts w:eastAsia="Malgun Gothic"/>
          <w:sz w:val="20"/>
          <w:szCs w:val="20"/>
        </w:rPr>
      </w:pPr>
    </w:p>
    <w:p w14:paraId="316AF69C" w14:textId="68EEF284" w:rsidR="00BE1A78" w:rsidRDefault="00BE1A78" w:rsidP="00C917EE">
      <w:pPr>
        <w:snapToGrid w:val="0"/>
        <w:jc w:val="both"/>
        <w:rPr>
          <w:rFonts w:eastAsia="Batang"/>
          <w:sz w:val="20"/>
          <w:szCs w:val="20"/>
          <w:lang w:val="en-GB" w:eastAsia="en-US"/>
        </w:rPr>
      </w:pPr>
    </w:p>
    <w:p w14:paraId="2157531D" w14:textId="7DA87AE6" w:rsidR="009D32ED" w:rsidRPr="00DE6E49" w:rsidRDefault="00387A06" w:rsidP="00C917EE">
      <w:pPr>
        <w:snapToGrid w:val="0"/>
        <w:jc w:val="both"/>
        <w:rPr>
          <w:sz w:val="20"/>
          <w:szCs w:val="22"/>
        </w:rPr>
      </w:pPr>
      <w:bookmarkStart w:id="2" w:name="_Hlk79742541"/>
      <w:r w:rsidRPr="00394DFF">
        <w:rPr>
          <w:rFonts w:eastAsia="Batang"/>
          <w:b/>
          <w:sz w:val="20"/>
          <w:szCs w:val="20"/>
          <w:u w:val="single"/>
          <w:lang w:val="en-GB" w:eastAsia="en-US"/>
        </w:rPr>
        <w:t>Proposal 1.E</w:t>
      </w:r>
      <w:r>
        <w:rPr>
          <w:rFonts w:eastAsia="Batang"/>
          <w:sz w:val="20"/>
          <w:szCs w:val="20"/>
          <w:lang w:val="en-GB" w:eastAsia="en-US"/>
        </w:rPr>
        <w:t xml:space="preserve">: </w:t>
      </w:r>
      <w:r w:rsidR="009D32ED" w:rsidRPr="000C78E1">
        <w:rPr>
          <w:sz w:val="20"/>
          <w:szCs w:val="22"/>
        </w:rPr>
        <w:t>On the setting of UL PC parameters except for PL-RS (P0, alpha, closed loop index) for Rel.17 unified TCI framework</w:t>
      </w:r>
      <w:r w:rsidR="009D32ED">
        <w:rPr>
          <w:sz w:val="20"/>
          <w:szCs w:val="22"/>
        </w:rPr>
        <w:t xml:space="preserve">, </w:t>
      </w:r>
      <w:r w:rsidR="009D32ED" w:rsidRPr="000C78E1">
        <w:rPr>
          <w:sz w:val="20"/>
        </w:rPr>
        <w:t xml:space="preserve">the </w:t>
      </w:r>
      <w:r w:rsidR="009D32ED" w:rsidRPr="00DE6E49">
        <w:rPr>
          <w:sz w:val="20"/>
        </w:rPr>
        <w:t>setting of (P0, alpha, closed loop index) for SRS can also be associated with UL or (if applicable) joint TCI state.</w:t>
      </w:r>
    </w:p>
    <w:p w14:paraId="6ABE6111" w14:textId="6F23346B" w:rsidR="009D32ED" w:rsidRPr="00DE6E49" w:rsidRDefault="009D32ED" w:rsidP="00BC31E6">
      <w:pPr>
        <w:numPr>
          <w:ilvl w:val="0"/>
          <w:numId w:val="16"/>
        </w:numPr>
        <w:snapToGrid w:val="0"/>
        <w:rPr>
          <w:sz w:val="20"/>
        </w:rPr>
      </w:pPr>
      <w:r w:rsidRPr="00DE6E49">
        <w:rPr>
          <w:sz w:val="20"/>
        </w:rPr>
        <w:t>If not associated, the setting(s) of (P0, alpha, closed loop index) for SRS per BWP is independent of the UL or (if applicable) joint TCI states</w:t>
      </w:r>
    </w:p>
    <w:p w14:paraId="349ECF67" w14:textId="2E0207C6" w:rsidR="00732A5A" w:rsidRPr="00DE6E49" w:rsidRDefault="00732A5A" w:rsidP="00BC31E6">
      <w:pPr>
        <w:numPr>
          <w:ilvl w:val="0"/>
          <w:numId w:val="16"/>
        </w:numPr>
        <w:snapToGrid w:val="0"/>
        <w:rPr>
          <w:sz w:val="20"/>
        </w:rPr>
      </w:pPr>
      <w:r w:rsidRPr="00DE6E49">
        <w:rPr>
          <w:rFonts w:hint="eastAsia"/>
          <w:sz w:val="20"/>
          <w:lang w:eastAsia="zh-CN"/>
        </w:rPr>
        <w:t>T</w:t>
      </w:r>
      <w:r w:rsidRPr="00DE6E49">
        <w:rPr>
          <w:sz w:val="20"/>
          <w:lang w:eastAsia="zh-CN"/>
        </w:rPr>
        <w:t xml:space="preserve">his is only applicable for SRS sets using </w:t>
      </w:r>
      <w:r w:rsidRPr="00DE6E49">
        <w:rPr>
          <w:rFonts w:eastAsia="Batang"/>
          <w:sz w:val="20"/>
          <w:szCs w:val="20"/>
          <w:lang w:eastAsia="en-US"/>
        </w:rPr>
        <w:t>Rel-17 TCI state to determine their spatial relation.</w:t>
      </w:r>
    </w:p>
    <w:p w14:paraId="74728519" w14:textId="14AA2D88" w:rsidR="00394DFF" w:rsidRPr="009D32ED" w:rsidRDefault="00F4291D" w:rsidP="00F4291D">
      <w:pPr>
        <w:snapToGrid w:val="0"/>
        <w:jc w:val="both"/>
        <w:rPr>
          <w:rFonts w:eastAsia="Batang"/>
          <w:sz w:val="20"/>
          <w:szCs w:val="20"/>
          <w:lang w:eastAsia="en-US"/>
        </w:rPr>
      </w:pPr>
      <w:r w:rsidRPr="00DE6E49">
        <w:rPr>
          <w:rFonts w:eastAsia="Batang"/>
          <w:sz w:val="20"/>
          <w:szCs w:val="20"/>
          <w:lang w:eastAsia="en-US"/>
        </w:rPr>
        <w:t xml:space="preserve">FFS: Whether more than </w:t>
      </w:r>
      <w:r>
        <w:rPr>
          <w:rFonts w:eastAsia="Batang"/>
          <w:sz w:val="20"/>
          <w:szCs w:val="20"/>
          <w:lang w:eastAsia="en-US"/>
        </w:rPr>
        <w:t>one parameter sets can be configured, e.g. for different traffics</w:t>
      </w:r>
    </w:p>
    <w:bookmarkEnd w:id="2"/>
    <w:p w14:paraId="0D00F78A" w14:textId="7DF29BA6" w:rsidR="00394DFF" w:rsidRDefault="00394DFF" w:rsidP="00C917EE">
      <w:pPr>
        <w:snapToGrid w:val="0"/>
        <w:jc w:val="both"/>
        <w:rPr>
          <w:rFonts w:eastAsia="Batang"/>
          <w:sz w:val="20"/>
          <w:szCs w:val="20"/>
          <w:lang w:val="en-GB" w:eastAsia="en-US"/>
        </w:rPr>
      </w:pPr>
    </w:p>
    <w:p w14:paraId="34D02FF4" w14:textId="0BC5650C" w:rsidR="00481FF8" w:rsidRPr="00BA7573" w:rsidRDefault="00481FF8" w:rsidP="00BA7573">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rsidRPr="00DE6E49"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Pr="00DE6E49" w:rsidRDefault="00D75400">
            <w:pPr>
              <w:snapToGrid w:val="0"/>
              <w:rPr>
                <w:sz w:val="18"/>
                <w:szCs w:val="18"/>
              </w:rPr>
            </w:pPr>
            <w:r w:rsidRPr="00DE6E49">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Pr="00DE6E49" w:rsidRDefault="00D75400">
            <w:pPr>
              <w:snapToGrid w:val="0"/>
              <w:rPr>
                <w:b/>
                <w:sz w:val="18"/>
                <w:szCs w:val="18"/>
              </w:rPr>
            </w:pPr>
            <w:r w:rsidRPr="00DE6E49">
              <w:rPr>
                <w:b/>
                <w:sz w:val="18"/>
                <w:szCs w:val="18"/>
              </w:rPr>
              <w:t>Input</w:t>
            </w:r>
          </w:p>
        </w:tc>
      </w:tr>
      <w:tr w:rsidR="002E6C30" w:rsidRPr="00DE6E49"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DE6E49" w:rsidRDefault="0010776E" w:rsidP="002E6C30">
            <w:pPr>
              <w:snapToGrid w:val="0"/>
              <w:rPr>
                <w:rFonts w:eastAsia="等线"/>
                <w:sz w:val="18"/>
                <w:szCs w:val="18"/>
                <w:lang w:eastAsia="zh-CN"/>
              </w:rPr>
            </w:pPr>
            <w:r w:rsidRPr="00DE6E49">
              <w:rPr>
                <w:rFonts w:eastAsia="等线"/>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A9A7FE" w14:textId="119C9A32" w:rsidR="0010776E" w:rsidRPr="00DE6E49" w:rsidRDefault="0010776E" w:rsidP="0010776E">
            <w:pPr>
              <w:snapToGrid w:val="0"/>
              <w:rPr>
                <w:rFonts w:eastAsia="等线"/>
                <w:b/>
                <w:color w:val="3333FF"/>
                <w:sz w:val="18"/>
                <w:szCs w:val="18"/>
                <w:lang w:eastAsia="zh-CN"/>
              </w:rPr>
            </w:pPr>
            <w:r w:rsidRPr="00DE6E49">
              <w:rPr>
                <w:rFonts w:eastAsia="等线"/>
                <w:b/>
                <w:color w:val="3333FF"/>
                <w:sz w:val="18"/>
                <w:szCs w:val="18"/>
                <w:lang w:eastAsia="zh-CN"/>
              </w:rPr>
              <w:t>1) Check and update Table 1</w:t>
            </w:r>
            <w:r w:rsidR="002C63E8" w:rsidRPr="00DE6E49">
              <w:rPr>
                <w:rFonts w:eastAsia="等线"/>
                <w:b/>
                <w:color w:val="3333FF"/>
                <w:sz w:val="18"/>
                <w:szCs w:val="18"/>
                <w:lang w:eastAsia="zh-CN"/>
              </w:rPr>
              <w:t xml:space="preserve"> if needed</w:t>
            </w:r>
          </w:p>
          <w:p w14:paraId="48D185E8" w14:textId="7E9893BD" w:rsidR="002C63E8" w:rsidRPr="00DE6E49" w:rsidRDefault="0010776E" w:rsidP="007B4C11">
            <w:pPr>
              <w:snapToGrid w:val="0"/>
              <w:rPr>
                <w:rFonts w:eastAsia="等线"/>
                <w:b/>
                <w:color w:val="3333FF"/>
                <w:sz w:val="18"/>
                <w:szCs w:val="18"/>
                <w:lang w:eastAsia="zh-CN"/>
              </w:rPr>
            </w:pPr>
            <w:r w:rsidRPr="00DE6E49">
              <w:rPr>
                <w:rFonts w:eastAsia="等线"/>
                <w:b/>
                <w:color w:val="3333FF"/>
                <w:sz w:val="18"/>
                <w:szCs w:val="18"/>
                <w:lang w:eastAsia="zh-CN"/>
              </w:rPr>
              <w:t>2) Share your inputs on the above FL proposals</w:t>
            </w:r>
            <w:r w:rsidR="002C63E8" w:rsidRPr="00DE6E49">
              <w:rPr>
                <w:rFonts w:eastAsia="等线"/>
                <w:b/>
                <w:color w:val="3333FF"/>
                <w:sz w:val="18"/>
                <w:szCs w:val="18"/>
                <w:lang w:eastAsia="zh-CN"/>
              </w:rPr>
              <w:t>. In particular:</w:t>
            </w:r>
          </w:p>
          <w:p w14:paraId="51C08FB1" w14:textId="65FC0422" w:rsidR="002C63E8" w:rsidRPr="00DE6E49" w:rsidRDefault="002C63E8" w:rsidP="002C63E8">
            <w:pPr>
              <w:pStyle w:val="ListParagraph"/>
              <w:numPr>
                <w:ilvl w:val="0"/>
                <w:numId w:val="42"/>
              </w:numPr>
              <w:snapToGrid w:val="0"/>
              <w:spacing w:after="0" w:line="240" w:lineRule="auto"/>
              <w:rPr>
                <w:rFonts w:eastAsia="等线"/>
                <w:b/>
                <w:color w:val="3333FF"/>
                <w:sz w:val="18"/>
                <w:szCs w:val="18"/>
                <w:lang w:eastAsia="zh-CN"/>
              </w:rPr>
            </w:pPr>
            <w:r w:rsidRPr="00DE6E49">
              <w:rPr>
                <w:rFonts w:eastAsia="等线"/>
                <w:b/>
                <w:color w:val="3333FF"/>
                <w:sz w:val="18"/>
                <w:szCs w:val="18"/>
                <w:lang w:eastAsia="zh-CN"/>
              </w:rPr>
              <w:t>1.B-3:</w:t>
            </w:r>
            <w:r w:rsidR="00DE6E49">
              <w:rPr>
                <w:rFonts w:eastAsia="等线"/>
                <w:b/>
                <w:color w:val="3333FF"/>
                <w:sz w:val="18"/>
                <w:szCs w:val="18"/>
                <w:lang w:eastAsia="zh-CN"/>
              </w:rPr>
              <w:t xml:space="preserve"> removed brackets (see MediaTek’s comment below), kept intra-cell per Huawei’s comment</w:t>
            </w:r>
            <w:r w:rsidR="003D41AE">
              <w:rPr>
                <w:rFonts w:eastAsia="等线"/>
                <w:b/>
                <w:color w:val="3333FF"/>
                <w:sz w:val="18"/>
                <w:szCs w:val="18"/>
                <w:lang w:eastAsia="zh-CN"/>
              </w:rPr>
              <w:t xml:space="preserve"> (note that issue 1 has been and is only for intra-cell)</w:t>
            </w:r>
          </w:p>
          <w:p w14:paraId="47835BE2" w14:textId="6CA4D781" w:rsidR="002C63E8" w:rsidRPr="00DE6E49" w:rsidRDefault="002C63E8" w:rsidP="002C63E8">
            <w:pPr>
              <w:pStyle w:val="ListParagraph"/>
              <w:numPr>
                <w:ilvl w:val="0"/>
                <w:numId w:val="42"/>
              </w:numPr>
              <w:snapToGrid w:val="0"/>
              <w:spacing w:after="0" w:line="240" w:lineRule="auto"/>
              <w:rPr>
                <w:rFonts w:eastAsia="等线"/>
                <w:b/>
                <w:color w:val="3333FF"/>
                <w:sz w:val="18"/>
                <w:szCs w:val="18"/>
                <w:lang w:eastAsia="zh-CN"/>
              </w:rPr>
            </w:pPr>
            <w:r w:rsidRPr="00DE6E49">
              <w:rPr>
                <w:rFonts w:eastAsia="等线"/>
                <w:b/>
                <w:color w:val="3333FF"/>
                <w:sz w:val="18"/>
                <w:szCs w:val="18"/>
                <w:lang w:eastAsia="zh-CN"/>
              </w:rPr>
              <w:t>1.C:</w:t>
            </w:r>
            <w:r w:rsidR="00CF1E79">
              <w:rPr>
                <w:rFonts w:eastAsia="等线"/>
                <w:b/>
                <w:color w:val="3333FF"/>
                <w:sz w:val="18"/>
                <w:szCs w:val="18"/>
                <w:lang w:eastAsia="zh-CN"/>
              </w:rPr>
              <w:t xml:space="preserve"> previous version was used but please engage with the proposal from </w:t>
            </w:r>
            <w:proofErr w:type="spellStart"/>
            <w:r w:rsidR="00CF1E79">
              <w:rPr>
                <w:rFonts w:eastAsia="等线"/>
                <w:b/>
                <w:color w:val="3333FF"/>
                <w:sz w:val="18"/>
                <w:szCs w:val="18"/>
                <w:lang w:eastAsia="zh-CN"/>
              </w:rPr>
              <w:t>Futurewei</w:t>
            </w:r>
            <w:proofErr w:type="spellEnd"/>
          </w:p>
          <w:p w14:paraId="7296237F" w14:textId="1A00F8D0" w:rsidR="00B83706" w:rsidRPr="00DE6E49" w:rsidRDefault="003D41AE" w:rsidP="002C63E8">
            <w:pPr>
              <w:pStyle w:val="ListParagraph"/>
              <w:numPr>
                <w:ilvl w:val="0"/>
                <w:numId w:val="42"/>
              </w:numPr>
              <w:snapToGrid w:val="0"/>
              <w:spacing w:after="0" w:line="240" w:lineRule="auto"/>
              <w:rPr>
                <w:rFonts w:eastAsia="等线"/>
                <w:b/>
                <w:color w:val="3333FF"/>
                <w:sz w:val="18"/>
                <w:szCs w:val="18"/>
                <w:lang w:eastAsia="zh-CN"/>
              </w:rPr>
            </w:pPr>
            <w:r>
              <w:rPr>
                <w:rFonts w:eastAsia="等线"/>
                <w:b/>
                <w:color w:val="3333FF"/>
                <w:sz w:val="18"/>
                <w:szCs w:val="18"/>
                <w:lang w:eastAsia="zh-CN"/>
              </w:rPr>
              <w:t>1.E: please r</w:t>
            </w:r>
            <w:r w:rsidR="007B4C11" w:rsidRPr="00DE6E49">
              <w:rPr>
                <w:rFonts w:eastAsia="等线"/>
                <w:b/>
                <w:color w:val="3333FF"/>
                <w:sz w:val="18"/>
                <w:szCs w:val="18"/>
                <w:lang w:eastAsia="zh-CN"/>
              </w:rPr>
              <w:t>espond to OPPO’s argument below</w:t>
            </w:r>
          </w:p>
          <w:p w14:paraId="5F973150" w14:textId="352FA821" w:rsidR="002C63E8" w:rsidRPr="00BF190B" w:rsidRDefault="002C63E8" w:rsidP="00BF190B">
            <w:pPr>
              <w:pStyle w:val="ListParagraph"/>
              <w:snapToGrid w:val="0"/>
              <w:spacing w:after="0" w:line="240" w:lineRule="auto"/>
              <w:rPr>
                <w:rFonts w:eastAsia="等线"/>
                <w:b/>
                <w:color w:val="3333FF"/>
                <w:sz w:val="18"/>
                <w:szCs w:val="18"/>
                <w:lang w:eastAsia="zh-CN"/>
              </w:rPr>
            </w:pPr>
            <w:r w:rsidRPr="00DE6E49">
              <w:rPr>
                <w:rFonts w:eastAsia="等线"/>
                <w:b/>
                <w:color w:val="3333FF"/>
                <w:sz w:val="18"/>
                <w:szCs w:val="18"/>
                <w:lang w:eastAsia="zh-CN"/>
              </w:rPr>
              <w:t xml:space="preserve"> </w:t>
            </w:r>
          </w:p>
        </w:tc>
      </w:tr>
      <w:tr w:rsidR="00B8736C" w:rsidRPr="00DE6E49" w14:paraId="0A89E296"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D3CB2C" w14:textId="7D03E17F" w:rsidR="00B8736C" w:rsidRPr="00DE6E49" w:rsidRDefault="002C63E8" w:rsidP="00B8736C">
            <w:pPr>
              <w:snapToGrid w:val="0"/>
              <w:rPr>
                <w:rFonts w:eastAsia="PMingLiU"/>
                <w:sz w:val="18"/>
                <w:szCs w:val="18"/>
                <w:lang w:eastAsia="zh-TW"/>
              </w:rPr>
            </w:pPr>
            <w:r w:rsidRPr="00DE6E49">
              <w:rPr>
                <w:rFonts w:eastAsia="Yu Mincho"/>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1DC84E" w14:textId="77777777" w:rsidR="00B8736C" w:rsidRPr="00DE6E49" w:rsidRDefault="00B8736C" w:rsidP="00B8736C">
            <w:pPr>
              <w:snapToGrid w:val="0"/>
              <w:rPr>
                <w:sz w:val="18"/>
                <w:szCs w:val="18"/>
              </w:rPr>
            </w:pPr>
            <w:r w:rsidRPr="00DE6E49">
              <w:rPr>
                <w:rFonts w:eastAsia="Yu Mincho"/>
                <w:bCs/>
                <w:sz w:val="18"/>
                <w:szCs w:val="18"/>
                <w:lang w:eastAsia="ja-JP"/>
              </w:rPr>
              <w:t xml:space="preserve">We still have concern on 1.E and do not see the justification to associate </w:t>
            </w:r>
            <w:r w:rsidRPr="00DE6E49">
              <w:rPr>
                <w:sz w:val="18"/>
                <w:szCs w:val="18"/>
              </w:rPr>
              <w:t xml:space="preserve">(P0, alpha, closed loop index) with each TCI state for SRS resource set. </w:t>
            </w:r>
          </w:p>
          <w:p w14:paraId="229A406A" w14:textId="77777777" w:rsidR="00B8736C" w:rsidRPr="00DE6E49" w:rsidRDefault="00B8736C" w:rsidP="00B8736C">
            <w:pPr>
              <w:snapToGrid w:val="0"/>
              <w:rPr>
                <w:sz w:val="18"/>
                <w:szCs w:val="18"/>
              </w:rPr>
            </w:pPr>
            <w:r w:rsidRPr="00DE6E49">
              <w:rPr>
                <w:rFonts w:eastAsia="Yu Mincho"/>
                <w:bCs/>
                <w:sz w:val="18"/>
                <w:szCs w:val="18"/>
              </w:rPr>
              <w:t>@ZTE: as in rel15/</w:t>
            </w:r>
            <w:proofErr w:type="gramStart"/>
            <w:r w:rsidRPr="00DE6E49">
              <w:rPr>
                <w:rFonts w:eastAsia="Yu Mincho"/>
                <w:bCs/>
                <w:sz w:val="18"/>
                <w:szCs w:val="18"/>
              </w:rPr>
              <w:t xml:space="preserve">16,   </w:t>
            </w:r>
            <w:proofErr w:type="gramEnd"/>
            <w:r w:rsidRPr="00DE6E49">
              <w:rPr>
                <w:rFonts w:eastAsia="Yu Mincho"/>
                <w:bCs/>
                <w:sz w:val="18"/>
                <w:szCs w:val="18"/>
              </w:rPr>
              <w:t xml:space="preserve">the </w:t>
            </w:r>
            <w:r w:rsidRPr="00DE6E49">
              <w:rPr>
                <w:sz w:val="18"/>
                <w:szCs w:val="18"/>
              </w:rPr>
              <w:t>(P0, alpha, closed loop index) is configured per SRS resource set, not per source. The reason is because the same PC shall be applied to all the SRS resource within one set.  The PC configuration per SRS resource set is separate from that of PUSCH.  We do support the SRS resource to use same closed loop index or different closed loop index as PUSCH. Here is the 213:</w:t>
            </w:r>
          </w:p>
          <w:p w14:paraId="12A5E173" w14:textId="77777777" w:rsidR="00B8736C" w:rsidRPr="00DE6E49" w:rsidRDefault="00B8736C" w:rsidP="00DE6E49">
            <w:pPr>
              <w:pStyle w:val="B1"/>
              <w:snapToGrid w:val="0"/>
              <w:spacing w:after="0"/>
              <w:rPr>
                <w:sz w:val="18"/>
                <w:szCs w:val="18"/>
                <w:lang w:val="en-US"/>
              </w:rPr>
            </w:pPr>
          </w:p>
          <w:p w14:paraId="00C6C270" w14:textId="77777777" w:rsidR="00B8736C" w:rsidRPr="00DE6E49" w:rsidRDefault="00B8736C" w:rsidP="00DE6E49">
            <w:pPr>
              <w:pStyle w:val="B1"/>
              <w:snapToGrid w:val="0"/>
              <w:spacing w:after="0"/>
              <w:rPr>
                <w:sz w:val="18"/>
                <w:szCs w:val="18"/>
                <w:lang w:val="en-US"/>
              </w:rPr>
            </w:pPr>
            <w:r w:rsidRPr="00DE6E49">
              <w:rPr>
                <w:sz w:val="18"/>
                <w:szCs w:val="18"/>
                <w:lang w:val="en-US"/>
              </w:rPr>
              <w:t>For the SRS</w:t>
            </w:r>
            <w:r w:rsidRPr="00DE6E49">
              <w:rPr>
                <w:sz w:val="18"/>
                <w:szCs w:val="18"/>
              </w:rPr>
              <w:t xml:space="preserve"> power control adjustment state for </w:t>
            </w:r>
            <w:r w:rsidRPr="00DE6E49">
              <w:rPr>
                <w:sz w:val="18"/>
                <w:szCs w:val="18"/>
                <w:lang w:val="en-US"/>
              </w:rPr>
              <w:t xml:space="preserve">active UL BWP </w:t>
            </w:r>
            <w:r w:rsidRPr="00DE6E49">
              <w:rPr>
                <w:iCs/>
                <w:noProof/>
                <w:position w:val="-6"/>
                <w:sz w:val="18"/>
                <w:szCs w:val="18"/>
                <w:lang w:val="en-US" w:eastAsia="zh-TW"/>
              </w:rPr>
              <w:drawing>
                <wp:inline distT="0" distB="0" distL="0" distR="0" wp14:anchorId="1E25E834" wp14:editId="2F49CEC2">
                  <wp:extent cx="179705" cy="1797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iCs/>
                <w:sz w:val="18"/>
                <w:szCs w:val="18"/>
                <w:lang w:val="en-US"/>
              </w:rPr>
              <w:t xml:space="preserve"> </w:t>
            </w:r>
            <w:r w:rsidRPr="00DE6E49">
              <w:rPr>
                <w:sz w:val="18"/>
                <w:szCs w:val="18"/>
                <w:lang w:val="en-US"/>
              </w:rPr>
              <w:t xml:space="preserve">of </w:t>
            </w:r>
            <w:r w:rsidRPr="00DE6E49">
              <w:rPr>
                <w:sz w:val="18"/>
                <w:szCs w:val="18"/>
              </w:rPr>
              <w:t xml:space="preserve">carrier </w:t>
            </w:r>
            <w:r w:rsidRPr="00DE6E49">
              <w:rPr>
                <w:iCs/>
                <w:noProof/>
                <w:position w:val="-10"/>
                <w:sz w:val="18"/>
                <w:szCs w:val="18"/>
                <w:lang w:val="en-US" w:eastAsia="zh-TW"/>
              </w:rPr>
              <w:drawing>
                <wp:inline distT="0" distB="0" distL="0" distR="0" wp14:anchorId="3D8DC756" wp14:editId="03250670">
                  <wp:extent cx="95250" cy="1797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iCs/>
                <w:sz w:val="18"/>
                <w:szCs w:val="18"/>
              </w:rPr>
              <w:t xml:space="preserve"> of</w:t>
            </w:r>
            <w:r w:rsidRPr="00DE6E49">
              <w:rPr>
                <w:sz w:val="18"/>
                <w:szCs w:val="18"/>
              </w:rPr>
              <w:t xml:space="preserve"> serving cell </w:t>
            </w:r>
            <w:r w:rsidRPr="00DE6E49">
              <w:rPr>
                <w:iCs/>
                <w:noProof/>
                <w:position w:val="-6"/>
                <w:sz w:val="18"/>
                <w:szCs w:val="18"/>
                <w:lang w:val="en-US" w:eastAsia="zh-TW"/>
              </w:rPr>
              <w:drawing>
                <wp:inline distT="0" distB="0" distL="0" distR="0" wp14:anchorId="3E74A225" wp14:editId="1B7D4CC6">
                  <wp:extent cx="95250" cy="1797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sz w:val="18"/>
                <w:szCs w:val="18"/>
                <w:lang w:val="en-US"/>
              </w:rPr>
              <w:t xml:space="preserve"> and SRS transmission occasion </w:t>
            </w:r>
            <w:r w:rsidRPr="00DE6E49">
              <w:rPr>
                <w:noProof/>
                <w:position w:val="-6"/>
                <w:sz w:val="18"/>
                <w:szCs w:val="18"/>
                <w:lang w:val="en-US" w:eastAsia="zh-TW"/>
              </w:rPr>
              <w:drawing>
                <wp:inline distT="0" distB="0" distL="0" distR="0" wp14:anchorId="30F6FE8E" wp14:editId="0E905106">
                  <wp:extent cx="95250" cy="1797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p>
          <w:p w14:paraId="641DE501"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lastRenderedPageBreak/>
              <w:t>-</w:t>
            </w:r>
            <w:r w:rsidRPr="00DE6E49">
              <w:rPr>
                <w:rFonts w:ascii="Times New Roman" w:hAnsi="Times New Roman"/>
                <w:sz w:val="18"/>
                <w:szCs w:val="18"/>
              </w:rPr>
              <w:tab/>
            </w:r>
            <w:r w:rsidRPr="00DE6E49">
              <w:rPr>
                <w:rFonts w:ascii="Times New Roman" w:hAnsi="Times New Roman"/>
                <w:noProof/>
                <w:position w:val="-12"/>
                <w:sz w:val="18"/>
                <w:szCs w:val="18"/>
                <w:lang w:val="en-US" w:eastAsia="zh-TW"/>
              </w:rPr>
              <w:drawing>
                <wp:inline distT="0" distB="0" distL="0" distR="0" wp14:anchorId="518118F0" wp14:editId="60A68D25">
                  <wp:extent cx="1189355" cy="1797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89355" cy="179705"/>
                          </a:xfrm>
                          <a:prstGeom prst="rect">
                            <a:avLst/>
                          </a:prstGeom>
                          <a:noFill/>
                          <a:ln>
                            <a:noFill/>
                          </a:ln>
                        </pic:spPr>
                      </pic:pic>
                    </a:graphicData>
                  </a:graphic>
                </wp:inline>
              </w:drawing>
            </w:r>
            <w:r w:rsidRPr="00DE6E49">
              <w:rPr>
                <w:rFonts w:ascii="Times New Roman" w:hAnsi="Times New Roman"/>
                <w:sz w:val="18"/>
                <w:szCs w:val="18"/>
              </w:rPr>
              <w:t xml:space="preserve">, </w:t>
            </w:r>
            <w:r w:rsidRPr="00DE6E49">
              <w:rPr>
                <w:rFonts w:ascii="Times New Roman" w:hAnsi="Times New Roman"/>
                <w:sz w:val="18"/>
                <w:szCs w:val="18"/>
                <w:lang w:val="en-US"/>
              </w:rPr>
              <w:t xml:space="preserve">where </w:t>
            </w:r>
            <w:r w:rsidRPr="00DE6E49">
              <w:rPr>
                <w:rFonts w:ascii="Times New Roman" w:hAnsi="Times New Roman"/>
                <w:noProof/>
                <w:position w:val="-12"/>
                <w:sz w:val="18"/>
                <w:szCs w:val="18"/>
                <w:lang w:val="en-US" w:eastAsia="zh-TW"/>
              </w:rPr>
              <w:drawing>
                <wp:inline distT="0" distB="0" distL="0" distR="0" wp14:anchorId="7081BC19" wp14:editId="3C1A0E5B">
                  <wp:extent cx="560705" cy="2076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0705" cy="207645"/>
                          </a:xfrm>
                          <a:prstGeom prst="rect">
                            <a:avLst/>
                          </a:prstGeom>
                          <a:noFill/>
                          <a:ln>
                            <a:noFill/>
                          </a:ln>
                        </pic:spPr>
                      </pic:pic>
                    </a:graphicData>
                  </a:graphic>
                </wp:inline>
              </w:drawing>
            </w:r>
            <w:r w:rsidRPr="00DE6E49">
              <w:rPr>
                <w:rFonts w:ascii="Times New Roman" w:hAnsi="Times New Roman"/>
                <w:sz w:val="18"/>
                <w:szCs w:val="18"/>
                <w:lang w:val="en-US"/>
              </w:rPr>
              <w:t xml:space="preserve"> is </w:t>
            </w:r>
            <w:r w:rsidRPr="00DE6E49">
              <w:rPr>
                <w:rFonts w:ascii="Times New Roman" w:hAnsi="Times New Roman"/>
                <w:sz w:val="18"/>
                <w:szCs w:val="18"/>
              </w:rPr>
              <w:t>the current PUSCH power control adjustment state as described in Clause</w:t>
            </w:r>
            <w:r w:rsidRPr="00DE6E49">
              <w:rPr>
                <w:rFonts w:ascii="Times New Roman" w:hAnsi="Times New Roman"/>
                <w:sz w:val="18"/>
                <w:szCs w:val="18"/>
                <w:lang w:val="en-US"/>
              </w:rPr>
              <w:t xml:space="preserve"> 7.1.1</w:t>
            </w:r>
            <w:r w:rsidRPr="00DE6E49">
              <w:rPr>
                <w:rFonts w:ascii="Times New Roman" w:hAnsi="Times New Roman"/>
                <w:sz w:val="18"/>
                <w:szCs w:val="18"/>
              </w:rPr>
              <w:t xml:space="preserve">, if </w:t>
            </w:r>
            <w:proofErr w:type="spellStart"/>
            <w:r w:rsidRPr="00DE6E49">
              <w:rPr>
                <w:rFonts w:ascii="Times New Roman" w:hAnsi="Times New Roman"/>
                <w:i/>
                <w:sz w:val="18"/>
                <w:szCs w:val="18"/>
              </w:rPr>
              <w:t>srs-PowerControlAdjustmentStates</w:t>
            </w:r>
            <w:proofErr w:type="spellEnd"/>
            <w:r w:rsidRPr="00DE6E49">
              <w:rPr>
                <w:rFonts w:ascii="Times New Roman" w:hAnsi="Times New Roman"/>
                <w:sz w:val="18"/>
                <w:szCs w:val="18"/>
              </w:rPr>
              <w:t xml:space="preserve"> indicates a same power control adjustment state for SRS transmissions and PUSCH transmissions; or</w:t>
            </w:r>
          </w:p>
          <w:p w14:paraId="69E7388B"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t>-</w:t>
            </w:r>
            <w:r w:rsidRPr="00DE6E49">
              <w:rPr>
                <w:rFonts w:ascii="Times New Roman" w:hAnsi="Times New Roman"/>
                <w:sz w:val="18"/>
                <w:szCs w:val="18"/>
              </w:rPr>
              <w:tab/>
            </w:r>
            <w:r w:rsidRPr="00DE6E49">
              <w:rPr>
                <w:rFonts w:ascii="Times New Roman" w:hAnsi="Times New Roman"/>
                <w:noProof/>
                <w:position w:val="-24"/>
                <w:sz w:val="18"/>
                <w:szCs w:val="18"/>
                <w:lang w:val="en-US" w:eastAsia="zh-TW"/>
              </w:rPr>
              <w:drawing>
                <wp:inline distT="0" distB="0" distL="0" distR="0" wp14:anchorId="4EA59BE3" wp14:editId="425A43B5">
                  <wp:extent cx="2030730" cy="35369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30730" cy="353695"/>
                          </a:xfrm>
                          <a:prstGeom prst="rect">
                            <a:avLst/>
                          </a:prstGeom>
                          <a:noFill/>
                          <a:ln>
                            <a:noFill/>
                          </a:ln>
                        </pic:spPr>
                      </pic:pic>
                    </a:graphicData>
                  </a:graphic>
                </wp:inline>
              </w:drawing>
            </w:r>
            <w:r w:rsidRPr="00DE6E49">
              <w:rPr>
                <w:rFonts w:ascii="Times New Roman" w:hAnsi="Times New Roman"/>
                <w:sz w:val="18"/>
                <w:szCs w:val="18"/>
                <w:lang w:val="en-US"/>
              </w:rPr>
              <w:t xml:space="preserve"> if the UE is not configured for PUSCH transmissions on active UL BWP </w:t>
            </w:r>
            <w:r w:rsidRPr="00DE6E49">
              <w:rPr>
                <w:rFonts w:ascii="Times New Roman" w:hAnsi="Times New Roman"/>
                <w:iCs/>
                <w:noProof/>
                <w:position w:val="-6"/>
                <w:sz w:val="18"/>
                <w:szCs w:val="18"/>
                <w:lang w:val="en-US" w:eastAsia="zh-TW"/>
              </w:rPr>
              <w:drawing>
                <wp:inline distT="0" distB="0" distL="0" distR="0" wp14:anchorId="1BE45458" wp14:editId="2184626D">
                  <wp:extent cx="179705" cy="1797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lang w:val="en-US"/>
              </w:rPr>
              <w:t xml:space="preserve"> </w:t>
            </w:r>
            <w:r w:rsidRPr="00DE6E49">
              <w:rPr>
                <w:rFonts w:ascii="Times New Roman" w:hAnsi="Times New Roman"/>
                <w:sz w:val="18"/>
                <w:szCs w:val="18"/>
                <w:lang w:val="en-US"/>
              </w:rPr>
              <w:t xml:space="preserve">of </w:t>
            </w:r>
            <w:r w:rsidRPr="00DE6E49">
              <w:rPr>
                <w:rFonts w:ascii="Times New Roman" w:hAnsi="Times New Roman"/>
                <w:sz w:val="18"/>
                <w:szCs w:val="18"/>
              </w:rPr>
              <w:t xml:space="preserve">carrier </w:t>
            </w:r>
            <w:r w:rsidRPr="00DE6E49">
              <w:rPr>
                <w:rFonts w:ascii="Times New Roman" w:hAnsi="Times New Roman"/>
                <w:iCs/>
                <w:noProof/>
                <w:position w:val="-10"/>
                <w:sz w:val="18"/>
                <w:szCs w:val="18"/>
                <w:lang w:val="en-US" w:eastAsia="zh-TW"/>
              </w:rPr>
              <w:drawing>
                <wp:inline distT="0" distB="0" distL="0" distR="0" wp14:anchorId="6EC0BAC0" wp14:editId="72C938B4">
                  <wp:extent cx="179705" cy="1797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rPr>
              <w:t xml:space="preserve"> of</w:t>
            </w:r>
            <w:r w:rsidRPr="00DE6E49">
              <w:rPr>
                <w:rFonts w:ascii="Times New Roman" w:hAnsi="Times New Roman"/>
                <w:sz w:val="18"/>
                <w:szCs w:val="18"/>
              </w:rPr>
              <w:t xml:space="preserve"> serving cell </w:t>
            </w:r>
            <w:r w:rsidRPr="00DE6E49">
              <w:rPr>
                <w:rFonts w:ascii="Times New Roman" w:hAnsi="Times New Roman"/>
                <w:iCs/>
                <w:noProof/>
                <w:position w:val="-6"/>
                <w:sz w:val="18"/>
                <w:szCs w:val="18"/>
                <w:lang w:val="en-US" w:eastAsia="zh-TW"/>
              </w:rPr>
              <w:drawing>
                <wp:inline distT="0" distB="0" distL="0" distR="0" wp14:anchorId="2C915365" wp14:editId="5E3902DC">
                  <wp:extent cx="95250" cy="1797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rFonts w:ascii="Times New Roman" w:hAnsi="Times New Roman"/>
                <w:iCs/>
                <w:sz w:val="18"/>
                <w:szCs w:val="18"/>
                <w:lang w:val="en-US"/>
              </w:rPr>
              <w:t>, or</w:t>
            </w:r>
            <w:r w:rsidRPr="00DE6E49">
              <w:rPr>
                <w:rFonts w:ascii="Times New Roman" w:hAnsi="Times New Roman"/>
                <w:sz w:val="18"/>
                <w:szCs w:val="18"/>
              </w:rPr>
              <w:t xml:space="preserve"> if </w:t>
            </w:r>
            <w:proofErr w:type="spellStart"/>
            <w:r w:rsidRPr="00DE6E49">
              <w:rPr>
                <w:rFonts w:ascii="Times New Roman" w:hAnsi="Times New Roman"/>
                <w:i/>
                <w:sz w:val="18"/>
                <w:szCs w:val="18"/>
                <w:highlight w:val="yellow"/>
              </w:rPr>
              <w:t>srs-PowerControlAdjustmentStates</w:t>
            </w:r>
            <w:proofErr w:type="spellEnd"/>
            <w:r w:rsidRPr="00DE6E49">
              <w:rPr>
                <w:rFonts w:ascii="Times New Roman" w:hAnsi="Times New Roman"/>
                <w:sz w:val="18"/>
                <w:szCs w:val="18"/>
                <w:highlight w:val="yellow"/>
              </w:rPr>
              <w:t xml:space="preserve"> indicates separate power control adjustment state</w:t>
            </w:r>
            <w:r w:rsidRPr="00DE6E49">
              <w:rPr>
                <w:rFonts w:ascii="Times New Roman" w:hAnsi="Times New Roman"/>
                <w:sz w:val="18"/>
                <w:szCs w:val="18"/>
                <w:highlight w:val="yellow"/>
                <w:lang w:val="en-US"/>
              </w:rPr>
              <w:t>s</w:t>
            </w:r>
            <w:r w:rsidRPr="00DE6E49">
              <w:rPr>
                <w:rFonts w:ascii="Times New Roman" w:hAnsi="Times New Roman"/>
                <w:sz w:val="18"/>
                <w:szCs w:val="18"/>
                <w:highlight w:val="yellow"/>
              </w:rPr>
              <w:t xml:space="preserve"> between SRS transmissions and PUSCH transmissions</w:t>
            </w:r>
            <w:r w:rsidRPr="00DE6E49">
              <w:rPr>
                <w:rFonts w:ascii="Times New Roman" w:hAnsi="Times New Roman"/>
                <w:sz w:val="18"/>
                <w:szCs w:val="18"/>
                <w:lang w:val="en-US"/>
              </w:rPr>
              <w:t>,</w:t>
            </w:r>
            <w:r w:rsidRPr="00DE6E49">
              <w:rPr>
                <w:rFonts w:ascii="Times New Roman" w:hAnsi="Times New Roman"/>
                <w:sz w:val="18"/>
                <w:szCs w:val="18"/>
              </w:rPr>
              <w:t xml:space="preserve"> and if </w:t>
            </w:r>
            <w:proofErr w:type="spellStart"/>
            <w:r w:rsidRPr="00DE6E49">
              <w:rPr>
                <w:rFonts w:ascii="Times New Roman" w:hAnsi="Times New Roman"/>
                <w:i/>
                <w:sz w:val="18"/>
                <w:szCs w:val="18"/>
              </w:rPr>
              <w:t>tpc</w:t>
            </w:r>
            <w:proofErr w:type="spellEnd"/>
            <w:r w:rsidRPr="00DE6E49">
              <w:rPr>
                <w:rFonts w:ascii="Times New Roman" w:hAnsi="Times New Roman"/>
                <w:i/>
                <w:sz w:val="18"/>
                <w:szCs w:val="18"/>
              </w:rPr>
              <w:t>-Accumulation</w:t>
            </w:r>
            <w:r w:rsidRPr="00DE6E49">
              <w:rPr>
                <w:rFonts w:ascii="Times New Roman" w:hAnsi="Times New Roman"/>
                <w:sz w:val="18"/>
                <w:szCs w:val="18"/>
              </w:rPr>
              <w:t xml:space="preserve"> </w:t>
            </w:r>
            <w:r w:rsidRPr="00DE6E49">
              <w:rPr>
                <w:rFonts w:ascii="Times New Roman" w:hAnsi="Times New Roman"/>
                <w:sz w:val="18"/>
                <w:szCs w:val="18"/>
                <w:lang w:val="en-US"/>
              </w:rPr>
              <w:t xml:space="preserve">is not </w:t>
            </w:r>
            <w:r w:rsidRPr="00DE6E49">
              <w:rPr>
                <w:rFonts w:ascii="Times New Roman" w:hAnsi="Times New Roman"/>
                <w:sz w:val="18"/>
                <w:szCs w:val="18"/>
              </w:rPr>
              <w:t xml:space="preserve">provided, where </w:t>
            </w:r>
          </w:p>
          <w:p w14:paraId="5BCBE69B" w14:textId="77777777" w:rsidR="00DE6E49" w:rsidRDefault="00DE6E49" w:rsidP="00DE6E49">
            <w:pPr>
              <w:snapToGrid w:val="0"/>
              <w:rPr>
                <w:rFonts w:eastAsia="Yu Mincho"/>
                <w:bCs/>
                <w:sz w:val="18"/>
                <w:szCs w:val="18"/>
                <w:lang w:eastAsia="ja-JP"/>
              </w:rPr>
            </w:pPr>
          </w:p>
          <w:p w14:paraId="5713AC2C" w14:textId="4EA2EF87" w:rsidR="00B8736C" w:rsidRDefault="00B8736C" w:rsidP="00DE6E49">
            <w:pPr>
              <w:snapToGrid w:val="0"/>
              <w:rPr>
                <w:rFonts w:eastAsia="Yu Mincho"/>
                <w:bCs/>
                <w:sz w:val="18"/>
                <w:szCs w:val="18"/>
                <w:lang w:eastAsia="ja-JP"/>
              </w:rPr>
            </w:pPr>
            <w:r w:rsidRPr="00DE6E49">
              <w:rPr>
                <w:rFonts w:eastAsia="Yu Mincho"/>
                <w:bCs/>
                <w:sz w:val="18"/>
                <w:szCs w:val="18"/>
                <w:lang w:eastAsia="ja-JP"/>
              </w:rPr>
              <w:t xml:space="preserve">In our view, the rel15/16 rule shall be reused and unified TCI framework for MB shall not change the uplink power control operation. </w:t>
            </w:r>
          </w:p>
          <w:p w14:paraId="652654A3" w14:textId="7B4D1460" w:rsidR="00DE6E49" w:rsidRPr="00DE6E49" w:rsidRDefault="00DE6E49" w:rsidP="00B8736C">
            <w:pPr>
              <w:snapToGrid w:val="0"/>
              <w:rPr>
                <w:rFonts w:eastAsia="PMingLiU"/>
                <w:bCs/>
                <w:sz w:val="18"/>
                <w:szCs w:val="18"/>
                <w:lang w:eastAsia="zh-TW"/>
              </w:rPr>
            </w:pPr>
          </w:p>
        </w:tc>
      </w:tr>
      <w:tr w:rsidR="007B4C11" w:rsidRPr="00DE6E49" w14:paraId="2B5F2D9B"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A37B62" w14:textId="3E35303B" w:rsidR="007B4C11" w:rsidRPr="00DE6E49" w:rsidRDefault="00DE6E49" w:rsidP="00B8736C">
            <w:pPr>
              <w:snapToGrid w:val="0"/>
              <w:rPr>
                <w:rFonts w:eastAsia="Yu Mincho"/>
                <w:sz w:val="18"/>
                <w:szCs w:val="18"/>
                <w:lang w:eastAsia="ja-JP"/>
              </w:rPr>
            </w:pPr>
            <w:r w:rsidRPr="00DE6E49">
              <w:rPr>
                <w:rFonts w:eastAsia="Yu Mincho"/>
                <w:sz w:val="18"/>
                <w:szCs w:val="18"/>
                <w:lang w:eastAsia="ja-JP"/>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BF0685" w14:textId="77777777" w:rsidR="00DE6E49" w:rsidRPr="00DE6E49" w:rsidRDefault="00DE6E49" w:rsidP="00DE6E49">
            <w:pPr>
              <w:rPr>
                <w:sz w:val="18"/>
                <w:szCs w:val="18"/>
              </w:rPr>
            </w:pPr>
            <w:r w:rsidRPr="00DE6E49">
              <w:rPr>
                <w:sz w:val="18"/>
                <w:szCs w:val="18"/>
              </w:rPr>
              <w:t xml:space="preserve">The original Proposal 1.B-3 w/o the brackets means for the case if a CORESET is associated with both CSS set (non-UE-dedicated reception) and at least one USS set (UE-dedicated reception), the PDCCH receptions on this CORESET can share the same indicated Rel-17 TCI state. The intension is avoiding that one CORESET needs to apply different TCI (Rel-17 TCI + e.g., Rel-15/16 DL TCI) if the CORESET is associated with both CSS and USS. Note that R15/R16 DL TCI is indicated per CORESET, not per search space set. Compared with applying Rel-17 TCI to all non-UE-dedicated PDCCH receptions (Proposal 1.B-3 w/o the content in the brackets), this could be a compromise solution. This proposal still allowing separate beam indications for non-UE dedicated reception and UE dedicated reception, respective, if NW would like to do so. </w:t>
            </w:r>
          </w:p>
          <w:p w14:paraId="78C15177" w14:textId="77777777" w:rsidR="007B4C11" w:rsidRPr="00DE6E49" w:rsidRDefault="007B4C11" w:rsidP="00B8736C">
            <w:pPr>
              <w:snapToGrid w:val="0"/>
              <w:rPr>
                <w:rFonts w:eastAsia="Yu Mincho"/>
                <w:bCs/>
                <w:sz w:val="18"/>
                <w:szCs w:val="18"/>
                <w:lang w:eastAsia="ja-JP"/>
              </w:rPr>
            </w:pPr>
          </w:p>
        </w:tc>
      </w:tr>
      <w:tr w:rsidR="007B4C11" w:rsidRPr="00DE6E49" w14:paraId="0B1B156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CF2526" w14:textId="3220158B" w:rsidR="007B4C11" w:rsidRPr="00DE6E49" w:rsidRDefault="00CF1E79" w:rsidP="00B8736C">
            <w:pPr>
              <w:snapToGrid w:val="0"/>
              <w:rPr>
                <w:rFonts w:eastAsia="Yu Mincho"/>
                <w:sz w:val="18"/>
                <w:szCs w:val="18"/>
                <w:lang w:eastAsia="ja-JP"/>
              </w:rPr>
            </w:pPr>
            <w:proofErr w:type="spellStart"/>
            <w:r>
              <w:rPr>
                <w:rFonts w:eastAsia="Yu Mincho"/>
                <w:sz w:val="18"/>
                <w:szCs w:val="18"/>
                <w:lang w:eastAsia="ja-JP"/>
              </w:rPr>
              <w:t>Futurewei</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A1F00" w14:textId="77777777" w:rsidR="00CF1E79" w:rsidRPr="00CF1E79" w:rsidRDefault="00CF1E79" w:rsidP="00CF1E79">
            <w:pPr>
              <w:pStyle w:val="xmsonormal"/>
              <w:rPr>
                <w:sz w:val="18"/>
                <w:szCs w:val="18"/>
              </w:rPr>
            </w:pPr>
            <w:r w:rsidRPr="00CF1E79">
              <w:rPr>
                <w:sz w:val="18"/>
                <w:szCs w:val="18"/>
              </w:rPr>
              <w:t xml:space="preserve">On Proposal 1.C, our understanding is that basically this is R17 mechanism using R17 TCI state but reuse R15/16 design.  </w:t>
            </w:r>
            <w:proofErr w:type="gramStart"/>
            <w:r w:rsidRPr="00CF1E79">
              <w:rPr>
                <w:sz w:val="18"/>
                <w:szCs w:val="18"/>
              </w:rPr>
              <w:t>So</w:t>
            </w:r>
            <w:proofErr w:type="gramEnd"/>
            <w:r w:rsidRPr="00CF1E79">
              <w:rPr>
                <w:sz w:val="18"/>
                <w:szCs w:val="18"/>
              </w:rPr>
              <w:t xml:space="preserve"> we would like to make the following modifications:</w:t>
            </w:r>
          </w:p>
          <w:p w14:paraId="1933E88B" w14:textId="77777777" w:rsidR="00CF1E79" w:rsidRPr="00CF1E79" w:rsidRDefault="00CF1E79" w:rsidP="00CF1E79">
            <w:pPr>
              <w:pStyle w:val="xmsonormal"/>
              <w:snapToGrid w:val="0"/>
              <w:jc w:val="both"/>
              <w:rPr>
                <w:sz w:val="18"/>
                <w:szCs w:val="18"/>
              </w:rPr>
            </w:pP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776CD00B" w14:textId="77777777" w:rsidR="00CF1E79" w:rsidRPr="00CF1E79" w:rsidRDefault="00CF1E79" w:rsidP="00CF1E79">
            <w:pPr>
              <w:pStyle w:val="xmsonormal"/>
              <w:snapToGrid w:val="0"/>
              <w:rPr>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ins w:id="3" w:author="Unknown" w:date="2021-08-18T20:35:00Z">
              <w:r w:rsidRPr="00CF1E79">
                <w:rPr>
                  <w:rStyle w:val="xmsoins"/>
                  <w:color w:val="008080"/>
                  <w:sz w:val="18"/>
                  <w:szCs w:val="18"/>
                  <w:u w:val="single"/>
                  <w:lang w:val="en-GB"/>
                </w:rPr>
                <w:t>R17 mechanism</w:t>
              </w:r>
            </w:ins>
            <w:ins w:id="4" w:author="Unknown" w:date="2021-08-18T20:36:00Z">
              <w:r w:rsidRPr="00CF1E79">
                <w:rPr>
                  <w:rStyle w:val="xmsoins"/>
                  <w:color w:val="008080"/>
                  <w:sz w:val="18"/>
                  <w:szCs w:val="18"/>
                  <w:u w:val="single"/>
                  <w:lang w:val="en-GB"/>
                </w:rPr>
                <w:t>(s)</w:t>
              </w:r>
            </w:ins>
            <w:ins w:id="5" w:author="Unknown" w:date="2021-08-18T20:35:00Z">
              <w:r w:rsidRPr="00CF1E79">
                <w:rPr>
                  <w:rStyle w:val="xmsoins"/>
                  <w:color w:val="008080"/>
                  <w:sz w:val="18"/>
                  <w:szCs w:val="18"/>
                  <w:u w:val="single"/>
                  <w:lang w:val="en-GB"/>
                </w:rPr>
                <w:t xml:space="preserve"> which reuse the </w:t>
              </w:r>
            </w:ins>
            <w:r w:rsidRPr="00CF1E79">
              <w:rPr>
                <w:sz w:val="18"/>
                <w:szCs w:val="18"/>
                <w:lang w:val="en-GB"/>
              </w:rPr>
              <w:t xml:space="preserve">Rel-15/16 </w:t>
            </w:r>
            <w:r w:rsidRPr="00CF1E79">
              <w:rPr>
                <w:sz w:val="18"/>
                <w:szCs w:val="18"/>
              </w:rPr>
              <w:t xml:space="preserve">TCI state update signaling/configuration </w:t>
            </w:r>
            <w:del w:id="6" w:author="Unknown" w:date="2021-08-18T20:36:00Z">
              <w:r w:rsidRPr="00CF1E79">
                <w:rPr>
                  <w:rStyle w:val="xmsodel"/>
                  <w:strike/>
                  <w:color w:val="FF0000"/>
                  <w:sz w:val="18"/>
                  <w:szCs w:val="18"/>
                </w:rPr>
                <w:delText>mechanism</w:delText>
              </w:r>
            </w:del>
            <w:ins w:id="7" w:author="Unknown" w:date="2021-08-18T20:36:00Z">
              <w:r w:rsidRPr="00CF1E79">
                <w:rPr>
                  <w:rStyle w:val="xmsoins"/>
                  <w:color w:val="008080"/>
                  <w:sz w:val="18"/>
                  <w:szCs w:val="18"/>
                  <w:u w:val="single"/>
                </w:rPr>
                <w:t>design</w:t>
              </w:r>
            </w:ins>
            <w:r w:rsidRPr="00CF1E79">
              <w:rPr>
                <w:sz w:val="18"/>
                <w:szCs w:val="18"/>
              </w:rPr>
              <w:t xml:space="preserve">(s) are </w:t>
            </w:r>
            <w:del w:id="8" w:author="Unknown" w:date="2021-08-18T20:37:00Z">
              <w:r w:rsidRPr="00CF1E79">
                <w:rPr>
                  <w:rStyle w:val="xmsodel"/>
                  <w:strike/>
                  <w:color w:val="FF0000"/>
                  <w:sz w:val="18"/>
                  <w:szCs w:val="18"/>
                </w:rPr>
                <w:delText>re</w:delText>
              </w:r>
            </w:del>
            <w:r w:rsidRPr="00CF1E79">
              <w:rPr>
                <w:sz w:val="18"/>
                <w:szCs w:val="18"/>
              </w:rPr>
              <w:t>used to update/configure the Rel-17 TCI state.</w:t>
            </w:r>
          </w:p>
          <w:p w14:paraId="74D0D8D3" w14:textId="77777777" w:rsidR="007B4C11" w:rsidRPr="00DE6E49" w:rsidRDefault="007B4C11" w:rsidP="00B8736C">
            <w:pPr>
              <w:snapToGrid w:val="0"/>
              <w:rPr>
                <w:rFonts w:eastAsia="Yu Mincho"/>
                <w:bCs/>
                <w:sz w:val="18"/>
                <w:szCs w:val="18"/>
                <w:lang w:eastAsia="ja-JP"/>
              </w:rPr>
            </w:pPr>
          </w:p>
        </w:tc>
      </w:tr>
      <w:tr w:rsidR="00CF1E79" w:rsidRPr="00DE6E49" w14:paraId="7F3FBC49"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DC3614" w14:textId="7E2AF6A7" w:rsidR="00CF1E79" w:rsidRPr="00DE6E49" w:rsidRDefault="001B0553" w:rsidP="00B8736C">
            <w:pPr>
              <w:snapToGrid w:val="0"/>
              <w:rPr>
                <w:rFonts w:eastAsia="Yu Mincho"/>
                <w:sz w:val="18"/>
                <w:szCs w:val="18"/>
                <w:lang w:eastAsia="ja-JP"/>
              </w:rPr>
            </w:pPr>
            <w:r>
              <w:rPr>
                <w:rFonts w:eastAsia="Yu Mincho"/>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097920" w14:textId="2982514B" w:rsidR="001B0553" w:rsidRPr="001B0553" w:rsidRDefault="001B0553" w:rsidP="001B0553">
            <w:pPr>
              <w:snapToGrid w:val="0"/>
              <w:rPr>
                <w:rFonts w:eastAsia="Yu Mincho"/>
                <w:bCs/>
                <w:sz w:val="18"/>
                <w:szCs w:val="18"/>
                <w:lang w:eastAsia="ja-JP"/>
              </w:rPr>
            </w:pPr>
            <w:r w:rsidRPr="001B0553">
              <w:rPr>
                <w:rFonts w:eastAsia="Yu Mincho"/>
                <w:bCs/>
                <w:sz w:val="18"/>
                <w:szCs w:val="18"/>
                <w:lang w:eastAsia="ja-JP"/>
              </w:rPr>
              <w:t>Proposal 1.B-3</w:t>
            </w:r>
            <w:r>
              <w:rPr>
                <w:rFonts w:eastAsia="Yu Mincho"/>
                <w:bCs/>
                <w:sz w:val="18"/>
                <w:szCs w:val="18"/>
                <w:lang w:eastAsia="ja-JP"/>
              </w:rPr>
              <w:t>: Support.</w:t>
            </w:r>
          </w:p>
          <w:p w14:paraId="3B789B83" w14:textId="0482D06B" w:rsidR="001B0553" w:rsidRPr="001B0553" w:rsidRDefault="001B0553" w:rsidP="001B0553">
            <w:pPr>
              <w:snapToGrid w:val="0"/>
              <w:rPr>
                <w:rFonts w:eastAsia="Yu Mincho"/>
                <w:bCs/>
                <w:sz w:val="18"/>
                <w:szCs w:val="18"/>
                <w:lang w:eastAsia="ja-JP"/>
              </w:rPr>
            </w:pPr>
            <w:r w:rsidRPr="001B0553">
              <w:rPr>
                <w:rFonts w:eastAsia="Yu Mincho"/>
                <w:bCs/>
                <w:sz w:val="18"/>
                <w:szCs w:val="18"/>
                <w:lang w:eastAsia="ja-JP"/>
              </w:rPr>
              <w:t>Proposal 1.C</w:t>
            </w:r>
            <w:r>
              <w:rPr>
                <w:rFonts w:eastAsia="Yu Mincho"/>
                <w:bCs/>
                <w:sz w:val="18"/>
                <w:szCs w:val="18"/>
                <w:lang w:eastAsia="ja-JP"/>
              </w:rPr>
              <w:t>: Support.</w:t>
            </w:r>
          </w:p>
          <w:p w14:paraId="1F7CACBB" w14:textId="77777777" w:rsidR="005E7ABD" w:rsidRDefault="001B0553" w:rsidP="001B0553">
            <w:pPr>
              <w:snapToGrid w:val="0"/>
              <w:rPr>
                <w:rFonts w:eastAsia="Yu Mincho"/>
                <w:bCs/>
                <w:sz w:val="18"/>
                <w:szCs w:val="18"/>
                <w:lang w:eastAsia="ja-JP"/>
              </w:rPr>
            </w:pPr>
            <w:r w:rsidRPr="001B0553">
              <w:rPr>
                <w:rFonts w:eastAsia="Yu Mincho"/>
                <w:bCs/>
                <w:sz w:val="18"/>
                <w:szCs w:val="18"/>
                <w:lang w:eastAsia="ja-JP"/>
              </w:rPr>
              <w:t>Proposal 1.E</w:t>
            </w:r>
            <w:r>
              <w:rPr>
                <w:rFonts w:eastAsia="Yu Mincho"/>
                <w:bCs/>
                <w:sz w:val="18"/>
                <w:szCs w:val="18"/>
                <w:lang w:eastAsia="ja-JP"/>
              </w:rPr>
              <w:t xml:space="preserve">: Support. </w:t>
            </w:r>
          </w:p>
          <w:p w14:paraId="63138770" w14:textId="6AA31407" w:rsidR="00CF1E79" w:rsidRPr="00DE6E49" w:rsidRDefault="001B0553" w:rsidP="005E7ABD">
            <w:pPr>
              <w:snapToGrid w:val="0"/>
              <w:rPr>
                <w:rFonts w:eastAsia="Yu Mincho"/>
                <w:bCs/>
                <w:sz w:val="18"/>
                <w:szCs w:val="18"/>
                <w:lang w:eastAsia="ja-JP"/>
              </w:rPr>
            </w:pPr>
            <w:r>
              <w:rPr>
                <w:rFonts w:eastAsia="Yu Mincho"/>
                <w:bCs/>
                <w:sz w:val="18"/>
                <w:szCs w:val="18"/>
                <w:lang w:eastAsia="ja-JP"/>
              </w:rPr>
              <w:t>Re</w:t>
            </w:r>
            <w:r w:rsidR="005E7ABD">
              <w:rPr>
                <w:rFonts w:eastAsia="Yu Mincho"/>
                <w:bCs/>
                <w:sz w:val="18"/>
                <w:szCs w:val="18"/>
                <w:lang w:eastAsia="ja-JP"/>
              </w:rPr>
              <w:t>garding to the</w:t>
            </w:r>
            <w:r>
              <w:rPr>
                <w:rFonts w:eastAsia="Yu Mincho"/>
                <w:bCs/>
                <w:sz w:val="18"/>
                <w:szCs w:val="18"/>
                <w:lang w:eastAsia="ja-JP"/>
              </w:rPr>
              <w:t xml:space="preserve"> OPPO’s </w:t>
            </w:r>
            <w:r w:rsidR="006B1EFC">
              <w:rPr>
                <w:rFonts w:eastAsia="Yu Mincho"/>
                <w:bCs/>
                <w:sz w:val="18"/>
                <w:szCs w:val="18"/>
                <w:lang w:eastAsia="ja-JP"/>
              </w:rPr>
              <w:t>concern</w:t>
            </w:r>
            <w:r>
              <w:rPr>
                <w:rFonts w:eastAsia="Yu Mincho"/>
                <w:bCs/>
                <w:sz w:val="18"/>
                <w:szCs w:val="18"/>
                <w:lang w:eastAsia="ja-JP"/>
              </w:rPr>
              <w:t xml:space="preserve">, even if the setting of </w:t>
            </w:r>
            <w:r w:rsidRPr="001B0553">
              <w:rPr>
                <w:rFonts w:eastAsia="Yu Mincho"/>
                <w:bCs/>
                <w:sz w:val="18"/>
                <w:szCs w:val="18"/>
                <w:lang w:eastAsia="ja-JP"/>
              </w:rPr>
              <w:t>(P0, alpha, closed loop index)</w:t>
            </w:r>
            <w:r>
              <w:rPr>
                <w:rFonts w:eastAsia="Yu Mincho"/>
                <w:bCs/>
                <w:sz w:val="18"/>
                <w:szCs w:val="18"/>
                <w:lang w:eastAsia="ja-JP"/>
              </w:rPr>
              <w:t xml:space="preserve"> can be associated with TCI state, gNB can indicate the same setting across multiple SRS resources, if gNB wants to indicate the same parameters. So, we think gNB implementation can solve the issue.</w:t>
            </w:r>
          </w:p>
        </w:tc>
      </w:tr>
      <w:tr w:rsidR="00BA7573" w:rsidRPr="00DE6E49" w14:paraId="0BA2C09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3577E4" w14:textId="5EAE4FF3" w:rsidR="00BA7573" w:rsidRPr="00DE6E49" w:rsidRDefault="00147955" w:rsidP="00B8736C">
            <w:pPr>
              <w:snapToGrid w:val="0"/>
              <w:rPr>
                <w:rFonts w:eastAsia="Yu Mincho"/>
                <w:sz w:val="18"/>
                <w:szCs w:val="18"/>
                <w:lang w:eastAsia="ja-JP"/>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3024D" w14:textId="0C621775" w:rsidR="00BA7573" w:rsidRDefault="00147955" w:rsidP="00B8736C">
            <w:pPr>
              <w:snapToGrid w:val="0"/>
              <w:rPr>
                <w:rFonts w:eastAsia="Yu Mincho"/>
                <w:bCs/>
                <w:sz w:val="18"/>
                <w:szCs w:val="18"/>
                <w:lang w:eastAsia="ja-JP"/>
              </w:rPr>
            </w:pPr>
            <w:r w:rsidRPr="00147955">
              <w:rPr>
                <w:rFonts w:eastAsia="Yu Mincho"/>
                <w:bCs/>
                <w:sz w:val="18"/>
                <w:szCs w:val="18"/>
                <w:lang w:eastAsia="ja-JP"/>
              </w:rPr>
              <w:t>Proposal 1.B-3:</w:t>
            </w:r>
            <w:r>
              <w:rPr>
                <w:rFonts w:eastAsia="Yu Mincho"/>
                <w:bCs/>
                <w:sz w:val="18"/>
                <w:szCs w:val="18"/>
                <w:lang w:eastAsia="ja-JP"/>
              </w:rPr>
              <w:t xml:space="preserve"> Support. Just clarification, in our views, this rule can apply to both inter and intra-cell cases. But for progress, we are fine to agree it for intra-cell firstly.</w:t>
            </w:r>
          </w:p>
          <w:p w14:paraId="163DEA8C" w14:textId="77777777" w:rsidR="00147955" w:rsidRDefault="00147955" w:rsidP="00B8736C">
            <w:pPr>
              <w:snapToGrid w:val="0"/>
              <w:rPr>
                <w:rFonts w:eastAsia="Yu Mincho"/>
                <w:bCs/>
                <w:sz w:val="18"/>
                <w:szCs w:val="18"/>
                <w:lang w:eastAsia="ja-JP"/>
              </w:rPr>
            </w:pPr>
            <w:r>
              <w:rPr>
                <w:rFonts w:eastAsia="Yu Mincho"/>
                <w:bCs/>
                <w:sz w:val="18"/>
                <w:szCs w:val="18"/>
                <w:lang w:eastAsia="ja-JP"/>
              </w:rPr>
              <w:t xml:space="preserve">Proposal 1.C: Support. </w:t>
            </w:r>
          </w:p>
          <w:p w14:paraId="20B2931C" w14:textId="77777777" w:rsidR="0058522C" w:rsidRDefault="0058522C" w:rsidP="00B8736C">
            <w:pPr>
              <w:snapToGrid w:val="0"/>
              <w:rPr>
                <w:rFonts w:eastAsia="Yu Mincho"/>
                <w:bCs/>
                <w:sz w:val="18"/>
                <w:szCs w:val="18"/>
                <w:lang w:eastAsia="ja-JP"/>
              </w:rPr>
            </w:pPr>
            <w:r>
              <w:rPr>
                <w:rFonts w:eastAsia="Yu Mincho"/>
                <w:bCs/>
                <w:sz w:val="18"/>
                <w:szCs w:val="18"/>
                <w:lang w:eastAsia="ja-JP"/>
              </w:rPr>
              <w:t>Proposal 1.D: Support.</w:t>
            </w:r>
          </w:p>
          <w:p w14:paraId="2F5265A3" w14:textId="77777777" w:rsidR="00A07503" w:rsidRDefault="0058522C" w:rsidP="00B8736C">
            <w:pPr>
              <w:snapToGrid w:val="0"/>
              <w:rPr>
                <w:rFonts w:eastAsia="Yu Mincho"/>
                <w:bCs/>
                <w:sz w:val="18"/>
                <w:szCs w:val="18"/>
                <w:lang w:eastAsia="ja-JP"/>
              </w:rPr>
            </w:pPr>
            <w:r>
              <w:rPr>
                <w:rFonts w:eastAsia="Yu Mincho"/>
                <w:bCs/>
                <w:sz w:val="18"/>
                <w:szCs w:val="18"/>
                <w:lang w:eastAsia="ja-JP"/>
              </w:rPr>
              <w:t xml:space="preserve">@OPPO, </w:t>
            </w:r>
            <w:proofErr w:type="gramStart"/>
            <w:r>
              <w:rPr>
                <w:rFonts w:eastAsia="Yu Mincho"/>
                <w:bCs/>
                <w:sz w:val="18"/>
                <w:szCs w:val="18"/>
                <w:lang w:eastAsia="ja-JP"/>
              </w:rPr>
              <w:t>The</w:t>
            </w:r>
            <w:proofErr w:type="gramEnd"/>
            <w:r>
              <w:rPr>
                <w:rFonts w:eastAsia="Yu Mincho"/>
                <w:bCs/>
                <w:sz w:val="18"/>
                <w:szCs w:val="18"/>
                <w:lang w:eastAsia="ja-JP"/>
              </w:rPr>
              <w:t xml:space="preserve"> separate closed loop is used for FDD (PUSCH-less) mainly, and </w:t>
            </w:r>
            <w:proofErr w:type="spellStart"/>
            <w:r>
              <w:rPr>
                <w:rFonts w:eastAsia="Yu Mincho"/>
                <w:bCs/>
                <w:sz w:val="18"/>
                <w:szCs w:val="18"/>
                <w:lang w:eastAsia="ja-JP"/>
              </w:rPr>
              <w:t>can not</w:t>
            </w:r>
            <w:proofErr w:type="spellEnd"/>
            <w:r>
              <w:rPr>
                <w:rFonts w:eastAsia="Yu Mincho"/>
                <w:bCs/>
                <w:sz w:val="18"/>
                <w:szCs w:val="18"/>
                <w:lang w:eastAsia="ja-JP"/>
              </w:rPr>
              <w:t xml:space="preserve"> be adjusted by DCI format 0_0/1/2. It means that there exists Tx-power gaps between PUSCH and SRS for CB/NCB</w:t>
            </w:r>
            <w:r w:rsidR="00A07503">
              <w:rPr>
                <w:rFonts w:eastAsia="Yu Mincho"/>
                <w:bCs/>
                <w:sz w:val="18"/>
                <w:szCs w:val="18"/>
                <w:lang w:eastAsia="ja-JP"/>
              </w:rPr>
              <w:t>, regardless of gNB design</w:t>
            </w:r>
            <w:r>
              <w:rPr>
                <w:rFonts w:eastAsia="Yu Mincho"/>
                <w:bCs/>
                <w:sz w:val="18"/>
                <w:szCs w:val="18"/>
                <w:lang w:eastAsia="ja-JP"/>
              </w:rPr>
              <w:t>.</w:t>
            </w:r>
            <w:r w:rsidR="00A07503">
              <w:rPr>
                <w:rFonts w:eastAsia="Yu Mincho"/>
                <w:bCs/>
                <w:sz w:val="18"/>
                <w:szCs w:val="18"/>
                <w:lang w:eastAsia="ja-JP"/>
              </w:rPr>
              <w:t xml:space="preserve"> DCI overhead is </w:t>
            </w:r>
            <w:proofErr w:type="gramStart"/>
            <w:r w:rsidR="00A07503">
              <w:rPr>
                <w:rFonts w:eastAsia="Yu Mincho"/>
                <w:bCs/>
                <w:sz w:val="18"/>
                <w:szCs w:val="18"/>
                <w:lang w:eastAsia="ja-JP"/>
              </w:rPr>
              <w:t>an another</w:t>
            </w:r>
            <w:proofErr w:type="gramEnd"/>
            <w:r w:rsidR="00A07503">
              <w:rPr>
                <w:rFonts w:eastAsia="Yu Mincho"/>
                <w:bCs/>
                <w:sz w:val="18"/>
                <w:szCs w:val="18"/>
                <w:lang w:eastAsia="ja-JP"/>
              </w:rPr>
              <w:t xml:space="preserve"> issue.</w:t>
            </w:r>
            <w:r>
              <w:rPr>
                <w:rFonts w:eastAsia="Yu Mincho"/>
                <w:bCs/>
                <w:sz w:val="18"/>
                <w:szCs w:val="18"/>
                <w:lang w:eastAsia="ja-JP"/>
              </w:rPr>
              <w:t xml:space="preserve"> </w:t>
            </w:r>
          </w:p>
          <w:p w14:paraId="55551A8E" w14:textId="77777777" w:rsidR="00A07503" w:rsidRDefault="00A07503" w:rsidP="00B8736C">
            <w:pPr>
              <w:snapToGrid w:val="0"/>
              <w:rPr>
                <w:rFonts w:eastAsia="Yu Mincho"/>
                <w:bCs/>
                <w:sz w:val="18"/>
                <w:szCs w:val="18"/>
                <w:lang w:eastAsia="ja-JP"/>
              </w:rPr>
            </w:pPr>
          </w:p>
          <w:p w14:paraId="7DC26333" w14:textId="2A26775C" w:rsidR="0058522C" w:rsidRDefault="00A07503" w:rsidP="00B8736C">
            <w:pPr>
              <w:snapToGrid w:val="0"/>
              <w:rPr>
                <w:rFonts w:eastAsia="Yu Mincho"/>
                <w:bCs/>
                <w:sz w:val="18"/>
                <w:szCs w:val="18"/>
                <w:lang w:eastAsia="ja-JP"/>
              </w:rPr>
            </w:pPr>
            <w:r>
              <w:rPr>
                <w:rFonts w:eastAsia="Yu Mincho"/>
                <w:bCs/>
                <w:sz w:val="18"/>
                <w:szCs w:val="18"/>
                <w:lang w:eastAsia="ja-JP"/>
              </w:rPr>
              <w:t>Then, h</w:t>
            </w:r>
            <w:r w:rsidR="0058522C">
              <w:rPr>
                <w:rFonts w:eastAsia="Yu Mincho"/>
                <w:bCs/>
                <w:sz w:val="18"/>
                <w:szCs w:val="18"/>
                <w:lang w:eastAsia="ja-JP"/>
              </w:rPr>
              <w:t xml:space="preserve">ow to achieve the uplink adaptation is a serious issue. In general, compared with Rel-15 design, we now prefer to have a really dynamic beam switch for UL and there </w:t>
            </w:r>
            <w:proofErr w:type="gramStart"/>
            <w:r w:rsidR="0058522C">
              <w:rPr>
                <w:rFonts w:eastAsia="Yu Mincho"/>
                <w:bCs/>
                <w:sz w:val="18"/>
                <w:szCs w:val="18"/>
                <w:lang w:eastAsia="ja-JP"/>
              </w:rPr>
              <w:t>are</w:t>
            </w:r>
            <w:proofErr w:type="gramEnd"/>
            <w:r w:rsidR="0058522C">
              <w:rPr>
                <w:rFonts w:eastAsia="Yu Mincho"/>
                <w:bCs/>
                <w:sz w:val="18"/>
                <w:szCs w:val="18"/>
                <w:lang w:eastAsia="ja-JP"/>
              </w:rPr>
              <w:t xml:space="preserve"> more than one activated UL TX beam. If we can dynamic switch PUSCH closed loop well, due to the same reason, we need to enhance SRS as well. At lea</w:t>
            </w:r>
            <w:r>
              <w:rPr>
                <w:rFonts w:eastAsia="Yu Mincho"/>
                <w:bCs/>
                <w:sz w:val="18"/>
                <w:szCs w:val="18"/>
                <w:lang w:eastAsia="ja-JP"/>
              </w:rPr>
              <w:t>st, we need to have clear mechanism to achieve a goal</w:t>
            </w:r>
            <w:r w:rsidR="0058522C">
              <w:rPr>
                <w:rFonts w:eastAsia="Yu Mincho"/>
                <w:bCs/>
                <w:sz w:val="18"/>
                <w:szCs w:val="18"/>
                <w:lang w:eastAsia="ja-JP"/>
              </w:rPr>
              <w:t xml:space="preserve"> that </w:t>
            </w:r>
            <w:r w:rsidR="0058522C" w:rsidRPr="0058522C">
              <w:rPr>
                <w:rFonts w:eastAsia="Yu Mincho"/>
                <w:bCs/>
                <w:sz w:val="18"/>
                <w:szCs w:val="18"/>
                <w:lang w:eastAsia="ja-JP"/>
              </w:rPr>
              <w:t xml:space="preserve">the </w:t>
            </w:r>
            <w:r w:rsidR="0058522C" w:rsidRPr="00A07503">
              <w:rPr>
                <w:rFonts w:eastAsia="Yu Mincho"/>
                <w:b/>
                <w:bCs/>
                <w:color w:val="FF0000"/>
                <w:sz w:val="18"/>
                <w:szCs w:val="18"/>
                <w:lang w:eastAsia="ja-JP"/>
              </w:rPr>
              <w:t>closed loop procedure for SRS is tied with the currently active PUSCH closed loop</w:t>
            </w:r>
            <w:r>
              <w:rPr>
                <w:rFonts w:eastAsia="Yu Mincho"/>
                <w:b/>
                <w:bCs/>
                <w:color w:val="FF0000"/>
                <w:sz w:val="18"/>
                <w:szCs w:val="18"/>
                <w:lang w:eastAsia="ja-JP"/>
              </w:rPr>
              <w:t xml:space="preserve"> indicated by Rel-17 TCI</w:t>
            </w:r>
            <w:r w:rsidR="0058522C" w:rsidRPr="0058522C">
              <w:rPr>
                <w:rFonts w:eastAsia="Yu Mincho"/>
                <w:bCs/>
                <w:sz w:val="18"/>
                <w:szCs w:val="18"/>
                <w:lang w:eastAsia="ja-JP"/>
              </w:rPr>
              <w:t>.</w:t>
            </w:r>
            <w:r w:rsidR="0058522C">
              <w:rPr>
                <w:rFonts w:eastAsia="Yu Mincho"/>
                <w:bCs/>
                <w:sz w:val="18"/>
                <w:szCs w:val="18"/>
                <w:lang w:eastAsia="ja-JP"/>
              </w:rPr>
              <w:t xml:space="preserve">  </w:t>
            </w:r>
          </w:p>
          <w:p w14:paraId="454538D9" w14:textId="2A79E0D2" w:rsidR="0058522C" w:rsidRPr="00DE6E49" w:rsidRDefault="0058522C" w:rsidP="00B8736C">
            <w:pPr>
              <w:snapToGrid w:val="0"/>
              <w:rPr>
                <w:rFonts w:eastAsia="Yu Mincho"/>
                <w:bCs/>
                <w:sz w:val="18"/>
                <w:szCs w:val="18"/>
                <w:lang w:eastAsia="ja-JP"/>
              </w:rPr>
            </w:pPr>
          </w:p>
        </w:tc>
      </w:tr>
      <w:tr w:rsidR="000045F4" w:rsidRPr="00DE6E49" w14:paraId="390E4BC8"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2E87CE" w14:textId="44591DA8" w:rsidR="000045F4" w:rsidRPr="00DE6E49" w:rsidRDefault="000045F4" w:rsidP="000045F4">
            <w:pPr>
              <w:snapToGrid w:val="0"/>
              <w:rPr>
                <w:rFonts w:eastAsia="Yu Mincho"/>
                <w:sz w:val="18"/>
                <w:szCs w:val="18"/>
                <w:lang w:eastAsia="ja-JP"/>
              </w:rPr>
            </w:pPr>
            <w:r>
              <w:rPr>
                <w:rFonts w:eastAsia="Yu Mincho"/>
                <w:sz w:val="18"/>
                <w:szCs w:val="18"/>
                <w:lang w:eastAsia="ja-JP"/>
              </w:rPr>
              <w:t>Media</w:t>
            </w:r>
            <w:r>
              <w:rPr>
                <w:rFonts w:ascii="PMingLiU" w:eastAsia="PMingLiU" w:hAnsi="PMingLiU" w:hint="eastAsia"/>
                <w:sz w:val="18"/>
                <w:szCs w:val="18"/>
                <w:lang w:eastAsia="zh-TW"/>
              </w:rPr>
              <w:t>T</w:t>
            </w:r>
            <w:r>
              <w:rPr>
                <w:rFonts w:ascii="PMingLiU" w:eastAsia="PMingLiU" w:hAnsi="PMingLiU" w:cs="PMingLiU" w:hint="eastAsia"/>
                <w:sz w:val="18"/>
                <w:szCs w:val="18"/>
                <w:lang w:eastAsia="zh-TW"/>
              </w:rPr>
              <w:t xml:space="preserve">ek </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D38AED" w14:textId="77777777" w:rsidR="000045F4" w:rsidRDefault="000045F4" w:rsidP="000045F4">
            <w:pPr>
              <w:snapToGrid w:val="0"/>
              <w:rPr>
                <w:rFonts w:eastAsia="Yu Mincho"/>
                <w:bCs/>
                <w:sz w:val="18"/>
                <w:szCs w:val="18"/>
                <w:lang w:eastAsia="ja-JP"/>
              </w:rPr>
            </w:pPr>
            <w:r w:rsidRPr="001B0553">
              <w:rPr>
                <w:rFonts w:eastAsia="Yu Mincho"/>
                <w:bCs/>
                <w:sz w:val="18"/>
                <w:szCs w:val="18"/>
                <w:lang w:eastAsia="ja-JP"/>
              </w:rPr>
              <w:t>Proposal 1.B-3</w:t>
            </w:r>
            <w:r>
              <w:rPr>
                <w:rFonts w:eastAsia="Yu Mincho"/>
                <w:bCs/>
                <w:sz w:val="18"/>
                <w:szCs w:val="18"/>
                <w:lang w:eastAsia="ja-JP"/>
              </w:rPr>
              <w:t xml:space="preserve">: Support. </w:t>
            </w:r>
          </w:p>
          <w:p w14:paraId="33857838" w14:textId="77777777" w:rsidR="000045F4" w:rsidRPr="001B0553" w:rsidRDefault="000045F4" w:rsidP="000045F4">
            <w:pPr>
              <w:snapToGrid w:val="0"/>
              <w:rPr>
                <w:rFonts w:eastAsia="Yu Mincho"/>
                <w:bCs/>
                <w:sz w:val="18"/>
                <w:szCs w:val="18"/>
                <w:lang w:eastAsia="ja-JP"/>
              </w:rPr>
            </w:pPr>
          </w:p>
          <w:p w14:paraId="2261D92F" w14:textId="77777777" w:rsidR="000045F4" w:rsidRDefault="000045F4" w:rsidP="000045F4">
            <w:pPr>
              <w:snapToGrid w:val="0"/>
              <w:rPr>
                <w:rFonts w:eastAsia="Yu Mincho"/>
                <w:bCs/>
                <w:sz w:val="18"/>
                <w:szCs w:val="18"/>
                <w:lang w:eastAsia="ja-JP"/>
              </w:rPr>
            </w:pPr>
            <w:r w:rsidRPr="001B0553">
              <w:rPr>
                <w:rFonts w:eastAsia="Yu Mincho"/>
                <w:bCs/>
                <w:sz w:val="18"/>
                <w:szCs w:val="18"/>
                <w:lang w:eastAsia="ja-JP"/>
              </w:rPr>
              <w:t>Proposal 1.C</w:t>
            </w:r>
            <w:r>
              <w:rPr>
                <w:rFonts w:eastAsia="Yu Mincho"/>
                <w:bCs/>
                <w:sz w:val="18"/>
                <w:szCs w:val="18"/>
                <w:lang w:eastAsia="ja-JP"/>
              </w:rPr>
              <w:t xml:space="preserve">: Support. We think the proposal already implies Rel-17 framework would reuse </w:t>
            </w:r>
            <w:r w:rsidRPr="00711184">
              <w:rPr>
                <w:rFonts w:eastAsia="Yu Mincho"/>
                <w:bCs/>
                <w:sz w:val="18"/>
                <w:szCs w:val="18"/>
                <w:lang w:eastAsia="ja-JP"/>
              </w:rPr>
              <w:t>Rel-15/16 TCI state update signaling/configuration mechanism(s)</w:t>
            </w:r>
            <w:r>
              <w:rPr>
                <w:rFonts w:eastAsia="Yu Mincho"/>
                <w:bCs/>
                <w:sz w:val="18"/>
                <w:szCs w:val="18"/>
                <w:lang w:eastAsia="ja-JP"/>
              </w:rPr>
              <w:t xml:space="preserve"> to </w:t>
            </w:r>
            <w:r w:rsidRPr="00711184">
              <w:rPr>
                <w:rFonts w:eastAsia="Yu Mincho"/>
                <w:bCs/>
                <w:sz w:val="18"/>
                <w:szCs w:val="18"/>
                <w:lang w:eastAsia="ja-JP"/>
              </w:rPr>
              <w:t>updat</w:t>
            </w:r>
            <w:r>
              <w:rPr>
                <w:rFonts w:eastAsia="Yu Mincho"/>
                <w:bCs/>
                <w:sz w:val="18"/>
                <w:szCs w:val="18"/>
                <w:lang w:eastAsia="ja-JP"/>
              </w:rPr>
              <w:t>e/configure the Rel-17 TCI state, thus re-wording seems not needed.</w:t>
            </w:r>
          </w:p>
          <w:p w14:paraId="1ED59593" w14:textId="77777777" w:rsidR="000045F4" w:rsidRPr="001B0553" w:rsidRDefault="000045F4" w:rsidP="000045F4">
            <w:pPr>
              <w:snapToGrid w:val="0"/>
              <w:rPr>
                <w:rFonts w:eastAsia="Yu Mincho"/>
                <w:bCs/>
                <w:sz w:val="18"/>
                <w:szCs w:val="18"/>
                <w:lang w:eastAsia="ja-JP"/>
              </w:rPr>
            </w:pPr>
          </w:p>
          <w:p w14:paraId="4E1C91B2" w14:textId="37FAFA8F" w:rsidR="000045F4" w:rsidRPr="00DE6E49" w:rsidRDefault="000045F4" w:rsidP="000045F4">
            <w:pPr>
              <w:snapToGrid w:val="0"/>
              <w:rPr>
                <w:rFonts w:eastAsia="Yu Mincho"/>
                <w:bCs/>
                <w:sz w:val="18"/>
                <w:szCs w:val="18"/>
                <w:lang w:eastAsia="ja-JP"/>
              </w:rPr>
            </w:pPr>
            <w:r w:rsidRPr="001B0553">
              <w:rPr>
                <w:rFonts w:eastAsia="Yu Mincho"/>
                <w:bCs/>
                <w:sz w:val="18"/>
                <w:szCs w:val="18"/>
                <w:lang w:eastAsia="ja-JP"/>
              </w:rPr>
              <w:t>Proposal 1.E</w:t>
            </w:r>
            <w:r>
              <w:rPr>
                <w:rFonts w:eastAsia="Yu Mincho"/>
                <w:bCs/>
                <w:sz w:val="18"/>
                <w:szCs w:val="18"/>
                <w:lang w:eastAsia="ja-JP"/>
              </w:rPr>
              <w:t xml:space="preserve">: Support and share </w:t>
            </w:r>
            <w:r w:rsidRPr="000045F4">
              <w:rPr>
                <w:rFonts w:eastAsia="Yu Mincho" w:hint="eastAsia"/>
                <w:bCs/>
                <w:sz w:val="18"/>
                <w:szCs w:val="18"/>
                <w:lang w:eastAsia="ja-JP"/>
              </w:rPr>
              <w:t xml:space="preserve">same </w:t>
            </w:r>
            <w:r>
              <w:rPr>
                <w:rFonts w:eastAsia="Yu Mincho"/>
                <w:bCs/>
                <w:sz w:val="18"/>
                <w:szCs w:val="18"/>
                <w:lang w:eastAsia="ja-JP"/>
              </w:rPr>
              <w:t>view with ZTE.</w:t>
            </w:r>
          </w:p>
        </w:tc>
      </w:tr>
      <w:tr w:rsidR="0080678B" w:rsidRPr="00DE6E49" w14:paraId="74F55C7E"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E34E27" w14:textId="1E9E8ED7" w:rsidR="0080678B" w:rsidRPr="0080678B" w:rsidRDefault="0080678B" w:rsidP="000045F4">
            <w:pPr>
              <w:snapToGrid w:val="0"/>
              <w:rPr>
                <w:sz w:val="18"/>
                <w:szCs w:val="18"/>
                <w:lang w:eastAsia="zh-CN"/>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DAA16D" w14:textId="77777777" w:rsidR="0080678B" w:rsidRPr="0080678B" w:rsidRDefault="0080678B" w:rsidP="0080678B">
            <w:pPr>
              <w:snapToGrid w:val="0"/>
              <w:rPr>
                <w:rFonts w:eastAsia="Yu Mincho"/>
                <w:bCs/>
                <w:sz w:val="18"/>
                <w:szCs w:val="18"/>
                <w:lang w:eastAsia="ja-JP"/>
              </w:rPr>
            </w:pPr>
            <w:r w:rsidRPr="0080678B">
              <w:rPr>
                <w:rFonts w:eastAsia="Yu Mincho"/>
                <w:bCs/>
                <w:sz w:val="18"/>
                <w:szCs w:val="18"/>
                <w:lang w:eastAsia="ja-JP"/>
              </w:rPr>
              <w:t>Proposal 1.B-3:</w:t>
            </w:r>
          </w:p>
          <w:p w14:paraId="356FABD7" w14:textId="28441CFB" w:rsidR="0080678B" w:rsidRPr="0080678B" w:rsidRDefault="0080678B" w:rsidP="0080678B">
            <w:pPr>
              <w:snapToGrid w:val="0"/>
              <w:rPr>
                <w:bCs/>
                <w:sz w:val="18"/>
                <w:szCs w:val="18"/>
                <w:lang w:eastAsia="zh-CN"/>
              </w:rPr>
            </w:pPr>
            <w:r w:rsidRPr="0080678B">
              <w:rPr>
                <w:bCs/>
                <w:sz w:val="18"/>
                <w:szCs w:val="18"/>
                <w:lang w:eastAsia="zh-CN"/>
              </w:rPr>
              <w:t xml:space="preserve">For DMRS(s) associated with non-UE-dedicated reception on CORESET(s) and the associated PDSCH, </w:t>
            </w:r>
            <w:r w:rsidR="00803908">
              <w:rPr>
                <w:rFonts w:hint="eastAsia"/>
                <w:bCs/>
                <w:sz w:val="18"/>
                <w:szCs w:val="18"/>
                <w:lang w:eastAsia="zh-CN"/>
              </w:rPr>
              <w:t>the</w:t>
            </w:r>
            <w:r w:rsidR="00803908">
              <w:rPr>
                <w:bCs/>
                <w:sz w:val="18"/>
                <w:szCs w:val="18"/>
                <w:lang w:eastAsia="zh-CN"/>
              </w:rPr>
              <w:t>y are</w:t>
            </w:r>
            <w:r>
              <w:rPr>
                <w:bCs/>
                <w:sz w:val="18"/>
                <w:szCs w:val="18"/>
                <w:lang w:eastAsia="zh-CN"/>
              </w:rPr>
              <w:t xml:space="preserve"> </w:t>
            </w:r>
            <w:r w:rsidRPr="0080678B">
              <w:rPr>
                <w:bCs/>
                <w:sz w:val="18"/>
                <w:szCs w:val="18"/>
                <w:lang w:eastAsia="zh-CN"/>
              </w:rPr>
              <w:t xml:space="preserve">related to outcome of issue2. </w:t>
            </w:r>
            <w:r>
              <w:rPr>
                <w:bCs/>
                <w:sz w:val="18"/>
                <w:szCs w:val="18"/>
                <w:lang w:eastAsia="zh-CN"/>
              </w:rPr>
              <w:t>T</w:t>
            </w:r>
            <w:r w:rsidRPr="0080678B">
              <w:rPr>
                <w:bCs/>
                <w:sz w:val="18"/>
                <w:szCs w:val="18"/>
                <w:lang w:eastAsia="zh-CN"/>
              </w:rPr>
              <w:t>he behavior f</w:t>
            </w:r>
            <w:r w:rsidRPr="0080678B">
              <w:rPr>
                <w:sz w:val="18"/>
                <w:szCs w:val="18"/>
                <w:lang w:eastAsia="zh-CN"/>
              </w:rPr>
              <w:t>or inter-cell management should be clarified firstly</w:t>
            </w:r>
            <w:r>
              <w:rPr>
                <w:sz w:val="18"/>
                <w:szCs w:val="18"/>
                <w:lang w:eastAsia="zh-CN"/>
              </w:rPr>
              <w:t>.</w:t>
            </w:r>
          </w:p>
          <w:p w14:paraId="18201766" w14:textId="77777777" w:rsidR="0080678B" w:rsidRPr="0080678B" w:rsidRDefault="0080678B" w:rsidP="0080678B">
            <w:pPr>
              <w:snapToGrid w:val="0"/>
              <w:rPr>
                <w:rFonts w:eastAsia="Yu Mincho"/>
                <w:bCs/>
                <w:sz w:val="18"/>
                <w:szCs w:val="18"/>
                <w:lang w:eastAsia="ja-JP"/>
              </w:rPr>
            </w:pPr>
          </w:p>
          <w:p w14:paraId="3FDA6B2F" w14:textId="1CC9EDE5" w:rsidR="0080678B" w:rsidRPr="0080678B" w:rsidRDefault="0080678B" w:rsidP="0080678B">
            <w:pPr>
              <w:snapToGrid w:val="0"/>
              <w:rPr>
                <w:rFonts w:eastAsia="Yu Mincho"/>
                <w:bCs/>
                <w:sz w:val="18"/>
                <w:szCs w:val="18"/>
                <w:lang w:eastAsia="ja-JP"/>
              </w:rPr>
            </w:pPr>
            <w:r w:rsidRPr="0080678B">
              <w:rPr>
                <w:rFonts w:eastAsia="Yu Mincho"/>
                <w:bCs/>
                <w:sz w:val="18"/>
                <w:szCs w:val="18"/>
                <w:lang w:eastAsia="ja-JP"/>
              </w:rPr>
              <w:t>Proposal 1.C:</w:t>
            </w:r>
            <w:r w:rsidRPr="0080678B">
              <w:rPr>
                <w:rFonts w:hint="eastAsia"/>
                <w:bCs/>
                <w:sz w:val="18"/>
                <w:szCs w:val="18"/>
                <w:lang w:eastAsia="zh-CN"/>
              </w:rPr>
              <w:t xml:space="preserve"> </w:t>
            </w:r>
            <w:r>
              <w:rPr>
                <w:rFonts w:hint="eastAsia"/>
                <w:bCs/>
                <w:sz w:val="18"/>
                <w:szCs w:val="18"/>
                <w:lang w:eastAsia="zh-CN"/>
              </w:rPr>
              <w:t>Fin</w:t>
            </w:r>
            <w:r>
              <w:rPr>
                <w:bCs/>
                <w:sz w:val="18"/>
                <w:szCs w:val="18"/>
                <w:lang w:eastAsia="zh-CN"/>
              </w:rPr>
              <w:t xml:space="preserve">e with the formulation from </w:t>
            </w:r>
            <w:proofErr w:type="spellStart"/>
            <w:r>
              <w:rPr>
                <w:bCs/>
                <w:sz w:val="18"/>
                <w:szCs w:val="18"/>
                <w:lang w:eastAsia="zh-CN"/>
              </w:rPr>
              <w:t>Futurewei</w:t>
            </w:r>
            <w:proofErr w:type="spellEnd"/>
            <w:r>
              <w:rPr>
                <w:bCs/>
                <w:sz w:val="18"/>
                <w:szCs w:val="18"/>
                <w:lang w:eastAsia="zh-CN"/>
              </w:rPr>
              <w:t>.</w:t>
            </w:r>
          </w:p>
          <w:p w14:paraId="743A2048" w14:textId="77777777" w:rsidR="0080678B" w:rsidRPr="001B0553" w:rsidRDefault="0080678B" w:rsidP="000045F4">
            <w:pPr>
              <w:snapToGrid w:val="0"/>
              <w:rPr>
                <w:rFonts w:eastAsia="Yu Mincho"/>
                <w:bCs/>
                <w:sz w:val="18"/>
                <w:szCs w:val="18"/>
                <w:lang w:eastAsia="ja-JP"/>
              </w:rPr>
            </w:pPr>
          </w:p>
        </w:tc>
      </w:tr>
    </w:tbl>
    <w:p w14:paraId="23C202BC" w14:textId="4265AE67" w:rsidR="00DE37B1" w:rsidRDefault="00DE37B1">
      <w:pPr>
        <w:snapToGrid w:val="0"/>
        <w:spacing w:after="120" w:line="288" w:lineRule="auto"/>
        <w:jc w:val="both"/>
        <w:rPr>
          <w:sz w:val="20"/>
          <w:szCs w:val="20"/>
        </w:rPr>
      </w:pPr>
    </w:p>
    <w:p w14:paraId="64EFA024" w14:textId="6B4C5500" w:rsidR="00DE37B1" w:rsidRDefault="00D75400" w:rsidP="004F72A8">
      <w:pPr>
        <w:pStyle w:val="Heading3"/>
        <w:numPr>
          <w:ilvl w:val="1"/>
          <w:numId w:val="7"/>
        </w:numPr>
      </w:pPr>
      <w:r>
        <w:t>Issue 2 (inter-cell</w:t>
      </w:r>
      <w:r w:rsidR="00DE63CE">
        <w:t xml:space="preserve"> beam management</w:t>
      </w:r>
      <w:r>
        <w:t>)</w:t>
      </w:r>
    </w:p>
    <w:p w14:paraId="57DF679C" w14:textId="77777777" w:rsidR="00DE37B1" w:rsidRDefault="00DE37B1">
      <w:pPr>
        <w:ind w:left="360"/>
      </w:pPr>
    </w:p>
    <w:p w14:paraId="3096A00B" w14:textId="184D503F" w:rsidR="00DE37B1" w:rsidRDefault="00AE70DD">
      <w:pPr>
        <w:pStyle w:val="Caption"/>
        <w:jc w:val="center"/>
      </w:pPr>
      <w:r>
        <w:t>Table 3</w:t>
      </w:r>
      <w:r w:rsidR="00D75400">
        <w:t xml:space="preserve"> Summary: issue 2</w:t>
      </w:r>
      <w:r w:rsidR="00570059">
        <w:t xml:space="preserve"> (from round 1)</w:t>
      </w:r>
    </w:p>
    <w:tbl>
      <w:tblPr>
        <w:tblW w:w="9985" w:type="dxa"/>
        <w:tblCellMar>
          <w:left w:w="10" w:type="dxa"/>
          <w:right w:w="10" w:type="dxa"/>
        </w:tblCellMar>
        <w:tblLook w:val="04A0" w:firstRow="1" w:lastRow="0" w:firstColumn="1" w:lastColumn="0" w:noHBand="0" w:noVBand="1"/>
      </w:tblPr>
      <w:tblGrid>
        <w:gridCol w:w="1885"/>
        <w:gridCol w:w="8100"/>
      </w:tblGrid>
      <w:tr w:rsidR="00BA7573" w14:paraId="495E54AC"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FA324AA" w14:textId="77777777" w:rsidR="00BA7573" w:rsidRDefault="00BA7573" w:rsidP="00D9596D">
            <w:pPr>
              <w:snapToGrid w:val="0"/>
              <w:jc w:val="both"/>
              <w:rPr>
                <w:b/>
                <w:sz w:val="18"/>
                <w:szCs w:val="20"/>
              </w:rPr>
            </w:pPr>
            <w:r>
              <w:rPr>
                <w:b/>
                <w:sz w:val="18"/>
                <w:szCs w:val="20"/>
              </w:rPr>
              <w:t>Proposal</w:t>
            </w:r>
          </w:p>
        </w:tc>
        <w:tc>
          <w:tcPr>
            <w:tcW w:w="81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0C24F05" w14:textId="77777777" w:rsidR="00BA7573" w:rsidRDefault="00BA7573" w:rsidP="00D9596D">
            <w:pPr>
              <w:snapToGrid w:val="0"/>
              <w:jc w:val="both"/>
              <w:rPr>
                <w:b/>
                <w:sz w:val="18"/>
                <w:szCs w:val="20"/>
              </w:rPr>
            </w:pPr>
            <w:r>
              <w:rPr>
                <w:b/>
                <w:sz w:val="18"/>
                <w:szCs w:val="20"/>
              </w:rPr>
              <w:t>Companies’ views</w:t>
            </w:r>
          </w:p>
        </w:tc>
      </w:tr>
      <w:tr w:rsidR="00BA7573" w:rsidRPr="00BE1A78" w14:paraId="0EE24387"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E32CDE" w14:textId="4D4246C2" w:rsidR="00BA7573" w:rsidRDefault="00BA7573" w:rsidP="00BA7573">
            <w:pPr>
              <w:snapToGrid w:val="0"/>
              <w:rPr>
                <w:sz w:val="18"/>
                <w:szCs w:val="18"/>
              </w:rPr>
            </w:pPr>
            <w:r>
              <w:rPr>
                <w:sz w:val="18"/>
                <w:szCs w:val="18"/>
              </w:rPr>
              <w:t>2.A-1 (applicable channels)</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3D0715" w14:textId="31BCBDD7" w:rsidR="00BA7573" w:rsidRDefault="00BA7573" w:rsidP="00D9596D">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70059">
              <w:rPr>
                <w:rFonts w:eastAsia="Batang"/>
                <w:sz w:val="18"/>
                <w:szCs w:val="20"/>
                <w:lang w:eastAsia="en-US"/>
              </w:rPr>
              <w:t xml:space="preserve">Ericsson, Samsung, </w:t>
            </w:r>
            <w:r w:rsidR="00F5712F">
              <w:rPr>
                <w:rFonts w:eastAsia="Batang"/>
                <w:sz w:val="18"/>
                <w:szCs w:val="20"/>
                <w:lang w:eastAsia="en-US"/>
              </w:rPr>
              <w:t>Qualcomm, Apple</w:t>
            </w:r>
            <w:r w:rsidR="00FF7A03">
              <w:rPr>
                <w:rFonts w:eastAsia="Batang"/>
                <w:sz w:val="18"/>
                <w:szCs w:val="20"/>
                <w:lang w:eastAsia="en-US"/>
              </w:rPr>
              <w:t xml:space="preserve">, MTK, NTT Docomo, </w:t>
            </w:r>
            <w:r w:rsidR="001E568B">
              <w:rPr>
                <w:rFonts w:eastAsia="Batang"/>
                <w:sz w:val="18"/>
                <w:szCs w:val="20"/>
                <w:lang w:eastAsia="en-US"/>
              </w:rPr>
              <w:t xml:space="preserve">AT&amp;T, </w:t>
            </w:r>
            <w:proofErr w:type="spellStart"/>
            <w:r w:rsidR="00D12F50">
              <w:rPr>
                <w:rFonts w:eastAsia="Batang"/>
                <w:sz w:val="18"/>
                <w:szCs w:val="20"/>
                <w:lang w:eastAsia="en-US"/>
              </w:rPr>
              <w:t>Spreadtrum</w:t>
            </w:r>
            <w:proofErr w:type="spellEnd"/>
            <w:r w:rsidR="00D12F50">
              <w:rPr>
                <w:rFonts w:eastAsia="Batang"/>
                <w:sz w:val="18"/>
                <w:szCs w:val="20"/>
                <w:lang w:eastAsia="en-US"/>
              </w:rPr>
              <w:t>, Lenovo/</w:t>
            </w:r>
            <w:proofErr w:type="spellStart"/>
            <w:r w:rsidR="00D12F50">
              <w:rPr>
                <w:rFonts w:eastAsia="Batang"/>
                <w:sz w:val="18"/>
                <w:szCs w:val="20"/>
                <w:lang w:eastAsia="en-US"/>
              </w:rPr>
              <w:t>MotM</w:t>
            </w:r>
            <w:proofErr w:type="spellEnd"/>
            <w:r w:rsidR="00D12F50">
              <w:rPr>
                <w:rFonts w:eastAsia="Batang"/>
                <w:sz w:val="18"/>
                <w:szCs w:val="20"/>
                <w:lang w:eastAsia="en-US"/>
              </w:rPr>
              <w:t xml:space="preserve">, OPPO, Xiaomi, CATT, </w:t>
            </w:r>
            <w:r w:rsidR="00D321AB">
              <w:rPr>
                <w:rFonts w:eastAsia="Batang"/>
                <w:sz w:val="18"/>
                <w:szCs w:val="20"/>
                <w:lang w:eastAsia="en-US"/>
              </w:rPr>
              <w:t xml:space="preserve">ZTE, CMCC, Sony, Nokia/NSB, </w:t>
            </w:r>
            <w:proofErr w:type="spellStart"/>
            <w:r w:rsidR="00263A1B">
              <w:rPr>
                <w:rFonts w:eastAsia="Batang"/>
                <w:sz w:val="18"/>
                <w:szCs w:val="20"/>
                <w:lang w:eastAsia="en-US"/>
              </w:rPr>
              <w:t>Futurewei</w:t>
            </w:r>
            <w:proofErr w:type="spellEnd"/>
            <w:r w:rsidR="00263A1B">
              <w:rPr>
                <w:rFonts w:eastAsia="Batang"/>
                <w:sz w:val="18"/>
                <w:szCs w:val="20"/>
                <w:lang w:eastAsia="en-US"/>
              </w:rPr>
              <w:t xml:space="preserve">, FGI/APT, </w:t>
            </w:r>
            <w:r w:rsidR="00D12F50">
              <w:rPr>
                <w:rFonts w:eastAsia="Batang"/>
                <w:sz w:val="18"/>
                <w:szCs w:val="20"/>
                <w:lang w:eastAsia="en-US"/>
              </w:rPr>
              <w:t xml:space="preserve"> </w:t>
            </w:r>
          </w:p>
          <w:p w14:paraId="60458093" w14:textId="77777777" w:rsidR="00BA7573" w:rsidRDefault="00BA7573" w:rsidP="00D9596D">
            <w:pPr>
              <w:snapToGrid w:val="0"/>
              <w:jc w:val="both"/>
              <w:rPr>
                <w:rFonts w:eastAsia="Batang"/>
                <w:sz w:val="18"/>
                <w:szCs w:val="20"/>
                <w:lang w:eastAsia="en-US"/>
              </w:rPr>
            </w:pPr>
          </w:p>
          <w:p w14:paraId="65628056" w14:textId="35BFA357" w:rsidR="00BA7573" w:rsidRPr="00BE1A78" w:rsidRDefault="00BA7573" w:rsidP="00BA7573">
            <w:pPr>
              <w:snapToGrid w:val="0"/>
              <w:jc w:val="both"/>
              <w:rPr>
                <w:rFonts w:eastAsia="Batang"/>
                <w:b/>
                <w:sz w:val="18"/>
                <w:szCs w:val="20"/>
                <w:lang w:eastAsia="en-US"/>
              </w:rPr>
            </w:pPr>
            <w:r w:rsidRPr="00BE1A78">
              <w:rPr>
                <w:rFonts w:eastAsia="Batang"/>
                <w:b/>
                <w:sz w:val="18"/>
                <w:szCs w:val="20"/>
                <w:lang w:eastAsia="en-US"/>
              </w:rPr>
              <w:t xml:space="preserve">Not </w:t>
            </w:r>
            <w:proofErr w:type="gramStart"/>
            <w:r w:rsidRPr="00BE1A78">
              <w:rPr>
                <w:rFonts w:eastAsia="Batang"/>
                <w:b/>
                <w:sz w:val="18"/>
                <w:szCs w:val="20"/>
                <w:lang w:eastAsia="en-US"/>
              </w:rPr>
              <w:t>support</w:t>
            </w:r>
            <w:r>
              <w:rPr>
                <w:rFonts w:eastAsia="Batang"/>
                <w:sz w:val="18"/>
                <w:szCs w:val="20"/>
                <w:lang w:eastAsia="en-US"/>
              </w:rPr>
              <w:t>:</w:t>
            </w:r>
            <w:proofErr w:type="gramEnd"/>
            <w:r>
              <w:rPr>
                <w:rFonts w:eastAsia="Batang"/>
                <w:sz w:val="18"/>
                <w:szCs w:val="20"/>
                <w:lang w:eastAsia="en-US"/>
              </w:rPr>
              <w:t xml:space="preserve"> </w:t>
            </w:r>
            <w:r w:rsidR="00FF7A03">
              <w:rPr>
                <w:rFonts w:eastAsia="Batang"/>
                <w:sz w:val="18"/>
                <w:szCs w:val="20"/>
                <w:lang w:eastAsia="en-US"/>
              </w:rPr>
              <w:t xml:space="preserve">vivo, </w:t>
            </w:r>
            <w:r w:rsidR="00D321AB">
              <w:rPr>
                <w:rFonts w:eastAsia="Batang"/>
                <w:sz w:val="18"/>
                <w:szCs w:val="20"/>
                <w:lang w:eastAsia="en-US"/>
              </w:rPr>
              <w:t>Huawei/</w:t>
            </w:r>
            <w:proofErr w:type="spellStart"/>
            <w:r w:rsidR="00D321AB">
              <w:rPr>
                <w:rFonts w:eastAsia="Batang"/>
                <w:sz w:val="18"/>
                <w:szCs w:val="20"/>
                <w:lang w:eastAsia="en-US"/>
              </w:rPr>
              <w:t>HiSi</w:t>
            </w:r>
            <w:proofErr w:type="spellEnd"/>
            <w:r w:rsidR="00D321AB">
              <w:rPr>
                <w:rFonts w:eastAsia="Batang"/>
                <w:sz w:val="18"/>
                <w:szCs w:val="20"/>
                <w:lang w:eastAsia="en-US"/>
              </w:rPr>
              <w:t xml:space="preserve">, </w:t>
            </w:r>
          </w:p>
        </w:tc>
      </w:tr>
      <w:tr w:rsidR="00BA7573" w:rsidRPr="00BE1A78" w14:paraId="1D0E0F2B"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4D2B8A" w14:textId="4656BB96" w:rsidR="00BA7573" w:rsidRDefault="00BA7573" w:rsidP="00BA7573">
            <w:pPr>
              <w:snapToGrid w:val="0"/>
              <w:rPr>
                <w:sz w:val="18"/>
                <w:szCs w:val="18"/>
              </w:rPr>
            </w:pPr>
            <w:r>
              <w:rPr>
                <w:sz w:val="18"/>
                <w:szCs w:val="18"/>
              </w:rPr>
              <w:t>2.A-3 (multiple cells)</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EEE99A" w14:textId="1377B12C" w:rsidR="00D12F50" w:rsidRDefault="00570059" w:rsidP="00D12F50">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Ericsson, Samsung, </w:t>
            </w:r>
            <w:r w:rsidR="00F5712F">
              <w:rPr>
                <w:rFonts w:eastAsia="Batang"/>
                <w:sz w:val="18"/>
                <w:szCs w:val="20"/>
                <w:lang w:eastAsia="en-US"/>
              </w:rPr>
              <w:t xml:space="preserve">Qualcomm, </w:t>
            </w:r>
            <w:r w:rsidR="00FF7A03">
              <w:rPr>
                <w:rFonts w:eastAsia="Batang"/>
                <w:sz w:val="18"/>
                <w:szCs w:val="20"/>
                <w:lang w:eastAsia="en-US"/>
              </w:rPr>
              <w:t>MTK, NTT Docomo,</w:t>
            </w:r>
            <w:r w:rsidR="001E568B">
              <w:rPr>
                <w:rFonts w:eastAsia="Batang"/>
                <w:sz w:val="18"/>
                <w:szCs w:val="20"/>
                <w:lang w:eastAsia="en-US"/>
              </w:rPr>
              <w:t xml:space="preserve"> AT&amp;T,</w:t>
            </w:r>
            <w:r w:rsidR="00D12F50">
              <w:rPr>
                <w:rFonts w:eastAsia="Batang"/>
                <w:sz w:val="18"/>
                <w:szCs w:val="20"/>
                <w:lang w:eastAsia="en-US"/>
              </w:rPr>
              <w:t xml:space="preserve"> </w:t>
            </w:r>
            <w:proofErr w:type="spellStart"/>
            <w:r w:rsidR="00D12F50">
              <w:rPr>
                <w:rFonts w:eastAsia="Batang"/>
                <w:sz w:val="18"/>
                <w:szCs w:val="20"/>
                <w:lang w:eastAsia="en-US"/>
              </w:rPr>
              <w:t>Spreadtrum</w:t>
            </w:r>
            <w:proofErr w:type="spellEnd"/>
            <w:r w:rsidR="00D12F50">
              <w:rPr>
                <w:rFonts w:eastAsia="Batang"/>
                <w:sz w:val="18"/>
                <w:szCs w:val="20"/>
                <w:lang w:eastAsia="en-US"/>
              </w:rPr>
              <w:t>, Lenovo/</w:t>
            </w:r>
            <w:proofErr w:type="spellStart"/>
            <w:r w:rsidR="00D12F50">
              <w:rPr>
                <w:rFonts w:eastAsia="Batang"/>
                <w:sz w:val="18"/>
                <w:szCs w:val="20"/>
                <w:lang w:eastAsia="en-US"/>
              </w:rPr>
              <w:t>MotM</w:t>
            </w:r>
            <w:proofErr w:type="spellEnd"/>
            <w:r w:rsidR="00D12F50">
              <w:rPr>
                <w:rFonts w:eastAsia="Batang"/>
                <w:sz w:val="18"/>
                <w:szCs w:val="20"/>
                <w:lang w:eastAsia="en-US"/>
              </w:rPr>
              <w:t xml:space="preserve">, OPPO, Xiaomi, CATT, </w:t>
            </w:r>
            <w:r w:rsidR="00D321AB">
              <w:rPr>
                <w:rFonts w:eastAsia="Batang"/>
                <w:sz w:val="18"/>
                <w:szCs w:val="20"/>
                <w:lang w:eastAsia="en-US"/>
              </w:rPr>
              <w:t>ZTE, CMCC, Sony, Nokia/NSB,</w:t>
            </w:r>
            <w:r w:rsidR="00D12F50">
              <w:rPr>
                <w:rFonts w:eastAsia="Batang"/>
                <w:sz w:val="18"/>
                <w:szCs w:val="20"/>
                <w:lang w:eastAsia="en-US"/>
              </w:rPr>
              <w:t xml:space="preserve"> </w:t>
            </w:r>
            <w:proofErr w:type="spellStart"/>
            <w:r w:rsidR="00263A1B">
              <w:rPr>
                <w:rFonts w:eastAsia="Batang"/>
                <w:sz w:val="18"/>
                <w:szCs w:val="20"/>
                <w:lang w:eastAsia="en-US"/>
              </w:rPr>
              <w:t>Futurewei</w:t>
            </w:r>
            <w:proofErr w:type="spellEnd"/>
            <w:r w:rsidR="00263A1B">
              <w:rPr>
                <w:rFonts w:eastAsia="Batang"/>
                <w:sz w:val="18"/>
                <w:szCs w:val="20"/>
                <w:lang w:eastAsia="en-US"/>
              </w:rPr>
              <w:t xml:space="preserve">, FGI/APT, </w:t>
            </w:r>
          </w:p>
          <w:p w14:paraId="18F65FB1" w14:textId="30126494" w:rsidR="00570059" w:rsidRDefault="00570059" w:rsidP="00570059">
            <w:pPr>
              <w:snapToGrid w:val="0"/>
              <w:jc w:val="both"/>
              <w:rPr>
                <w:rFonts w:eastAsia="Batang"/>
                <w:sz w:val="18"/>
                <w:szCs w:val="20"/>
                <w:lang w:eastAsia="en-US"/>
              </w:rPr>
            </w:pPr>
          </w:p>
          <w:p w14:paraId="548C14FD" w14:textId="5468F592" w:rsidR="00BA7573" w:rsidRPr="00BE1A78" w:rsidRDefault="00570059" w:rsidP="007A4BD4">
            <w:pPr>
              <w:snapToGrid w:val="0"/>
              <w:jc w:val="both"/>
              <w:rPr>
                <w:rFonts w:eastAsia="Batang"/>
                <w:b/>
                <w:sz w:val="18"/>
                <w:szCs w:val="20"/>
                <w:lang w:eastAsia="en-US"/>
              </w:rPr>
            </w:pPr>
            <w:r w:rsidRPr="00BE1A78">
              <w:rPr>
                <w:rFonts w:eastAsia="Batang"/>
                <w:b/>
                <w:sz w:val="18"/>
                <w:szCs w:val="20"/>
                <w:lang w:eastAsia="en-US"/>
              </w:rPr>
              <w:t xml:space="preserve">Not </w:t>
            </w:r>
            <w:proofErr w:type="gramStart"/>
            <w:r w:rsidRPr="00BE1A78">
              <w:rPr>
                <w:rFonts w:eastAsia="Batang"/>
                <w:b/>
                <w:sz w:val="18"/>
                <w:szCs w:val="20"/>
                <w:lang w:eastAsia="en-US"/>
              </w:rPr>
              <w:t>support</w:t>
            </w:r>
            <w:r>
              <w:rPr>
                <w:rFonts w:eastAsia="Batang"/>
                <w:sz w:val="18"/>
                <w:szCs w:val="20"/>
                <w:lang w:eastAsia="en-US"/>
              </w:rPr>
              <w:t>:</w:t>
            </w:r>
            <w:proofErr w:type="gramEnd"/>
            <w:r w:rsidR="00FF7A03">
              <w:rPr>
                <w:rFonts w:eastAsia="Batang"/>
                <w:sz w:val="18"/>
                <w:szCs w:val="20"/>
                <w:lang w:eastAsia="en-US"/>
              </w:rPr>
              <w:t xml:space="preserve"> </w:t>
            </w:r>
            <w:r w:rsidR="007A4BD4">
              <w:rPr>
                <w:rFonts w:eastAsia="Batang"/>
                <w:sz w:val="18"/>
                <w:szCs w:val="20"/>
                <w:lang w:eastAsia="en-US"/>
              </w:rPr>
              <w:t>vivo</w:t>
            </w:r>
          </w:p>
        </w:tc>
      </w:tr>
      <w:tr w:rsidR="00BA7573" w:rsidRPr="00BE1A78" w14:paraId="1516017F"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4666E" w14:textId="6A5F83CF" w:rsidR="00BA7573" w:rsidRDefault="00BA7573" w:rsidP="00BA7573">
            <w:pPr>
              <w:snapToGrid w:val="0"/>
              <w:rPr>
                <w:sz w:val="18"/>
                <w:szCs w:val="18"/>
              </w:rPr>
            </w:pPr>
            <w:r>
              <w:rPr>
                <w:sz w:val="18"/>
                <w:szCs w:val="18"/>
              </w:rPr>
              <w:t>2.A-5 (indirect QCL)</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2F2931" w14:textId="23F25F1C" w:rsidR="00D12F50" w:rsidRDefault="00570059" w:rsidP="00D12F50">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Ericsson, Samsung</w:t>
            </w:r>
            <w:r w:rsidR="00F5712F">
              <w:rPr>
                <w:rFonts w:eastAsia="Batang"/>
                <w:sz w:val="18"/>
                <w:szCs w:val="20"/>
                <w:lang w:eastAsia="en-US"/>
              </w:rPr>
              <w:t>, Qualcomm, Intel, Apple (together with 2.A-1</w:t>
            </w:r>
            <w:r w:rsidR="00A53D9B">
              <w:rPr>
                <w:rFonts w:eastAsia="Batang"/>
                <w:sz w:val="18"/>
                <w:szCs w:val="20"/>
                <w:lang w:eastAsia="en-US"/>
              </w:rPr>
              <w:t>, keep ‘at leas’</w:t>
            </w:r>
            <w:r w:rsidR="00F5712F">
              <w:rPr>
                <w:rFonts w:eastAsia="Batang"/>
                <w:sz w:val="18"/>
                <w:szCs w:val="20"/>
                <w:lang w:eastAsia="en-US"/>
              </w:rPr>
              <w:t>)</w:t>
            </w:r>
            <w:r w:rsidR="00FF7A03">
              <w:rPr>
                <w:rFonts w:eastAsia="Batang"/>
                <w:sz w:val="18"/>
                <w:szCs w:val="20"/>
                <w:lang w:eastAsia="en-US"/>
              </w:rPr>
              <w:t>, MTK</w:t>
            </w:r>
            <w:r w:rsidR="00A53D9B">
              <w:rPr>
                <w:rFonts w:eastAsia="Batang"/>
                <w:sz w:val="18"/>
                <w:szCs w:val="20"/>
                <w:lang w:eastAsia="en-US"/>
              </w:rPr>
              <w:t xml:space="preserve"> (keep ‘at least’)</w:t>
            </w:r>
            <w:r w:rsidR="00FF7A03">
              <w:rPr>
                <w:rFonts w:eastAsia="Batang"/>
                <w:sz w:val="18"/>
                <w:szCs w:val="20"/>
                <w:lang w:eastAsia="en-US"/>
              </w:rPr>
              <w:t>, NTT Docomo,</w:t>
            </w:r>
            <w:r w:rsidR="001E568B">
              <w:rPr>
                <w:rFonts w:eastAsia="Batang"/>
                <w:sz w:val="18"/>
                <w:szCs w:val="20"/>
                <w:lang w:eastAsia="en-US"/>
              </w:rPr>
              <w:t xml:space="preserve"> AT&amp;T,</w:t>
            </w:r>
            <w:r w:rsidR="00D12F50">
              <w:rPr>
                <w:rFonts w:eastAsia="Batang"/>
                <w:sz w:val="18"/>
                <w:szCs w:val="20"/>
                <w:lang w:eastAsia="en-US"/>
              </w:rPr>
              <w:t xml:space="preserve"> </w:t>
            </w:r>
            <w:proofErr w:type="spellStart"/>
            <w:r w:rsidR="00D12F50">
              <w:rPr>
                <w:rFonts w:eastAsia="Batang"/>
                <w:sz w:val="18"/>
                <w:szCs w:val="20"/>
                <w:lang w:eastAsia="en-US"/>
              </w:rPr>
              <w:t>Spreadtrum</w:t>
            </w:r>
            <w:proofErr w:type="spellEnd"/>
            <w:r w:rsidR="00D12F50">
              <w:rPr>
                <w:rFonts w:eastAsia="Batang"/>
                <w:sz w:val="18"/>
                <w:szCs w:val="20"/>
                <w:lang w:eastAsia="en-US"/>
              </w:rPr>
              <w:t>, Lenovo/</w:t>
            </w:r>
            <w:proofErr w:type="spellStart"/>
            <w:r w:rsidR="00D12F50">
              <w:rPr>
                <w:rFonts w:eastAsia="Batang"/>
                <w:sz w:val="18"/>
                <w:szCs w:val="20"/>
                <w:lang w:eastAsia="en-US"/>
              </w:rPr>
              <w:t>MotM</w:t>
            </w:r>
            <w:proofErr w:type="spellEnd"/>
            <w:r w:rsidR="00D12F50">
              <w:rPr>
                <w:rFonts w:eastAsia="Batang"/>
                <w:sz w:val="18"/>
                <w:szCs w:val="20"/>
                <w:lang w:eastAsia="en-US"/>
              </w:rPr>
              <w:t xml:space="preserve">, OPPO, Xiaomi, CATT, </w:t>
            </w:r>
            <w:r w:rsidR="00D321AB">
              <w:rPr>
                <w:rFonts w:eastAsia="Batang"/>
                <w:sz w:val="18"/>
                <w:szCs w:val="20"/>
                <w:lang w:eastAsia="en-US"/>
              </w:rPr>
              <w:t>LG, ZTE, CMCC, Sony, Nokia/NSB,</w:t>
            </w:r>
            <w:r w:rsidR="00D12F50">
              <w:rPr>
                <w:rFonts w:eastAsia="Batang"/>
                <w:sz w:val="18"/>
                <w:szCs w:val="20"/>
                <w:lang w:eastAsia="en-US"/>
              </w:rPr>
              <w:t xml:space="preserve"> </w:t>
            </w:r>
            <w:proofErr w:type="spellStart"/>
            <w:r w:rsidR="00263A1B">
              <w:rPr>
                <w:rFonts w:eastAsia="Batang"/>
                <w:sz w:val="18"/>
                <w:szCs w:val="20"/>
                <w:lang w:eastAsia="en-US"/>
              </w:rPr>
              <w:t>Futurewei</w:t>
            </w:r>
            <w:proofErr w:type="spellEnd"/>
            <w:r w:rsidR="00263A1B">
              <w:rPr>
                <w:rFonts w:eastAsia="Batang"/>
                <w:sz w:val="18"/>
                <w:szCs w:val="20"/>
                <w:lang w:eastAsia="en-US"/>
              </w:rPr>
              <w:t xml:space="preserve">, FGI/APT,  </w:t>
            </w:r>
          </w:p>
          <w:p w14:paraId="2D1A25EF" w14:textId="5158BCA0" w:rsidR="00570059" w:rsidRDefault="00570059" w:rsidP="00570059">
            <w:pPr>
              <w:snapToGrid w:val="0"/>
              <w:jc w:val="both"/>
              <w:rPr>
                <w:rFonts w:eastAsia="Batang"/>
                <w:sz w:val="18"/>
                <w:szCs w:val="20"/>
                <w:lang w:eastAsia="en-US"/>
              </w:rPr>
            </w:pPr>
          </w:p>
          <w:p w14:paraId="5F2E1E95" w14:textId="77777777" w:rsidR="00570059" w:rsidRDefault="00570059" w:rsidP="00570059">
            <w:pPr>
              <w:snapToGrid w:val="0"/>
              <w:jc w:val="both"/>
              <w:rPr>
                <w:rFonts w:eastAsia="Batang"/>
                <w:sz w:val="18"/>
                <w:szCs w:val="20"/>
                <w:lang w:eastAsia="en-US"/>
              </w:rPr>
            </w:pPr>
          </w:p>
          <w:p w14:paraId="661A2BFA" w14:textId="7EF4CD28" w:rsidR="00BA7573" w:rsidRPr="00BE1A78" w:rsidRDefault="00570059" w:rsidP="00570059">
            <w:pPr>
              <w:snapToGrid w:val="0"/>
              <w:jc w:val="both"/>
              <w:rPr>
                <w:rFonts w:eastAsia="Batang"/>
                <w:b/>
                <w:sz w:val="18"/>
                <w:szCs w:val="20"/>
                <w:lang w:eastAsia="en-US"/>
              </w:rPr>
            </w:pPr>
            <w:r w:rsidRPr="00BE1A78">
              <w:rPr>
                <w:rFonts w:eastAsia="Batang"/>
                <w:b/>
                <w:sz w:val="18"/>
                <w:szCs w:val="20"/>
                <w:lang w:eastAsia="en-US"/>
              </w:rPr>
              <w:t xml:space="preserve">Not </w:t>
            </w:r>
            <w:proofErr w:type="gramStart"/>
            <w:r w:rsidRPr="00BE1A78">
              <w:rPr>
                <w:rFonts w:eastAsia="Batang"/>
                <w:b/>
                <w:sz w:val="18"/>
                <w:szCs w:val="20"/>
                <w:lang w:eastAsia="en-US"/>
              </w:rPr>
              <w:t>support</w:t>
            </w:r>
            <w:r>
              <w:rPr>
                <w:rFonts w:eastAsia="Batang"/>
                <w:sz w:val="18"/>
                <w:szCs w:val="20"/>
                <w:lang w:eastAsia="en-US"/>
              </w:rPr>
              <w:t>:</w:t>
            </w:r>
            <w:proofErr w:type="gramEnd"/>
            <w:r w:rsidR="00FF7A03">
              <w:rPr>
                <w:rFonts w:eastAsia="Batang"/>
                <w:sz w:val="18"/>
                <w:szCs w:val="20"/>
                <w:lang w:eastAsia="en-US"/>
              </w:rPr>
              <w:t xml:space="preserve"> vivo</w:t>
            </w:r>
            <w:r w:rsidR="00A53D9B">
              <w:rPr>
                <w:rFonts w:eastAsia="Batang"/>
                <w:sz w:val="18"/>
                <w:szCs w:val="20"/>
                <w:lang w:eastAsia="en-US"/>
              </w:rPr>
              <w:t xml:space="preserve"> (delete ‘at least’)</w:t>
            </w:r>
            <w:r w:rsidR="00FF7A03">
              <w:rPr>
                <w:rFonts w:eastAsia="Batang"/>
                <w:sz w:val="18"/>
                <w:szCs w:val="20"/>
                <w:lang w:eastAsia="en-US"/>
              </w:rPr>
              <w:t xml:space="preserve">, </w:t>
            </w:r>
          </w:p>
        </w:tc>
      </w:tr>
    </w:tbl>
    <w:p w14:paraId="5195976D" w14:textId="64863481" w:rsidR="004F1559" w:rsidRPr="00A83C14" w:rsidRDefault="004F1559" w:rsidP="00EE10DB">
      <w:pPr>
        <w:snapToGrid w:val="0"/>
      </w:pPr>
    </w:p>
    <w:p w14:paraId="36C0E461" w14:textId="50EB5462" w:rsidR="00DE37B1" w:rsidRDefault="00DE37B1" w:rsidP="002E6C53">
      <w:pPr>
        <w:snapToGrid w:val="0"/>
        <w:jc w:val="both"/>
        <w:rPr>
          <w:sz w:val="20"/>
          <w:szCs w:val="20"/>
        </w:rPr>
      </w:pPr>
    </w:p>
    <w:p w14:paraId="2473697D" w14:textId="747E1AA2" w:rsidR="00556468" w:rsidRDefault="00016721" w:rsidP="0080734C">
      <w:pPr>
        <w:snapToGrid w:val="0"/>
        <w:jc w:val="both"/>
        <w:rPr>
          <w:rFonts w:eastAsia="宋体"/>
          <w:sz w:val="20"/>
          <w:szCs w:val="18"/>
        </w:rPr>
      </w:pPr>
      <w:bookmarkStart w:id="9" w:name="_Hlk79743352"/>
      <w:r>
        <w:rPr>
          <w:b/>
          <w:sz w:val="20"/>
          <w:szCs w:val="20"/>
          <w:u w:val="single"/>
        </w:rPr>
        <w:t>Proposal 2.</w:t>
      </w:r>
      <w:r w:rsidR="00855662">
        <w:rPr>
          <w:b/>
          <w:sz w:val="20"/>
          <w:szCs w:val="20"/>
          <w:u w:val="single"/>
        </w:rPr>
        <w:t>A</w:t>
      </w:r>
      <w:r w:rsidR="00556468">
        <w:rPr>
          <w:b/>
          <w:sz w:val="20"/>
          <w:szCs w:val="20"/>
          <w:u w:val="single"/>
        </w:rPr>
        <w:t>.1</w:t>
      </w:r>
      <w:r>
        <w:rPr>
          <w:sz w:val="20"/>
          <w:szCs w:val="20"/>
        </w:rPr>
        <w:t xml:space="preserve">: On Rel.17 beam indication enhancements </w:t>
      </w:r>
      <w:r w:rsidRPr="00A26919">
        <w:rPr>
          <w:color w:val="000000"/>
          <w:sz w:val="20"/>
          <w:szCs w:val="20"/>
        </w:rPr>
        <w:t>for inter-cell</w:t>
      </w:r>
      <w:r w:rsidR="00D36682">
        <w:rPr>
          <w:color w:val="000000"/>
          <w:sz w:val="20"/>
          <w:szCs w:val="20"/>
        </w:rPr>
        <w:t xml:space="preserve"> management</w:t>
      </w:r>
      <w:r>
        <w:rPr>
          <w:sz w:val="20"/>
          <w:szCs w:val="20"/>
        </w:rPr>
        <w:t xml:space="preserve">, </w:t>
      </w:r>
      <w:r w:rsidR="00486C89">
        <w:rPr>
          <w:sz w:val="20"/>
          <w:szCs w:val="20"/>
        </w:rPr>
        <w:t xml:space="preserve">the supported </w:t>
      </w:r>
      <w:r w:rsidR="00486C89" w:rsidRPr="00E8282A">
        <w:rPr>
          <w:rFonts w:eastAsia="宋体"/>
          <w:sz w:val="20"/>
          <w:szCs w:val="18"/>
        </w:rPr>
        <w:t>Rel-17 MAC-CE-based</w:t>
      </w:r>
      <w:r w:rsidR="00486C89">
        <w:rPr>
          <w:rFonts w:eastAsia="宋体"/>
          <w:sz w:val="20"/>
          <w:szCs w:val="18"/>
        </w:rPr>
        <w:t xml:space="preserve"> </w:t>
      </w:r>
      <w:r w:rsidR="00486C89" w:rsidRPr="00E8282A">
        <w:rPr>
          <w:rFonts w:eastAsia="宋体"/>
          <w:sz w:val="20"/>
          <w:szCs w:val="18"/>
        </w:rPr>
        <w:t>and/or DCI-based beam indication (at least using DCI formats 1_1/1_2 with and without DL assignment including the associated MAC-CE-based TCI state activation)</w:t>
      </w:r>
      <w:r w:rsidR="0080734C">
        <w:rPr>
          <w:rFonts w:eastAsia="宋体"/>
          <w:sz w:val="20"/>
          <w:szCs w:val="18"/>
        </w:rPr>
        <w:t xml:space="preserve"> applies to:</w:t>
      </w:r>
    </w:p>
    <w:p w14:paraId="6D197D90" w14:textId="23960E95" w:rsidR="00B71636" w:rsidRPr="001F0508" w:rsidRDefault="00B71636" w:rsidP="00B71636">
      <w:pPr>
        <w:pStyle w:val="ListParagraph"/>
        <w:numPr>
          <w:ilvl w:val="0"/>
          <w:numId w:val="29"/>
        </w:numPr>
        <w:snapToGrid w:val="0"/>
        <w:spacing w:after="0" w:line="240" w:lineRule="auto"/>
        <w:jc w:val="both"/>
        <w:rPr>
          <w:sz w:val="20"/>
          <w:szCs w:val="20"/>
        </w:rPr>
      </w:pPr>
      <w:r>
        <w:rPr>
          <w:sz w:val="20"/>
          <w:szCs w:val="18"/>
        </w:rPr>
        <w:t>The same channels as for intra-cell beam management configured to the same cell</w:t>
      </w:r>
    </w:p>
    <w:p w14:paraId="4E600B7A" w14:textId="0C5A03D2" w:rsidR="00556468" w:rsidRDefault="00556468" w:rsidP="0080734C">
      <w:pPr>
        <w:snapToGrid w:val="0"/>
        <w:jc w:val="both"/>
        <w:rPr>
          <w:sz w:val="20"/>
          <w:szCs w:val="20"/>
        </w:rPr>
      </w:pPr>
    </w:p>
    <w:p w14:paraId="7B221F21" w14:textId="671134AA" w:rsidR="00556468" w:rsidRDefault="00556468" w:rsidP="00F426E7">
      <w:pPr>
        <w:snapToGrid w:val="0"/>
        <w:jc w:val="both"/>
        <w:rPr>
          <w:sz w:val="20"/>
          <w:szCs w:val="20"/>
        </w:rPr>
      </w:pPr>
    </w:p>
    <w:p w14:paraId="173E981D" w14:textId="24D0B708" w:rsidR="00556468" w:rsidRDefault="00556468" w:rsidP="00F426E7">
      <w:pPr>
        <w:snapToGrid w:val="0"/>
        <w:jc w:val="both"/>
        <w:rPr>
          <w:rFonts w:eastAsia="宋体"/>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宋体"/>
          <w:sz w:val="20"/>
          <w:szCs w:val="18"/>
        </w:rPr>
        <w:t>Rel-17 MAC-CE-based</w:t>
      </w:r>
      <w:r w:rsidR="00486C89">
        <w:rPr>
          <w:rFonts w:eastAsia="宋体"/>
          <w:sz w:val="20"/>
          <w:szCs w:val="18"/>
        </w:rPr>
        <w:t xml:space="preserve"> </w:t>
      </w:r>
      <w:r w:rsidR="00486C89" w:rsidRPr="00E8282A">
        <w:rPr>
          <w:rFonts w:eastAsia="宋体"/>
          <w:sz w:val="20"/>
          <w:szCs w:val="18"/>
        </w:rPr>
        <w:t>and/or DCI-based beam indication (at least using DCI formats 1_1/1_2 with and without DL assignment including the associated MAC-CE-based TCI state activation)</w:t>
      </w:r>
      <w:r w:rsidR="00486C89">
        <w:rPr>
          <w:rFonts w:eastAsia="宋体"/>
          <w:sz w:val="20"/>
          <w:szCs w:val="18"/>
        </w:rPr>
        <w:t>:</w:t>
      </w:r>
    </w:p>
    <w:p w14:paraId="776D5EEA" w14:textId="54491DF1" w:rsidR="00486C89" w:rsidRPr="001E568B" w:rsidRDefault="00D779DB" w:rsidP="00BC31E6">
      <w:pPr>
        <w:pStyle w:val="ListParagraph"/>
        <w:numPr>
          <w:ilvl w:val="0"/>
          <w:numId w:val="27"/>
        </w:numPr>
        <w:snapToGrid w:val="0"/>
        <w:spacing w:after="0" w:line="240" w:lineRule="auto"/>
        <w:jc w:val="both"/>
        <w:rPr>
          <w:sz w:val="20"/>
          <w:szCs w:val="20"/>
        </w:rPr>
      </w:pPr>
      <w:r>
        <w:rPr>
          <w:sz w:val="20"/>
          <w:szCs w:val="18"/>
        </w:rPr>
        <w:t xml:space="preserve">Support a UE feature on how many cells </w:t>
      </w:r>
      <w:r w:rsidR="0030174A">
        <w:rPr>
          <w:sz w:val="20"/>
          <w:szCs w:val="18"/>
        </w:rPr>
        <w:t xml:space="preserve">(including the serving cell) </w:t>
      </w:r>
      <w:r>
        <w:rPr>
          <w:sz w:val="20"/>
          <w:szCs w:val="18"/>
        </w:rPr>
        <w:t>can be associated with the activated TCI states, where the list of candidate values includes 1</w:t>
      </w:r>
      <w:r w:rsidR="0030174A">
        <w:rPr>
          <w:sz w:val="20"/>
          <w:szCs w:val="18"/>
        </w:rPr>
        <w:t xml:space="preserve"> </w:t>
      </w:r>
    </w:p>
    <w:p w14:paraId="140E7BE6" w14:textId="0D0B39AD" w:rsidR="001E568B" w:rsidRPr="001E568B" w:rsidRDefault="00210A5E" w:rsidP="00BC31E6">
      <w:pPr>
        <w:pStyle w:val="ListParagraph"/>
        <w:numPr>
          <w:ilvl w:val="0"/>
          <w:numId w:val="27"/>
        </w:numPr>
        <w:snapToGrid w:val="0"/>
        <w:spacing w:after="0" w:line="240" w:lineRule="auto"/>
        <w:jc w:val="both"/>
        <w:rPr>
          <w:color w:val="FF0000"/>
          <w:sz w:val="16"/>
          <w:szCs w:val="20"/>
        </w:rPr>
      </w:pPr>
      <w:r>
        <w:rPr>
          <w:color w:val="FF0000"/>
          <w:sz w:val="20"/>
        </w:rPr>
        <w:t>Note: If UE reporting</w:t>
      </w:r>
      <w:r w:rsidR="001E568B" w:rsidRPr="001E568B">
        <w:rPr>
          <w:color w:val="FF0000"/>
          <w:sz w:val="20"/>
        </w:rPr>
        <w:t xml:space="preserve"> support</w:t>
      </w:r>
      <w:r>
        <w:rPr>
          <w:color w:val="FF0000"/>
          <w:sz w:val="20"/>
        </w:rPr>
        <w:t>s</w:t>
      </w:r>
      <w:r w:rsidR="001E568B" w:rsidRPr="001E568B">
        <w:rPr>
          <w:color w:val="FF0000"/>
          <w:sz w:val="20"/>
        </w:rPr>
        <w:t xml:space="preserve"> </w:t>
      </w:r>
      <w:r>
        <w:rPr>
          <w:color w:val="FF0000"/>
          <w:sz w:val="20"/>
        </w:rPr>
        <w:t xml:space="preserve">one physical cell ID, the NW </w:t>
      </w:r>
      <w:r w:rsidR="001E568B" w:rsidRPr="001E568B">
        <w:rPr>
          <w:color w:val="FF0000"/>
          <w:sz w:val="20"/>
        </w:rPr>
        <w:t xml:space="preserve">can activate TCI states </w:t>
      </w:r>
      <w:r>
        <w:rPr>
          <w:color w:val="FF0000"/>
          <w:sz w:val="20"/>
        </w:rPr>
        <w:t xml:space="preserve">associated with either </w:t>
      </w:r>
      <w:r w:rsidR="001E568B" w:rsidRPr="001E568B">
        <w:rPr>
          <w:color w:val="FF0000"/>
          <w:sz w:val="20"/>
        </w:rPr>
        <w:t>a ser</w:t>
      </w:r>
      <w:r>
        <w:rPr>
          <w:color w:val="FF0000"/>
          <w:sz w:val="20"/>
        </w:rPr>
        <w:t>ving cell or a non-serving cell</w:t>
      </w:r>
      <w:r w:rsidR="001E568B" w:rsidRPr="001E568B">
        <w:rPr>
          <w:color w:val="FF0000"/>
          <w:sz w:val="20"/>
        </w:rPr>
        <w:t> </w:t>
      </w:r>
    </w:p>
    <w:p w14:paraId="1A1E4B61" w14:textId="575E5C23" w:rsidR="00556468" w:rsidRDefault="00556468" w:rsidP="00F426E7">
      <w:pPr>
        <w:snapToGrid w:val="0"/>
        <w:jc w:val="both"/>
        <w:rPr>
          <w:sz w:val="20"/>
          <w:szCs w:val="20"/>
        </w:rPr>
      </w:pPr>
    </w:p>
    <w:p w14:paraId="54F2CE46" w14:textId="760A833F" w:rsidR="00556468" w:rsidRDefault="00556468" w:rsidP="00D36682">
      <w:pPr>
        <w:snapToGrid w:val="0"/>
        <w:jc w:val="both"/>
        <w:rPr>
          <w:sz w:val="20"/>
          <w:szCs w:val="20"/>
        </w:rPr>
      </w:pPr>
    </w:p>
    <w:p w14:paraId="5AE48F0D" w14:textId="4051A410" w:rsidR="00A2696A" w:rsidRPr="00A2696A" w:rsidRDefault="00556468" w:rsidP="00A2696A">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management, </w:t>
      </w:r>
      <w:r w:rsidR="00A2696A" w:rsidRPr="00A2696A">
        <w:rPr>
          <w:rFonts w:eastAsia="宋体"/>
          <w:sz w:val="20"/>
          <w:szCs w:val="18"/>
        </w:rPr>
        <w:t xml:space="preserve">SSB associated with a physical cell ID different from that of the serving cell is used as an indirect QCL reference </w:t>
      </w:r>
      <w:r w:rsidR="0030174A" w:rsidRPr="00F5712F">
        <w:rPr>
          <w:rFonts w:eastAsia="宋体"/>
          <w:color w:val="FF0000"/>
          <w:sz w:val="20"/>
          <w:szCs w:val="18"/>
        </w:rPr>
        <w:t xml:space="preserve">at least </w:t>
      </w:r>
      <w:r w:rsidR="00A2696A" w:rsidRPr="00A2696A">
        <w:rPr>
          <w:rFonts w:eastAsia="宋体"/>
          <w:sz w:val="20"/>
          <w:szCs w:val="18"/>
        </w:rPr>
        <w:t>for UE-dedicated PDSCH and UE-dedicated PDCCH</w:t>
      </w:r>
      <w:r w:rsidR="00A2696A" w:rsidRPr="00A2696A">
        <w:rPr>
          <w:rFonts w:eastAsia="宋体"/>
          <w:strike/>
          <w:sz w:val="20"/>
          <w:szCs w:val="18"/>
        </w:rPr>
        <w:t xml:space="preserve"> </w:t>
      </w:r>
    </w:p>
    <w:p w14:paraId="0D50D0E0" w14:textId="517ABFC6" w:rsidR="00A2696A" w:rsidRPr="00A2696A" w:rsidRDefault="00A2696A" w:rsidP="00BC31E6">
      <w:pPr>
        <w:numPr>
          <w:ilvl w:val="0"/>
          <w:numId w:val="9"/>
        </w:numPr>
        <w:snapToGrid w:val="0"/>
        <w:jc w:val="both"/>
        <w:rPr>
          <w:rFonts w:eastAsia="宋体"/>
          <w:sz w:val="20"/>
          <w:szCs w:val="18"/>
        </w:rPr>
      </w:pPr>
      <w:r w:rsidRPr="00A2696A">
        <w:rPr>
          <w:rFonts w:eastAsia="宋体"/>
          <w:sz w:val="20"/>
          <w:szCs w:val="18"/>
        </w:rPr>
        <w:t>Note: When RS X is an indirect QCL reference of a target channel, there exists at least one other source signal on the QCL chain between RS X and the target chann</w:t>
      </w:r>
      <w:r w:rsidRPr="00D2435F">
        <w:rPr>
          <w:rFonts w:eastAsia="宋体"/>
          <w:sz w:val="20"/>
          <w:szCs w:val="20"/>
        </w:rPr>
        <w:t>el</w:t>
      </w:r>
      <w:r w:rsidR="00D2435F" w:rsidRPr="00D2435F">
        <w:rPr>
          <w:rFonts w:eastAsia="宋体"/>
          <w:sz w:val="20"/>
          <w:szCs w:val="20"/>
        </w:rPr>
        <w:t xml:space="preserve">. Here, </w:t>
      </w:r>
      <w:r w:rsidR="00D2435F" w:rsidRPr="00D2435F">
        <w:rPr>
          <w:sz w:val="20"/>
          <w:szCs w:val="20"/>
        </w:rPr>
        <w:t>Rel-15/16 QCL rule is reused by replacing SSB with SSB associated with a physical cell ID different from that of the serving cell</w:t>
      </w:r>
    </w:p>
    <w:bookmarkEnd w:id="9"/>
    <w:p w14:paraId="356636B3" w14:textId="5D4E5B32" w:rsidR="00C71891" w:rsidRPr="009C51E6" w:rsidRDefault="00C71891" w:rsidP="009C51E6">
      <w:pPr>
        <w:snapToGrid w:val="0"/>
        <w:jc w:val="both"/>
        <w:rPr>
          <w:sz w:val="20"/>
          <w:szCs w:val="20"/>
        </w:rPr>
      </w:pPr>
    </w:p>
    <w:p w14:paraId="7D1DAFA2" w14:textId="39B4D340" w:rsidR="00C71891" w:rsidRDefault="00C71891" w:rsidP="002E6C53">
      <w:pPr>
        <w:snapToGrid w:val="0"/>
        <w:jc w:val="both"/>
        <w:rPr>
          <w:sz w:val="20"/>
          <w:szCs w:val="20"/>
        </w:rPr>
      </w:pPr>
    </w:p>
    <w:p w14:paraId="7816DDBE" w14:textId="329F8644" w:rsidR="007C6EDA" w:rsidRDefault="007C6EDA" w:rsidP="002E6C53">
      <w:pPr>
        <w:snapToGrid w:val="0"/>
        <w:jc w:val="both"/>
        <w:rPr>
          <w:sz w:val="20"/>
          <w:szCs w:val="20"/>
        </w:rPr>
      </w:pPr>
    </w:p>
    <w:p w14:paraId="21061E5A" w14:textId="36978826" w:rsidR="00DE37B1" w:rsidRDefault="00AE70DD">
      <w:pPr>
        <w:pStyle w:val="Caption"/>
        <w:jc w:val="center"/>
      </w:pPr>
      <w:r>
        <w:t>Table 4</w:t>
      </w:r>
      <w:r w:rsidR="00D75400">
        <w:t xml:space="preserve"> Additional inputs: issue 2</w:t>
      </w:r>
    </w:p>
    <w:tbl>
      <w:tblPr>
        <w:tblW w:w="9985" w:type="dxa"/>
        <w:tblCellMar>
          <w:left w:w="10" w:type="dxa"/>
          <w:right w:w="10" w:type="dxa"/>
        </w:tblCellMar>
        <w:tblLook w:val="04A0" w:firstRow="1" w:lastRow="0" w:firstColumn="1" w:lastColumn="0" w:noHBand="0" w:noVBand="1"/>
      </w:tblPr>
      <w:tblGrid>
        <w:gridCol w:w="1435"/>
        <w:gridCol w:w="8550"/>
      </w:tblGrid>
      <w:tr w:rsidR="00DE37B1" w14:paraId="6B708C14"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2E6C30" w14:paraId="6009916E"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0E50E228" w:rsidR="002E6C30" w:rsidRDefault="00AE70DD" w:rsidP="002E6C30">
            <w:pPr>
              <w:snapToGrid w:val="0"/>
              <w:rPr>
                <w:rFonts w:eastAsia="等线"/>
                <w:sz w:val="18"/>
                <w:szCs w:val="18"/>
                <w:lang w:eastAsia="zh-CN"/>
              </w:rPr>
            </w:pPr>
            <w:r>
              <w:rPr>
                <w:rFonts w:eastAsia="等线"/>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E7BC9D" w14:textId="77777777" w:rsidR="00A95248" w:rsidRPr="00DE6E49" w:rsidRDefault="00A95248" w:rsidP="00A95248">
            <w:pPr>
              <w:snapToGrid w:val="0"/>
              <w:rPr>
                <w:rFonts w:eastAsia="等线"/>
                <w:b/>
                <w:color w:val="3333FF"/>
                <w:sz w:val="18"/>
                <w:szCs w:val="18"/>
                <w:lang w:eastAsia="zh-CN"/>
              </w:rPr>
            </w:pPr>
            <w:r w:rsidRPr="00DE6E49">
              <w:rPr>
                <w:rFonts w:eastAsia="等线"/>
                <w:b/>
                <w:color w:val="3333FF"/>
                <w:sz w:val="18"/>
                <w:szCs w:val="18"/>
                <w:lang w:eastAsia="zh-CN"/>
              </w:rPr>
              <w:t>1) Check and update Table 1 if needed</w:t>
            </w:r>
          </w:p>
          <w:p w14:paraId="3F3BBDF5" w14:textId="77777777" w:rsidR="00A95248" w:rsidRPr="00DE6E49" w:rsidRDefault="00A95248" w:rsidP="00A95248">
            <w:pPr>
              <w:snapToGrid w:val="0"/>
              <w:rPr>
                <w:rFonts w:eastAsia="等线"/>
                <w:b/>
                <w:color w:val="3333FF"/>
                <w:sz w:val="18"/>
                <w:szCs w:val="18"/>
                <w:lang w:eastAsia="zh-CN"/>
              </w:rPr>
            </w:pPr>
            <w:r w:rsidRPr="00DE6E49">
              <w:rPr>
                <w:rFonts w:eastAsia="等线"/>
                <w:b/>
                <w:color w:val="3333FF"/>
                <w:sz w:val="18"/>
                <w:szCs w:val="18"/>
                <w:lang w:eastAsia="zh-CN"/>
              </w:rPr>
              <w:t>2) Share your inputs on the above FL proposals. In particular:</w:t>
            </w:r>
          </w:p>
          <w:p w14:paraId="71F341A2" w14:textId="47E17B2F" w:rsidR="00A95248" w:rsidRPr="00DE6E49" w:rsidRDefault="00A95248" w:rsidP="00A95248">
            <w:pPr>
              <w:pStyle w:val="ListParagraph"/>
              <w:numPr>
                <w:ilvl w:val="0"/>
                <w:numId w:val="42"/>
              </w:numPr>
              <w:snapToGrid w:val="0"/>
              <w:spacing w:after="0" w:line="240" w:lineRule="auto"/>
              <w:rPr>
                <w:rFonts w:eastAsia="等线"/>
                <w:b/>
                <w:color w:val="3333FF"/>
                <w:sz w:val="18"/>
                <w:szCs w:val="18"/>
                <w:lang w:eastAsia="zh-CN"/>
              </w:rPr>
            </w:pPr>
            <w:r>
              <w:rPr>
                <w:rFonts w:eastAsia="等线"/>
                <w:b/>
                <w:color w:val="3333FF"/>
                <w:sz w:val="18"/>
                <w:szCs w:val="18"/>
                <w:lang w:eastAsia="zh-CN"/>
              </w:rPr>
              <w:t>2.A-1</w:t>
            </w:r>
            <w:r w:rsidRPr="00DE6E49">
              <w:rPr>
                <w:rFonts w:eastAsia="等线"/>
                <w:b/>
                <w:color w:val="3333FF"/>
                <w:sz w:val="18"/>
                <w:szCs w:val="18"/>
                <w:lang w:eastAsia="zh-CN"/>
              </w:rPr>
              <w:t>:</w:t>
            </w:r>
            <w:r>
              <w:rPr>
                <w:rFonts w:eastAsia="等线"/>
                <w:b/>
                <w:color w:val="3333FF"/>
                <w:sz w:val="18"/>
                <w:szCs w:val="18"/>
                <w:lang w:eastAsia="zh-CN"/>
              </w:rPr>
              <w:t xml:space="preserve"> please respond to Huawei’s and </w:t>
            </w:r>
            <w:proofErr w:type="spellStart"/>
            <w:r>
              <w:rPr>
                <w:rFonts w:eastAsia="等线"/>
                <w:b/>
                <w:color w:val="3333FF"/>
                <w:sz w:val="18"/>
                <w:szCs w:val="18"/>
                <w:lang w:eastAsia="zh-CN"/>
              </w:rPr>
              <w:t>vivo’s</w:t>
            </w:r>
            <w:proofErr w:type="spellEnd"/>
            <w:r>
              <w:rPr>
                <w:rFonts w:eastAsia="等线"/>
                <w:b/>
                <w:color w:val="3333FF"/>
                <w:sz w:val="18"/>
                <w:szCs w:val="18"/>
                <w:lang w:eastAsia="zh-CN"/>
              </w:rPr>
              <w:t xml:space="preserve"> comments</w:t>
            </w:r>
          </w:p>
          <w:p w14:paraId="1B3A5985" w14:textId="18E49C2C" w:rsidR="00A95248" w:rsidRDefault="00A95248" w:rsidP="00A95248">
            <w:pPr>
              <w:pStyle w:val="ListParagraph"/>
              <w:numPr>
                <w:ilvl w:val="0"/>
                <w:numId w:val="42"/>
              </w:numPr>
              <w:snapToGrid w:val="0"/>
              <w:spacing w:after="0" w:line="240" w:lineRule="auto"/>
              <w:rPr>
                <w:rFonts w:eastAsia="等线"/>
                <w:b/>
                <w:color w:val="3333FF"/>
                <w:sz w:val="18"/>
                <w:szCs w:val="18"/>
                <w:lang w:eastAsia="zh-CN"/>
              </w:rPr>
            </w:pPr>
            <w:r>
              <w:rPr>
                <w:rFonts w:eastAsia="等线"/>
                <w:b/>
                <w:color w:val="3333FF"/>
                <w:sz w:val="18"/>
                <w:szCs w:val="18"/>
                <w:lang w:eastAsia="zh-CN"/>
              </w:rPr>
              <w:t>2.A-3</w:t>
            </w:r>
            <w:r w:rsidRPr="00DE6E49">
              <w:rPr>
                <w:rFonts w:eastAsia="等线"/>
                <w:b/>
                <w:color w:val="3333FF"/>
                <w:sz w:val="18"/>
                <w:szCs w:val="18"/>
                <w:lang w:eastAsia="zh-CN"/>
              </w:rPr>
              <w:t>:</w:t>
            </w:r>
            <w:r>
              <w:rPr>
                <w:rFonts w:eastAsia="等线"/>
                <w:b/>
                <w:color w:val="3333FF"/>
                <w:sz w:val="18"/>
                <w:szCs w:val="18"/>
                <w:lang w:eastAsia="zh-CN"/>
              </w:rPr>
              <w:t xml:space="preserve"> previous version was used with Docomo’s note</w:t>
            </w:r>
          </w:p>
          <w:p w14:paraId="3903C0D6" w14:textId="12B36BF0" w:rsidR="00F426E7" w:rsidRPr="00A95248" w:rsidRDefault="00A95248" w:rsidP="00A95248">
            <w:pPr>
              <w:pStyle w:val="ListParagraph"/>
              <w:numPr>
                <w:ilvl w:val="0"/>
                <w:numId w:val="42"/>
              </w:numPr>
              <w:snapToGrid w:val="0"/>
              <w:spacing w:after="0" w:line="240" w:lineRule="auto"/>
              <w:rPr>
                <w:rFonts w:eastAsia="等线"/>
                <w:b/>
                <w:color w:val="3333FF"/>
                <w:sz w:val="18"/>
                <w:szCs w:val="18"/>
                <w:lang w:eastAsia="zh-CN"/>
              </w:rPr>
            </w:pPr>
            <w:r>
              <w:rPr>
                <w:rFonts w:eastAsia="等线"/>
                <w:b/>
                <w:color w:val="3333FF"/>
                <w:sz w:val="18"/>
                <w:szCs w:val="18"/>
                <w:lang w:eastAsia="zh-CN"/>
              </w:rPr>
              <w:t>2.A-5</w:t>
            </w:r>
            <w:r w:rsidRPr="00A95248">
              <w:rPr>
                <w:rFonts w:eastAsia="等线"/>
                <w:b/>
                <w:color w:val="3333FF"/>
                <w:sz w:val="18"/>
                <w:szCs w:val="18"/>
                <w:lang w:eastAsia="zh-CN"/>
              </w:rPr>
              <w:t xml:space="preserve">: </w:t>
            </w:r>
            <w:r>
              <w:rPr>
                <w:rFonts w:eastAsia="等线"/>
                <w:b/>
                <w:color w:val="3333FF"/>
                <w:sz w:val="18"/>
                <w:szCs w:val="18"/>
                <w:lang w:eastAsia="zh-CN"/>
              </w:rPr>
              <w:t>previous version was used (‘at least’ is kept)</w:t>
            </w:r>
          </w:p>
        </w:tc>
      </w:tr>
      <w:tr w:rsidR="000762F9" w:rsidRPr="00E90D32" w14:paraId="2E823C66"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9FC0F8" w14:textId="6DAA3D69" w:rsidR="000762F9" w:rsidRDefault="000762F9" w:rsidP="000762F9">
            <w:pPr>
              <w:snapToGrid w:val="0"/>
              <w:rPr>
                <w:rFonts w:eastAsia="Yu Mincho"/>
                <w:sz w:val="18"/>
                <w:szCs w:val="18"/>
                <w:lang w:eastAsia="zh-CN"/>
              </w:rPr>
            </w:pPr>
            <w:r w:rsidRPr="00951C88">
              <w:rPr>
                <w:rFonts w:eastAsia="宋体" w:hint="eastAsia"/>
                <w:sz w:val="18"/>
                <w:szCs w:val="18"/>
                <w:lang w:eastAsia="zh-CN"/>
              </w:rPr>
              <w:t>v</w:t>
            </w:r>
            <w:r w:rsidRPr="00951C88">
              <w:rPr>
                <w:rFonts w:eastAsia="宋体"/>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ABAF4A" w14:textId="77777777" w:rsidR="000762F9" w:rsidRDefault="000762F9" w:rsidP="000762F9">
            <w:pPr>
              <w:snapToGrid w:val="0"/>
              <w:jc w:val="both"/>
              <w:rPr>
                <w:rFonts w:eastAsia="宋体"/>
                <w:sz w:val="18"/>
                <w:szCs w:val="18"/>
                <w:lang w:eastAsia="zh-CN"/>
              </w:rPr>
            </w:pPr>
            <w:r>
              <w:rPr>
                <w:rFonts w:eastAsia="宋体" w:hint="eastAsia"/>
                <w:sz w:val="18"/>
                <w:szCs w:val="18"/>
                <w:lang w:eastAsia="zh-CN"/>
              </w:rPr>
              <w:t>Q</w:t>
            </w:r>
            <w:r>
              <w:rPr>
                <w:rFonts w:eastAsia="宋体"/>
                <w:sz w:val="18"/>
                <w:szCs w:val="18"/>
                <w:lang w:eastAsia="zh-CN"/>
              </w:rPr>
              <w:t>uestion: What are companies understanding with RAN2’s a</w:t>
            </w:r>
            <w:r w:rsidRPr="00885974">
              <w:rPr>
                <w:rFonts w:eastAsia="宋体"/>
                <w:sz w:val="18"/>
                <w:szCs w:val="18"/>
                <w:lang w:eastAsia="zh-CN"/>
              </w:rPr>
              <w:t>greement: “</w:t>
            </w:r>
            <w:r w:rsidRPr="00885974">
              <w:rPr>
                <w:sz w:val="18"/>
                <w:szCs w:val="18"/>
                <w:highlight w:val="yellow"/>
                <w:lang w:eastAsia="zh-CN"/>
              </w:rPr>
              <w:t>UE receives and transmits using UE-dedicated channel on TRP with different PCI</w:t>
            </w:r>
            <w:r w:rsidRPr="00885974">
              <w:rPr>
                <w:sz w:val="18"/>
                <w:szCs w:val="18"/>
                <w:lang w:eastAsia="zh-CN"/>
              </w:rPr>
              <w:t>” and “</w:t>
            </w:r>
            <w:r w:rsidRPr="00885974">
              <w:rPr>
                <w:sz w:val="18"/>
                <w:szCs w:val="18"/>
                <w:highlight w:val="yellow"/>
                <w:lang w:eastAsia="zh-CN"/>
              </w:rPr>
              <w:t>UE should use common channels BCCH PCH etc. from the serving cell (as in legacy)</w:t>
            </w:r>
            <w:r w:rsidRPr="00885974">
              <w:rPr>
                <w:sz w:val="18"/>
                <w:szCs w:val="18"/>
                <w:lang w:eastAsia="zh-CN"/>
              </w:rPr>
              <w:t>”</w:t>
            </w:r>
            <w:r>
              <w:rPr>
                <w:sz w:val="18"/>
                <w:szCs w:val="18"/>
                <w:lang w:eastAsia="zh-CN"/>
              </w:rPr>
              <w:t>?</w:t>
            </w:r>
          </w:p>
          <w:p w14:paraId="3B706A66" w14:textId="77777777" w:rsidR="000762F9" w:rsidRPr="00885974" w:rsidRDefault="000762F9" w:rsidP="000762F9">
            <w:pPr>
              <w:pStyle w:val="Agreement"/>
              <w:pBdr>
                <w:top w:val="single" w:sz="4" w:space="1" w:color="auto"/>
                <w:left w:val="single" w:sz="4" w:space="4" w:color="auto"/>
                <w:bottom w:val="single" w:sz="4" w:space="1" w:color="auto"/>
                <w:right w:val="single" w:sz="4" w:space="4" w:color="auto"/>
              </w:pBdr>
              <w:rPr>
                <w:rFonts w:ascii="Times New Roman" w:hAnsi="Times New Roman" w:cs="Times New Roman"/>
                <w:b w:val="0"/>
                <w:bCs/>
                <w:lang w:eastAsia="ko-KR"/>
              </w:rPr>
            </w:pPr>
            <w:r w:rsidRPr="00885974">
              <w:rPr>
                <w:rFonts w:ascii="Times New Roman" w:hAnsi="Times New Roman" w:cs="Times New Roman"/>
                <w:b w:val="0"/>
                <w:bCs/>
                <w:lang w:val="en-US" w:eastAsia="ko-KR"/>
              </w:rPr>
              <w:lastRenderedPageBreak/>
              <w:t>RAN2 confirm the simplified procedures on the inter-cell multi-TRP-like model as a baseline RAN2 understanding:</w:t>
            </w:r>
          </w:p>
          <w:p w14:paraId="62AE8D97"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Scenario 1: Inter-cell multi-TRP-like model </w:t>
            </w:r>
          </w:p>
          <w:p w14:paraId="5D7ABF1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1. UE receives from serving cell, configuration of SSBs of the TRP with different PCI for beam measurement, and configurations needed to use radio resources for data transmission/reception </w:t>
            </w:r>
            <w:proofErr w:type="spellStart"/>
            <w:r w:rsidRPr="00885974">
              <w:rPr>
                <w:rFonts w:ascii="Times New Roman" w:hAnsi="Times New Roman" w:cs="Times New Roman"/>
                <w:b w:val="0"/>
                <w:bCs/>
                <w:lang w:eastAsia="zh-CN"/>
              </w:rPr>
              <w:t>incl</w:t>
            </w:r>
            <w:proofErr w:type="spellEnd"/>
            <w:r w:rsidRPr="00885974">
              <w:rPr>
                <w:rFonts w:ascii="Times New Roman" w:hAnsi="Times New Roman" w:cs="Times New Roman"/>
                <w:b w:val="0"/>
                <w:bCs/>
                <w:lang w:eastAsia="zh-CN"/>
              </w:rPr>
              <w:t xml:space="preserve"> resources for different PCI. </w:t>
            </w:r>
          </w:p>
          <w:p w14:paraId="490171AE"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2. UE performs beam measurement for the TRP with different PCI and report it to serving cell.</w:t>
            </w:r>
          </w:p>
          <w:p w14:paraId="5772ED03"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3. Based on the above reports, TCI state(s) associated to the TRP with different PCI is activated from the serving cell (by L1/L2 </w:t>
            </w:r>
            <w:proofErr w:type="spellStart"/>
            <w:r w:rsidRPr="00885974">
              <w:rPr>
                <w:rFonts w:ascii="Times New Roman" w:hAnsi="Times New Roman" w:cs="Times New Roman"/>
                <w:b w:val="0"/>
                <w:bCs/>
                <w:lang w:eastAsia="zh-CN"/>
              </w:rPr>
              <w:t>signaling</w:t>
            </w:r>
            <w:proofErr w:type="spellEnd"/>
            <w:r w:rsidRPr="00885974">
              <w:rPr>
                <w:rFonts w:ascii="Times New Roman" w:hAnsi="Times New Roman" w:cs="Times New Roman"/>
                <w:b w:val="0"/>
                <w:bCs/>
                <w:lang w:eastAsia="zh-CN"/>
              </w:rPr>
              <w:t xml:space="preserve">). </w:t>
            </w:r>
          </w:p>
          <w:p w14:paraId="6EFB6CE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r>
            <w:r w:rsidRPr="00885974">
              <w:rPr>
                <w:rFonts w:ascii="Times New Roman" w:hAnsi="Times New Roman" w:cs="Times New Roman"/>
                <w:b w:val="0"/>
                <w:bCs/>
                <w:highlight w:val="yellow"/>
                <w:lang w:eastAsia="zh-CN"/>
              </w:rPr>
              <w:t>4. UE receives and transmits using UE-dedicated channel on TRP with different PCI.</w:t>
            </w:r>
            <w:r w:rsidRPr="00885974">
              <w:rPr>
                <w:rFonts w:ascii="Times New Roman" w:hAnsi="Times New Roman" w:cs="Times New Roman"/>
                <w:b w:val="0"/>
                <w:bCs/>
                <w:lang w:eastAsia="zh-CN"/>
              </w:rPr>
              <w:t xml:space="preserve"> </w:t>
            </w:r>
          </w:p>
          <w:p w14:paraId="3E8D811B"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eastAsia="等线" w:hAnsi="Times New Roman" w:cs="Times New Roman"/>
                <w:b w:val="0"/>
                <w:bCs/>
                <w:lang w:eastAsia="zh-CN"/>
              </w:rPr>
            </w:pPr>
            <w:r w:rsidRPr="00885974">
              <w:rPr>
                <w:rFonts w:ascii="Times New Roman" w:hAnsi="Times New Roman" w:cs="Times New Roman"/>
                <w:b w:val="0"/>
                <w:bCs/>
                <w:lang w:eastAsia="zh-CN"/>
              </w:rPr>
              <w:tab/>
              <w:t xml:space="preserve">5. UE should be in coverage of a serving cell always, also for multi-TRP case, </w:t>
            </w:r>
            <w:r w:rsidRPr="00885974">
              <w:rPr>
                <w:rFonts w:ascii="Times New Roman" w:hAnsi="Times New Roman" w:cs="Times New Roman"/>
                <w:b w:val="0"/>
                <w:bCs/>
                <w:highlight w:val="yellow"/>
                <w:lang w:eastAsia="zh-CN"/>
              </w:rPr>
              <w:t>e.g. UE should use common channels BCCH PCH etc. from the serving cell (as in legacy).</w:t>
            </w:r>
          </w:p>
          <w:p w14:paraId="559EC2A6" w14:textId="77777777" w:rsidR="000762F9" w:rsidRPr="00B47139" w:rsidRDefault="000762F9" w:rsidP="000762F9">
            <w:pPr>
              <w:snapToGrid w:val="0"/>
              <w:jc w:val="both"/>
              <w:rPr>
                <w:rFonts w:eastAsia="宋体"/>
                <w:sz w:val="18"/>
                <w:szCs w:val="18"/>
                <w:lang w:val="en-GB" w:eastAsia="zh-CN"/>
              </w:rPr>
            </w:pPr>
          </w:p>
          <w:p w14:paraId="24BAD4CB" w14:textId="77777777" w:rsidR="000762F9" w:rsidRDefault="000762F9" w:rsidP="00D12F50">
            <w:pPr>
              <w:snapToGrid w:val="0"/>
              <w:jc w:val="both"/>
              <w:rPr>
                <w:rFonts w:eastAsia="宋体"/>
                <w:sz w:val="18"/>
                <w:szCs w:val="18"/>
                <w:lang w:eastAsia="zh-CN"/>
              </w:rPr>
            </w:pPr>
          </w:p>
        </w:tc>
      </w:tr>
      <w:tr w:rsidR="00941CF6" w:rsidRPr="00E90D32" w14:paraId="146BEA54"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09B587" w14:textId="390E9670" w:rsidR="00941CF6" w:rsidRPr="00951C88" w:rsidRDefault="00A53D9B" w:rsidP="00941CF6">
            <w:pPr>
              <w:snapToGrid w:val="0"/>
              <w:rPr>
                <w:rFonts w:eastAsia="宋体"/>
                <w:sz w:val="18"/>
                <w:szCs w:val="18"/>
                <w:lang w:eastAsia="zh-CN"/>
              </w:rPr>
            </w:pPr>
            <w:r>
              <w:rPr>
                <w:rFonts w:eastAsia="宋体"/>
                <w:sz w:val="18"/>
                <w:szCs w:val="18"/>
                <w:lang w:eastAsia="zh-CN"/>
              </w:rPr>
              <w:lastRenderedPageBreak/>
              <w:t>Huawei/</w:t>
            </w:r>
            <w:proofErr w:type="spellStart"/>
            <w:r>
              <w:rPr>
                <w:rFonts w:eastAsia="宋体"/>
                <w:sz w:val="18"/>
                <w:szCs w:val="18"/>
                <w:lang w:eastAsia="zh-CN"/>
              </w:rPr>
              <w:t>HiSi</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85B48A" w14:textId="6F193E6B" w:rsidR="00941CF6" w:rsidRPr="00A53D9B" w:rsidRDefault="00A53D9B" w:rsidP="00941CF6">
            <w:pPr>
              <w:snapToGrid w:val="0"/>
              <w:jc w:val="both"/>
              <w:rPr>
                <w:rFonts w:eastAsia="宋体"/>
                <w:sz w:val="18"/>
                <w:szCs w:val="18"/>
                <w:lang w:eastAsia="zh-CN"/>
              </w:rPr>
            </w:pPr>
            <w:r w:rsidRPr="00A53D9B">
              <w:rPr>
                <w:rFonts w:eastAsia="宋体"/>
                <w:b/>
                <w:bCs/>
                <w:sz w:val="18"/>
                <w:szCs w:val="18"/>
                <w:lang w:eastAsia="zh-CN"/>
              </w:rPr>
              <w:t>Proposal 2.A.1:</w:t>
            </w:r>
            <w:r w:rsidRPr="00A53D9B">
              <w:rPr>
                <w:rFonts w:eastAsia="宋体"/>
                <w:sz w:val="18"/>
                <w:szCs w:val="18"/>
                <w:lang w:eastAsia="zh-CN"/>
              </w:rPr>
              <w:t xml:space="preserve"> First, according to the response from Darcy, we suggest changing “the same cell” as “the unchanged serving cell”. Assuming Proposal 1.B-3 for intra-cell case is agreed, it is still unclear to us whether Proposal 2.A.1 would ask the UE to receive system information from a cell with a PCI that is different from the serving cell. If the answer is yes, then this goes directly against the WID updated in RAN#92-e. If the answer is no, then the non-UE-dedicated channels should not be included in the proposal</w:t>
            </w:r>
          </w:p>
        </w:tc>
      </w:tr>
      <w:tr w:rsidR="000A3FEC" w:rsidRPr="00E90D32" w14:paraId="29768A61"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6BC3EB" w14:textId="0EBD551F" w:rsidR="000A3FEC" w:rsidRPr="001B0553" w:rsidRDefault="001B0553" w:rsidP="000A3FEC">
            <w:pPr>
              <w:snapToGrid w:val="0"/>
              <w:rPr>
                <w:rFonts w:eastAsia="Yu Mincho"/>
                <w:sz w:val="18"/>
                <w:szCs w:val="18"/>
                <w:lang w:eastAsia="ja-JP"/>
              </w:rPr>
            </w:pPr>
            <w:r>
              <w:rPr>
                <w:rFonts w:eastAsia="Yu Mincho" w:hint="eastAsia"/>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DF66F2" w14:textId="48C66A35" w:rsidR="001B0553" w:rsidRPr="001B0553" w:rsidRDefault="001B0553" w:rsidP="001B0553">
            <w:pPr>
              <w:snapToGrid w:val="0"/>
              <w:jc w:val="both"/>
              <w:rPr>
                <w:sz w:val="18"/>
                <w:szCs w:val="20"/>
              </w:rPr>
            </w:pPr>
            <w:r w:rsidRPr="001B0553">
              <w:rPr>
                <w:sz w:val="18"/>
                <w:szCs w:val="20"/>
              </w:rPr>
              <w:t>Proposal 2.A.1:</w:t>
            </w:r>
            <w:r>
              <w:rPr>
                <w:sz w:val="18"/>
                <w:szCs w:val="20"/>
              </w:rPr>
              <w:t xml:space="preserve"> Support. </w:t>
            </w:r>
            <w:proofErr w:type="gramStart"/>
            <w:r>
              <w:rPr>
                <w:sz w:val="18"/>
                <w:szCs w:val="20"/>
              </w:rPr>
              <w:t>But,</w:t>
            </w:r>
            <w:proofErr w:type="gramEnd"/>
            <w:r>
              <w:rPr>
                <w:sz w:val="18"/>
                <w:szCs w:val="20"/>
              </w:rPr>
              <w:t xml:space="preserve"> we are not sure what “</w:t>
            </w:r>
            <w:r w:rsidRPr="001B0553">
              <w:rPr>
                <w:sz w:val="18"/>
                <w:szCs w:val="20"/>
              </w:rPr>
              <w:t>configured to the same cell</w:t>
            </w:r>
            <w:r>
              <w:rPr>
                <w:sz w:val="18"/>
                <w:szCs w:val="20"/>
              </w:rPr>
              <w:t>” intends. If we remove it, we can understand what the proposal means, so we feel this part can be removed.</w:t>
            </w:r>
          </w:p>
          <w:p w14:paraId="637D2648" w14:textId="07CAD01B" w:rsidR="001B0553" w:rsidRPr="001B0553" w:rsidRDefault="001B0553" w:rsidP="001B0553">
            <w:pPr>
              <w:snapToGrid w:val="0"/>
              <w:jc w:val="both"/>
              <w:rPr>
                <w:sz w:val="18"/>
                <w:szCs w:val="20"/>
              </w:rPr>
            </w:pPr>
            <w:r w:rsidRPr="001B0553">
              <w:rPr>
                <w:sz w:val="18"/>
                <w:szCs w:val="20"/>
              </w:rPr>
              <w:t>Proposal 2.A.3:</w:t>
            </w:r>
            <w:r>
              <w:rPr>
                <w:sz w:val="18"/>
                <w:szCs w:val="20"/>
              </w:rPr>
              <w:t xml:space="preserve"> Support.</w:t>
            </w:r>
          </w:p>
          <w:p w14:paraId="5247D9AC" w14:textId="0A9E568E" w:rsidR="000A3FEC" w:rsidRPr="00EA636D" w:rsidRDefault="001B0553" w:rsidP="001B0553">
            <w:pPr>
              <w:snapToGrid w:val="0"/>
              <w:jc w:val="both"/>
              <w:rPr>
                <w:sz w:val="18"/>
                <w:szCs w:val="20"/>
              </w:rPr>
            </w:pPr>
            <w:r w:rsidRPr="001B0553">
              <w:rPr>
                <w:sz w:val="18"/>
                <w:szCs w:val="20"/>
              </w:rPr>
              <w:t>Proposal 2.A.5:</w:t>
            </w:r>
            <w:r>
              <w:rPr>
                <w:sz w:val="18"/>
                <w:szCs w:val="20"/>
              </w:rPr>
              <w:t xml:space="preserve"> Support.</w:t>
            </w:r>
          </w:p>
        </w:tc>
      </w:tr>
      <w:tr w:rsidR="000A3FEC" w:rsidRPr="00E90D32" w14:paraId="56E684F5"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E121D9" w14:textId="5899EAC5" w:rsidR="000A3FEC" w:rsidRPr="00951C88" w:rsidRDefault="0058522C" w:rsidP="000A3FEC">
            <w:pPr>
              <w:snapToGrid w:val="0"/>
              <w:rPr>
                <w:rFonts w:eastAsia="宋体"/>
                <w:sz w:val="18"/>
                <w:szCs w:val="18"/>
                <w:lang w:eastAsia="zh-CN"/>
              </w:rPr>
            </w:pPr>
            <w:r>
              <w:rPr>
                <w:rFonts w:eastAsia="宋体"/>
                <w:sz w:val="18"/>
                <w:szCs w:val="18"/>
                <w:lang w:eastAsia="zh-CN"/>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74759D" w14:textId="33362312" w:rsidR="000A3FEC" w:rsidRDefault="0058522C" w:rsidP="000A3FEC">
            <w:pPr>
              <w:snapToGrid w:val="0"/>
              <w:jc w:val="both"/>
              <w:rPr>
                <w:rFonts w:eastAsia="宋体"/>
                <w:sz w:val="18"/>
                <w:szCs w:val="18"/>
                <w:lang w:eastAsia="zh-CN"/>
              </w:rPr>
            </w:pPr>
            <w:r>
              <w:rPr>
                <w:rFonts w:eastAsia="宋体"/>
                <w:sz w:val="18"/>
                <w:szCs w:val="18"/>
                <w:lang w:eastAsia="zh-CN"/>
              </w:rPr>
              <w:t xml:space="preserve">Proposal 2A.1: </w:t>
            </w:r>
            <w:r w:rsidR="0076526B">
              <w:rPr>
                <w:rFonts w:eastAsia="宋体"/>
                <w:sz w:val="18"/>
                <w:szCs w:val="18"/>
                <w:lang w:eastAsia="zh-CN"/>
              </w:rPr>
              <w:t xml:space="preserve">Firstly, we </w:t>
            </w:r>
            <w:proofErr w:type="spellStart"/>
            <w:r w:rsidR="0076526B">
              <w:rPr>
                <w:rFonts w:eastAsia="宋体"/>
                <w:sz w:val="18"/>
                <w:szCs w:val="18"/>
                <w:lang w:eastAsia="zh-CN"/>
              </w:rPr>
              <w:t>can not</w:t>
            </w:r>
            <w:proofErr w:type="spellEnd"/>
            <w:r w:rsidR="0076526B">
              <w:rPr>
                <w:rFonts w:eastAsia="宋体"/>
                <w:sz w:val="18"/>
                <w:szCs w:val="18"/>
                <w:lang w:eastAsia="zh-CN"/>
              </w:rPr>
              <w:t xml:space="preserve"> live with the description of ‘the unchanged serving cell’. In our views, the intention of this proposal is </w:t>
            </w:r>
            <w:proofErr w:type="gramStart"/>
            <w:r w:rsidR="0076526B">
              <w:rPr>
                <w:rFonts w:eastAsia="宋体"/>
                <w:sz w:val="18"/>
                <w:szCs w:val="18"/>
                <w:lang w:eastAsia="zh-CN"/>
              </w:rPr>
              <w:t>align</w:t>
            </w:r>
            <w:proofErr w:type="gramEnd"/>
            <w:r w:rsidR="0076526B">
              <w:rPr>
                <w:rFonts w:eastAsia="宋体"/>
                <w:sz w:val="18"/>
                <w:szCs w:val="18"/>
                <w:lang w:eastAsia="zh-CN"/>
              </w:rPr>
              <w:t xml:space="preserve"> the same solution for between intra-cell and inter-cell mobility. If revised to ‘unchanged serving cell’, it seems that we come back to the proposal 1</w:t>
            </w:r>
            <w:r w:rsidR="0076526B">
              <w:rPr>
                <w:rFonts w:eastAsia="宋体" w:hint="eastAsia"/>
                <w:sz w:val="18"/>
                <w:szCs w:val="18"/>
                <w:lang w:eastAsia="zh-CN"/>
              </w:rPr>
              <w:t>.</w:t>
            </w:r>
            <w:r w:rsidR="0076526B">
              <w:rPr>
                <w:rFonts w:eastAsia="宋体"/>
                <w:sz w:val="18"/>
                <w:szCs w:val="18"/>
                <w:lang w:eastAsia="zh-CN"/>
              </w:rPr>
              <w:t xml:space="preserve">B-3. As a compromise, we are fine to use the wording as in RAN2 LS like ‘inter-TRP with different PCI’. Then, we are fine with Huawei’s suggestion that </w:t>
            </w:r>
            <w:r w:rsidR="00723AB6">
              <w:rPr>
                <w:rFonts w:eastAsia="宋体"/>
                <w:sz w:val="18"/>
                <w:szCs w:val="18"/>
                <w:lang w:eastAsia="zh-CN"/>
              </w:rPr>
              <w:t>UE may not decode</w:t>
            </w:r>
            <w:r w:rsidR="0076526B">
              <w:rPr>
                <w:rFonts w:eastAsia="宋体"/>
                <w:sz w:val="18"/>
                <w:szCs w:val="18"/>
                <w:lang w:eastAsia="zh-CN"/>
              </w:rPr>
              <w:t xml:space="preserve"> the SIB message from the TRP/cell with different PCI.</w:t>
            </w:r>
          </w:p>
          <w:p w14:paraId="66707CB8" w14:textId="77777777" w:rsidR="0076526B" w:rsidRDefault="0076526B" w:rsidP="000A3FEC">
            <w:pPr>
              <w:snapToGrid w:val="0"/>
              <w:jc w:val="both"/>
              <w:rPr>
                <w:rFonts w:eastAsia="宋体"/>
                <w:sz w:val="18"/>
                <w:szCs w:val="18"/>
                <w:lang w:eastAsia="zh-CN"/>
              </w:rPr>
            </w:pPr>
          </w:p>
          <w:p w14:paraId="36A19541" w14:textId="4A0CC1B8" w:rsidR="0076526B" w:rsidRDefault="0076526B" w:rsidP="000A3FEC">
            <w:pPr>
              <w:snapToGrid w:val="0"/>
              <w:jc w:val="both"/>
              <w:rPr>
                <w:rFonts w:eastAsia="宋体"/>
                <w:sz w:val="18"/>
                <w:szCs w:val="18"/>
                <w:lang w:eastAsia="zh-CN"/>
              </w:rPr>
            </w:pPr>
            <w:r>
              <w:rPr>
                <w:rFonts w:eastAsia="宋体"/>
                <w:sz w:val="18"/>
                <w:szCs w:val="18"/>
                <w:lang w:eastAsia="zh-CN"/>
              </w:rPr>
              <w:t xml:space="preserve">Proposal 2.A.3, after double thinking, it may be relevant to on-going discussion in 8.1.2.2. So, we suggest </w:t>
            </w:r>
            <w:proofErr w:type="gramStart"/>
            <w:r>
              <w:rPr>
                <w:rFonts w:eastAsia="宋体"/>
                <w:sz w:val="18"/>
                <w:szCs w:val="18"/>
                <w:lang w:eastAsia="zh-CN"/>
              </w:rPr>
              <w:t>to wait</w:t>
            </w:r>
            <w:proofErr w:type="gramEnd"/>
            <w:r>
              <w:rPr>
                <w:rFonts w:eastAsia="宋体"/>
                <w:sz w:val="18"/>
                <w:szCs w:val="18"/>
                <w:lang w:eastAsia="zh-CN"/>
              </w:rPr>
              <w:t xml:space="preserve"> for the conclusion/agreement in 8.1.2.2</w:t>
            </w:r>
          </w:p>
          <w:p w14:paraId="6FE7A079" w14:textId="77777777" w:rsidR="0076526B" w:rsidRDefault="0076526B" w:rsidP="000A3FEC">
            <w:pPr>
              <w:snapToGrid w:val="0"/>
              <w:jc w:val="both"/>
              <w:rPr>
                <w:rFonts w:eastAsia="宋体"/>
                <w:sz w:val="18"/>
                <w:szCs w:val="18"/>
                <w:lang w:eastAsia="zh-CN"/>
              </w:rPr>
            </w:pPr>
          </w:p>
          <w:p w14:paraId="2EDC5CF2" w14:textId="1D65742E" w:rsidR="0076526B" w:rsidRPr="00295808" w:rsidRDefault="0076526B" w:rsidP="0076526B">
            <w:pPr>
              <w:snapToGrid w:val="0"/>
              <w:jc w:val="both"/>
              <w:rPr>
                <w:rFonts w:eastAsia="宋体"/>
                <w:sz w:val="18"/>
                <w:szCs w:val="18"/>
                <w:lang w:eastAsia="zh-CN"/>
              </w:rPr>
            </w:pPr>
            <w:r>
              <w:rPr>
                <w:rFonts w:eastAsia="宋体"/>
                <w:sz w:val="18"/>
                <w:szCs w:val="18"/>
                <w:lang w:eastAsia="zh-CN"/>
              </w:rPr>
              <w:t>Proposal 2.A.5, ‘</w:t>
            </w:r>
            <w:r w:rsidRPr="00F5712F">
              <w:rPr>
                <w:rFonts w:eastAsia="宋体"/>
                <w:color w:val="FF0000"/>
                <w:sz w:val="20"/>
                <w:szCs w:val="18"/>
              </w:rPr>
              <w:t xml:space="preserve">at least </w:t>
            </w:r>
            <w:r w:rsidRPr="00A2696A">
              <w:rPr>
                <w:rFonts w:eastAsia="宋体"/>
                <w:sz w:val="20"/>
                <w:szCs w:val="18"/>
              </w:rPr>
              <w:t>for UE-dedicated PDSCH and UE-dedicated PDCCH</w:t>
            </w:r>
            <w:r>
              <w:rPr>
                <w:rFonts w:eastAsia="宋体"/>
                <w:sz w:val="18"/>
                <w:szCs w:val="18"/>
                <w:lang w:eastAsia="zh-CN"/>
              </w:rPr>
              <w:t xml:space="preserve">’ is unclear. May I assume to use the same wording in Proposal 2.A.1, like ‘for </w:t>
            </w:r>
            <w:r>
              <w:rPr>
                <w:rFonts w:eastAsia="宋体" w:hint="eastAsia"/>
                <w:sz w:val="18"/>
                <w:szCs w:val="18"/>
                <w:lang w:eastAsia="zh-CN"/>
              </w:rPr>
              <w:t>t</w:t>
            </w:r>
            <w:r w:rsidRPr="0076526B">
              <w:rPr>
                <w:rFonts w:eastAsia="宋体"/>
                <w:sz w:val="18"/>
                <w:szCs w:val="18"/>
                <w:lang w:eastAsia="zh-CN"/>
              </w:rPr>
              <w:t>he same channels as for intra-cell beam management configured to the same cell</w:t>
            </w:r>
            <w:r>
              <w:rPr>
                <w:rFonts w:eastAsia="宋体"/>
                <w:sz w:val="18"/>
                <w:szCs w:val="18"/>
                <w:lang w:eastAsia="zh-CN"/>
              </w:rPr>
              <w:t xml:space="preserve">’. Then, we prefer to consider direct QCL reference herein. </w:t>
            </w:r>
          </w:p>
        </w:tc>
      </w:tr>
      <w:tr w:rsidR="000045F4" w:rsidRPr="00E90D32" w14:paraId="1DFFC9A2"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D242F7" w14:textId="57C2E1F5" w:rsidR="000045F4" w:rsidRDefault="000045F4" w:rsidP="000045F4">
            <w:pPr>
              <w:snapToGrid w:val="0"/>
              <w:rPr>
                <w:rFonts w:eastAsia="宋体"/>
                <w:sz w:val="18"/>
                <w:szCs w:val="18"/>
                <w:lang w:eastAsia="zh-CN"/>
              </w:rPr>
            </w:pPr>
            <w:r>
              <w:rPr>
                <w:rFonts w:eastAsia="宋体"/>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34D3E" w14:textId="11D42783" w:rsidR="000045F4" w:rsidRPr="00837D26" w:rsidRDefault="000045F4" w:rsidP="000045F4">
            <w:pPr>
              <w:snapToGrid w:val="0"/>
              <w:jc w:val="both"/>
              <w:rPr>
                <w:sz w:val="18"/>
                <w:szCs w:val="20"/>
              </w:rPr>
            </w:pPr>
            <w:r w:rsidRPr="001B0553">
              <w:rPr>
                <w:sz w:val="18"/>
                <w:szCs w:val="20"/>
              </w:rPr>
              <w:t>Proposal 2.A.1:</w:t>
            </w:r>
            <w:r>
              <w:rPr>
                <w:sz w:val="18"/>
                <w:szCs w:val="20"/>
              </w:rPr>
              <w:t xml:space="preserve"> Support. According to the latest FL </w:t>
            </w:r>
            <w:r w:rsidRPr="00BD6D97">
              <w:rPr>
                <w:sz w:val="18"/>
                <w:szCs w:val="20"/>
              </w:rPr>
              <w:t>Proposal 1.B-3</w:t>
            </w:r>
            <w:r>
              <w:rPr>
                <w:sz w:val="18"/>
                <w:szCs w:val="20"/>
              </w:rPr>
              <w:t xml:space="preserve">, this will not conflict </w:t>
            </w:r>
            <w:r w:rsidRPr="00837D26">
              <w:rPr>
                <w:rFonts w:hint="eastAsia"/>
                <w:sz w:val="18"/>
                <w:szCs w:val="20"/>
              </w:rPr>
              <w:t xml:space="preserve">with </w:t>
            </w:r>
            <w:r w:rsidRPr="00BD6D97">
              <w:rPr>
                <w:sz w:val="18"/>
                <w:szCs w:val="20"/>
              </w:rPr>
              <w:t>Scenario 1</w:t>
            </w:r>
            <w:r>
              <w:rPr>
                <w:sz w:val="18"/>
                <w:szCs w:val="20"/>
              </w:rPr>
              <w:t xml:space="preserve"> agreed in RAN2. </w:t>
            </w:r>
          </w:p>
          <w:p w14:paraId="7E972A2C" w14:textId="77777777" w:rsidR="000045F4" w:rsidRDefault="000045F4" w:rsidP="000045F4">
            <w:pPr>
              <w:snapToGrid w:val="0"/>
              <w:jc w:val="both"/>
              <w:rPr>
                <w:sz w:val="18"/>
                <w:szCs w:val="20"/>
              </w:rPr>
            </w:pPr>
          </w:p>
          <w:p w14:paraId="0839D459" w14:textId="77777777" w:rsidR="000045F4" w:rsidRDefault="000045F4" w:rsidP="000045F4">
            <w:pPr>
              <w:snapToGrid w:val="0"/>
              <w:jc w:val="both"/>
              <w:rPr>
                <w:sz w:val="18"/>
                <w:szCs w:val="20"/>
              </w:rPr>
            </w:pPr>
            <w:r w:rsidRPr="001B0553">
              <w:rPr>
                <w:sz w:val="18"/>
                <w:szCs w:val="20"/>
              </w:rPr>
              <w:t>Proposal 2.A.3:</w:t>
            </w:r>
            <w:r>
              <w:rPr>
                <w:sz w:val="18"/>
                <w:szCs w:val="20"/>
              </w:rPr>
              <w:t xml:space="preserve"> Support with minor change to align the wordings of the first and second bullet.</w:t>
            </w:r>
          </w:p>
          <w:p w14:paraId="2D93FF46" w14:textId="77777777" w:rsidR="000045F4" w:rsidRDefault="000045F4" w:rsidP="000045F4">
            <w:pPr>
              <w:snapToGrid w:val="0"/>
              <w:jc w:val="both"/>
              <w:rPr>
                <w:sz w:val="18"/>
                <w:szCs w:val="20"/>
              </w:rPr>
            </w:pPr>
          </w:p>
          <w:p w14:paraId="21B4E8F6" w14:textId="77777777" w:rsidR="000045F4" w:rsidRPr="001E568B" w:rsidRDefault="000045F4" w:rsidP="000045F4">
            <w:pPr>
              <w:pStyle w:val="ListParagraph"/>
              <w:numPr>
                <w:ilvl w:val="0"/>
                <w:numId w:val="27"/>
              </w:numPr>
              <w:snapToGrid w:val="0"/>
              <w:spacing w:after="0" w:line="240" w:lineRule="auto"/>
              <w:jc w:val="both"/>
              <w:rPr>
                <w:color w:val="FF0000"/>
                <w:sz w:val="16"/>
                <w:szCs w:val="20"/>
              </w:rPr>
            </w:pPr>
            <w:r>
              <w:rPr>
                <w:sz w:val="18"/>
                <w:szCs w:val="20"/>
              </w:rPr>
              <w:t xml:space="preserve"> </w:t>
            </w:r>
            <w:r>
              <w:rPr>
                <w:color w:val="FF0000"/>
                <w:sz w:val="20"/>
              </w:rPr>
              <w:t>Note: If UE reporting</w:t>
            </w:r>
            <w:r w:rsidRPr="001E568B">
              <w:rPr>
                <w:color w:val="FF0000"/>
                <w:sz w:val="20"/>
              </w:rPr>
              <w:t xml:space="preserve"> support</w:t>
            </w:r>
            <w:r>
              <w:rPr>
                <w:color w:val="FF0000"/>
                <w:sz w:val="20"/>
              </w:rPr>
              <w:t>s</w:t>
            </w:r>
            <w:r w:rsidRPr="001E568B">
              <w:rPr>
                <w:color w:val="FF0000"/>
                <w:sz w:val="20"/>
              </w:rPr>
              <w:t xml:space="preserve"> </w:t>
            </w:r>
            <w:r>
              <w:rPr>
                <w:color w:val="FF0000"/>
                <w:sz w:val="20"/>
              </w:rPr>
              <w:t xml:space="preserve">one physical cell ID, the NW </w:t>
            </w:r>
            <w:r w:rsidRPr="001E568B">
              <w:rPr>
                <w:color w:val="FF0000"/>
                <w:sz w:val="20"/>
              </w:rPr>
              <w:t xml:space="preserve">can activate TCI states </w:t>
            </w:r>
            <w:r>
              <w:rPr>
                <w:color w:val="FF0000"/>
                <w:sz w:val="20"/>
              </w:rPr>
              <w:t xml:space="preserve">associated with </w:t>
            </w:r>
            <w:del w:id="10" w:author="Darcy Tsai" w:date="2021-08-19T18:08:00Z">
              <w:r w:rsidDel="00DD7C8A">
                <w:rPr>
                  <w:color w:val="FF0000"/>
                  <w:sz w:val="20"/>
                </w:rPr>
                <w:delText>either</w:delText>
              </w:r>
            </w:del>
            <w:ins w:id="11" w:author="Darcy Tsai" w:date="2021-08-19T18:07:00Z">
              <w:r>
                <w:rPr>
                  <w:color w:val="FF0000"/>
                  <w:sz w:val="20"/>
                </w:rPr>
                <w:t xml:space="preserve">a </w:t>
              </w:r>
              <w:r w:rsidRPr="00DD7C8A">
                <w:rPr>
                  <w:color w:val="FF0000"/>
                  <w:sz w:val="20"/>
                </w:rPr>
                <w:t>physical cell ID</w:t>
              </w:r>
            </w:ins>
            <w:ins w:id="12" w:author="Darcy Tsai" w:date="2021-08-19T18:08:00Z">
              <w:r>
                <w:rPr>
                  <w:color w:val="FF0000"/>
                  <w:sz w:val="20"/>
                </w:rPr>
                <w:t xml:space="preserve"> either</w:t>
              </w:r>
            </w:ins>
            <w:r>
              <w:rPr>
                <w:color w:val="FF0000"/>
                <w:sz w:val="20"/>
              </w:rPr>
              <w:t xml:space="preserve"> </w:t>
            </w:r>
            <w:ins w:id="13" w:author="Darcy Tsai" w:date="2021-08-19T18:07:00Z">
              <w:r>
                <w:rPr>
                  <w:color w:val="FF0000"/>
                  <w:sz w:val="20"/>
                </w:rPr>
                <w:t>the same as</w:t>
              </w:r>
            </w:ins>
            <w:ins w:id="14" w:author="Darcy Tsai" w:date="2021-08-19T18:08:00Z">
              <w:r>
                <w:rPr>
                  <w:color w:val="FF0000"/>
                  <w:sz w:val="20"/>
                </w:rPr>
                <w:t xml:space="preserve"> or different from</w:t>
              </w:r>
            </w:ins>
            <w:ins w:id="15" w:author="Darcy Tsai" w:date="2021-08-19T18:07:00Z">
              <w:r>
                <w:rPr>
                  <w:color w:val="FF0000"/>
                  <w:sz w:val="20"/>
                </w:rPr>
                <w:t xml:space="preserve"> that of the</w:t>
              </w:r>
            </w:ins>
            <w:del w:id="16" w:author="Darcy Tsai" w:date="2021-08-19T18:07:00Z">
              <w:r w:rsidRPr="001E568B" w:rsidDel="00DD7C8A">
                <w:rPr>
                  <w:color w:val="FF0000"/>
                  <w:sz w:val="20"/>
                </w:rPr>
                <w:delText>a</w:delText>
              </w:r>
            </w:del>
            <w:r w:rsidRPr="001E568B">
              <w:rPr>
                <w:color w:val="FF0000"/>
                <w:sz w:val="20"/>
              </w:rPr>
              <w:t xml:space="preserve"> ser</w:t>
            </w:r>
            <w:r>
              <w:rPr>
                <w:color w:val="FF0000"/>
                <w:sz w:val="20"/>
              </w:rPr>
              <w:t>ving cell</w:t>
            </w:r>
            <w:del w:id="17" w:author="Darcy Tsai" w:date="2021-08-19T18:08:00Z">
              <w:r w:rsidDel="00DD7C8A">
                <w:rPr>
                  <w:color w:val="FF0000"/>
                  <w:sz w:val="20"/>
                </w:rPr>
                <w:delText xml:space="preserve"> or a non-serving cell</w:delText>
              </w:r>
              <w:r w:rsidRPr="001E568B" w:rsidDel="00DD7C8A">
                <w:rPr>
                  <w:color w:val="FF0000"/>
                  <w:sz w:val="20"/>
                </w:rPr>
                <w:delText> </w:delText>
              </w:r>
            </w:del>
          </w:p>
          <w:p w14:paraId="3459F89D" w14:textId="77777777" w:rsidR="000045F4" w:rsidRPr="001B0553" w:rsidRDefault="000045F4" w:rsidP="000045F4">
            <w:pPr>
              <w:snapToGrid w:val="0"/>
              <w:jc w:val="both"/>
              <w:rPr>
                <w:sz w:val="18"/>
                <w:szCs w:val="20"/>
              </w:rPr>
            </w:pPr>
          </w:p>
          <w:p w14:paraId="7AA3714E" w14:textId="77777777" w:rsidR="000045F4" w:rsidRDefault="000045F4" w:rsidP="000045F4">
            <w:pPr>
              <w:snapToGrid w:val="0"/>
              <w:jc w:val="both"/>
              <w:rPr>
                <w:sz w:val="18"/>
                <w:szCs w:val="20"/>
              </w:rPr>
            </w:pPr>
          </w:p>
          <w:p w14:paraId="7F5FEC79" w14:textId="6B3EA81B" w:rsidR="000045F4" w:rsidRDefault="000045F4" w:rsidP="000045F4">
            <w:pPr>
              <w:snapToGrid w:val="0"/>
              <w:jc w:val="both"/>
              <w:rPr>
                <w:rFonts w:eastAsia="宋体"/>
                <w:sz w:val="18"/>
                <w:szCs w:val="18"/>
                <w:lang w:eastAsia="zh-CN"/>
              </w:rPr>
            </w:pPr>
            <w:r w:rsidRPr="001B0553">
              <w:rPr>
                <w:sz w:val="18"/>
                <w:szCs w:val="20"/>
              </w:rPr>
              <w:t>Proposal 2.A.5:</w:t>
            </w:r>
            <w:r>
              <w:rPr>
                <w:sz w:val="18"/>
                <w:szCs w:val="20"/>
              </w:rPr>
              <w:t xml:space="preserve"> Support</w:t>
            </w:r>
          </w:p>
        </w:tc>
      </w:tr>
      <w:tr w:rsidR="00DF6881" w:rsidRPr="00E90D32" w14:paraId="71D1F01C"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3A2B5" w14:textId="00E59D2D" w:rsidR="00DF6881" w:rsidRDefault="00DF6881" w:rsidP="00DF6881">
            <w:pPr>
              <w:snapToGrid w:val="0"/>
              <w:rPr>
                <w:rFonts w:eastAsia="宋体"/>
                <w:sz w:val="18"/>
                <w:szCs w:val="18"/>
                <w:lang w:eastAsia="zh-CN"/>
              </w:rPr>
            </w:pPr>
            <w:r>
              <w:rPr>
                <w:rFonts w:eastAsia="宋体" w:hint="eastAsia"/>
                <w:sz w:val="18"/>
                <w:szCs w:val="18"/>
                <w:lang w:eastAsia="zh-CN"/>
              </w:rPr>
              <w:t>S</w:t>
            </w:r>
            <w:r>
              <w:rPr>
                <w:rFonts w:eastAsia="宋体"/>
                <w:sz w:val="18"/>
                <w:szCs w:val="18"/>
                <w:lang w:eastAsia="zh-CN"/>
              </w:rPr>
              <w:t>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65DCBC" w14:textId="03CB8278" w:rsidR="00DF6881" w:rsidRPr="001B0553" w:rsidRDefault="00DF6881" w:rsidP="00DF6881">
            <w:pPr>
              <w:snapToGrid w:val="0"/>
              <w:jc w:val="both"/>
              <w:rPr>
                <w:sz w:val="18"/>
                <w:szCs w:val="20"/>
                <w:lang w:eastAsia="zh-CN"/>
              </w:rPr>
            </w:pPr>
            <w:r w:rsidRPr="00214B5E">
              <w:rPr>
                <w:sz w:val="18"/>
                <w:szCs w:val="20"/>
              </w:rPr>
              <w:t>Proposal 2.A.3</w:t>
            </w:r>
            <w:r>
              <w:rPr>
                <w:sz w:val="18"/>
                <w:szCs w:val="20"/>
              </w:rPr>
              <w:t>: we are okay with the direction. We just would like to ask a clarification question regarding the ‘note’. That is if UE reports only 1 cell can be associated with active TCI state(s), should the cell be serving cell, rather than a non-serving cell? If not, NW can only activate TCI states associated with non-serving cell, but not the serving cell. This seems not the intention of the proposal here. Perhaps I get something wrong, please let me know, if any. Thanks in advance.</w:t>
            </w:r>
          </w:p>
        </w:tc>
      </w:tr>
    </w:tbl>
    <w:p w14:paraId="0E5E0E5C" w14:textId="35311DA6" w:rsidR="00DE37B1" w:rsidRDefault="00DE37B1" w:rsidP="00927EA6">
      <w:pPr>
        <w:snapToGrid w:val="0"/>
        <w:jc w:val="both"/>
        <w:rPr>
          <w:sz w:val="18"/>
          <w:szCs w:val="18"/>
        </w:rPr>
      </w:pPr>
    </w:p>
    <w:p w14:paraId="0D14FC9F" w14:textId="77777777" w:rsidR="00435D17" w:rsidRPr="00927EA6" w:rsidRDefault="00435D17" w:rsidP="00F564CE">
      <w:pPr>
        <w:snapToGrid w:val="0"/>
        <w:spacing w:after="60" w:line="288" w:lineRule="auto"/>
        <w:jc w:val="both"/>
        <w:rPr>
          <w:sz w:val="18"/>
          <w:szCs w:val="18"/>
        </w:rPr>
      </w:pPr>
    </w:p>
    <w:p w14:paraId="495988B5" w14:textId="77777777" w:rsidR="00DE37B1" w:rsidRDefault="00D75400" w:rsidP="00F564CE">
      <w:pPr>
        <w:pStyle w:val="Heading3"/>
        <w:numPr>
          <w:ilvl w:val="1"/>
          <w:numId w:val="7"/>
        </w:numPr>
        <w:snapToGrid w:val="0"/>
        <w:spacing w:before="0" w:after="60" w:line="288" w:lineRule="auto"/>
      </w:pPr>
      <w:r>
        <w:t>Issue 3 (beam indication signaling medium)</w:t>
      </w:r>
    </w:p>
    <w:p w14:paraId="3203AE52" w14:textId="345AB334" w:rsidR="00DE37B1" w:rsidRDefault="00D4286D" w:rsidP="00F564CE">
      <w:pPr>
        <w:snapToGrid w:val="0"/>
        <w:spacing w:after="60" w:line="288" w:lineRule="auto"/>
        <w:jc w:val="both"/>
        <w:rPr>
          <w:sz w:val="20"/>
          <w:szCs w:val="20"/>
        </w:rPr>
      </w:pPr>
      <w:r>
        <w:rPr>
          <w:sz w:val="20"/>
          <w:szCs w:val="20"/>
        </w:rPr>
        <w:t>Round 3</w:t>
      </w:r>
    </w:p>
    <w:p w14:paraId="1342A97D" w14:textId="7E7B1F55" w:rsidR="00435D17" w:rsidRPr="00E32A27" w:rsidRDefault="00435D17" w:rsidP="00F564CE">
      <w:pPr>
        <w:snapToGrid w:val="0"/>
        <w:spacing w:after="60" w:line="288" w:lineRule="auto"/>
        <w:jc w:val="both"/>
        <w:rPr>
          <w:sz w:val="20"/>
          <w:szCs w:val="20"/>
        </w:rPr>
      </w:pPr>
    </w:p>
    <w:p w14:paraId="52434459" w14:textId="77777777" w:rsidR="00DE37B1" w:rsidRDefault="00D75400" w:rsidP="00F564CE">
      <w:pPr>
        <w:pStyle w:val="Heading3"/>
        <w:numPr>
          <w:ilvl w:val="1"/>
          <w:numId w:val="7"/>
        </w:numPr>
        <w:snapToGrid w:val="0"/>
        <w:spacing w:before="0" w:after="60" w:line="288" w:lineRule="auto"/>
      </w:pPr>
      <w:r>
        <w:lastRenderedPageBreak/>
        <w:t>Issue 4 (MP-UE)</w:t>
      </w:r>
    </w:p>
    <w:p w14:paraId="7803A9B9" w14:textId="157B4033" w:rsidR="00DE37B1" w:rsidRDefault="00D4286D" w:rsidP="00F564CE">
      <w:pPr>
        <w:snapToGrid w:val="0"/>
        <w:spacing w:after="60" w:line="288" w:lineRule="auto"/>
        <w:jc w:val="both"/>
        <w:rPr>
          <w:sz w:val="20"/>
          <w:szCs w:val="20"/>
        </w:rPr>
      </w:pPr>
      <w:r>
        <w:rPr>
          <w:sz w:val="20"/>
          <w:szCs w:val="20"/>
        </w:rPr>
        <w:t>Round 3</w:t>
      </w:r>
    </w:p>
    <w:p w14:paraId="5B10E4AD" w14:textId="77777777" w:rsidR="00D4286D" w:rsidRPr="00E559C1" w:rsidRDefault="00D4286D" w:rsidP="00F564CE">
      <w:pPr>
        <w:snapToGrid w:val="0"/>
        <w:spacing w:after="60" w:line="288" w:lineRule="auto"/>
        <w:jc w:val="both"/>
        <w:rPr>
          <w:sz w:val="20"/>
          <w:szCs w:val="20"/>
        </w:rPr>
      </w:pPr>
    </w:p>
    <w:p w14:paraId="3F93066F" w14:textId="77777777" w:rsidR="00DE37B1" w:rsidRDefault="00D75400" w:rsidP="00F564CE">
      <w:pPr>
        <w:pStyle w:val="Heading3"/>
        <w:numPr>
          <w:ilvl w:val="1"/>
          <w:numId w:val="7"/>
        </w:numPr>
        <w:snapToGrid w:val="0"/>
        <w:spacing w:before="0" w:after="60" w:line="288" w:lineRule="auto"/>
      </w:pPr>
      <w:r>
        <w:t>Issue 5 (MPE mitigation)</w:t>
      </w:r>
    </w:p>
    <w:p w14:paraId="2153BFFD" w14:textId="4653BCB5" w:rsidR="00C0405A" w:rsidRDefault="00D4286D" w:rsidP="00F564CE">
      <w:pPr>
        <w:snapToGrid w:val="0"/>
        <w:spacing w:after="60" w:line="288" w:lineRule="auto"/>
        <w:jc w:val="both"/>
        <w:rPr>
          <w:sz w:val="20"/>
          <w:szCs w:val="20"/>
        </w:rPr>
      </w:pPr>
      <w:r>
        <w:rPr>
          <w:sz w:val="20"/>
          <w:szCs w:val="20"/>
        </w:rPr>
        <w:t>Round 3</w:t>
      </w:r>
    </w:p>
    <w:p w14:paraId="47C92F54" w14:textId="77777777" w:rsidR="00D4286D" w:rsidRDefault="00D4286D" w:rsidP="00F564CE">
      <w:pPr>
        <w:snapToGrid w:val="0"/>
        <w:spacing w:after="60" w:line="288" w:lineRule="auto"/>
        <w:jc w:val="both"/>
        <w:rPr>
          <w:sz w:val="20"/>
          <w:szCs w:val="20"/>
        </w:rPr>
      </w:pPr>
    </w:p>
    <w:p w14:paraId="5FF664BD" w14:textId="77777777" w:rsidR="00DE37B1" w:rsidRDefault="00D75400" w:rsidP="00F564CE">
      <w:pPr>
        <w:pStyle w:val="Heading3"/>
        <w:numPr>
          <w:ilvl w:val="1"/>
          <w:numId w:val="7"/>
        </w:numPr>
        <w:snapToGrid w:val="0"/>
        <w:spacing w:before="0" w:after="60" w:line="288" w:lineRule="auto"/>
      </w:pPr>
      <w:r>
        <w:t>Issue 6 (</w:t>
      </w:r>
      <w:r w:rsidR="00E536FB">
        <w:t xml:space="preserve">advanced </w:t>
      </w:r>
      <w:r>
        <w:t>beam refinement/tracking)</w:t>
      </w:r>
    </w:p>
    <w:p w14:paraId="1ADDD657" w14:textId="13B50292" w:rsidR="00571176" w:rsidRPr="00571176" w:rsidRDefault="00D4286D" w:rsidP="00F564CE">
      <w:pPr>
        <w:snapToGrid w:val="0"/>
        <w:spacing w:after="60" w:line="288" w:lineRule="auto"/>
        <w:rPr>
          <w:sz w:val="20"/>
        </w:rPr>
      </w:pPr>
      <w:r>
        <w:rPr>
          <w:sz w:val="20"/>
        </w:rPr>
        <w:t>Round 3</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 xml:space="preserve">Huawei, </w:t>
            </w:r>
            <w:proofErr w:type="spellStart"/>
            <w:r w:rsidRPr="00545B27">
              <w:rPr>
                <w:sz w:val="18"/>
                <w:szCs w:val="18"/>
              </w:rPr>
              <w:t>HiSilicon</w:t>
            </w:r>
            <w:proofErr w:type="spellEnd"/>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proofErr w:type="spellStart"/>
            <w:r w:rsidRPr="00545B27">
              <w:rPr>
                <w:sz w:val="18"/>
                <w:szCs w:val="18"/>
              </w:rPr>
              <w:t>Spreadtrum</w:t>
            </w:r>
            <w:proofErr w:type="spellEnd"/>
            <w:r w:rsidRPr="00545B27">
              <w:rPr>
                <w:sz w:val="18"/>
                <w:szCs w:val="18"/>
              </w:rPr>
              <w:t xml:space="preserve">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proofErr w:type="spellStart"/>
            <w:r w:rsidRPr="00545B27">
              <w:rPr>
                <w:sz w:val="18"/>
                <w:szCs w:val="18"/>
              </w:rPr>
              <w:t>Convida</w:t>
            </w:r>
            <w:proofErr w:type="spellEnd"/>
            <w:r w:rsidRPr="00545B27">
              <w:rPr>
                <w:sz w:val="18"/>
                <w:szCs w:val="18"/>
              </w:rPr>
              <w:t xml:space="preserve">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87BE97" w14:textId="77777777" w:rsidR="007635A6" w:rsidRDefault="007635A6">
      <w:r>
        <w:separator/>
      </w:r>
    </w:p>
  </w:endnote>
  <w:endnote w:type="continuationSeparator" w:id="0">
    <w:p w14:paraId="04116404" w14:textId="77777777" w:rsidR="007635A6" w:rsidRDefault="007635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panose1 w:val="02020400000000000000"/>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
    <w:charset w:val="00"/>
    <w:family w:val="auto"/>
    <w:pitch w:val="default"/>
  </w:font>
  <w:font w:name="PMingLiU">
    <w:altName w:val="PMingLiU"/>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2DAD7E" w14:textId="77777777" w:rsidR="007635A6" w:rsidRDefault="007635A6">
      <w:r>
        <w:rPr>
          <w:color w:val="000000"/>
        </w:rPr>
        <w:separator/>
      </w:r>
    </w:p>
  </w:footnote>
  <w:footnote w:type="continuationSeparator" w:id="0">
    <w:p w14:paraId="49C61162" w14:textId="77777777" w:rsidR="007635A6" w:rsidRDefault="007635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7"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90A23D7"/>
    <w:multiLevelType w:val="hybridMultilevel"/>
    <w:tmpl w:val="461C3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8"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7"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0B53FCB"/>
    <w:multiLevelType w:val="multilevel"/>
    <w:tmpl w:val="FE4082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38C3C7C"/>
    <w:multiLevelType w:val="hybridMultilevel"/>
    <w:tmpl w:val="67884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7"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2"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1"/>
  </w:num>
  <w:num w:numId="2">
    <w:abstractNumId w:val="6"/>
  </w:num>
  <w:num w:numId="3">
    <w:abstractNumId w:val="4"/>
  </w:num>
  <w:num w:numId="4">
    <w:abstractNumId w:val="16"/>
  </w:num>
  <w:num w:numId="5">
    <w:abstractNumId w:val="29"/>
  </w:num>
  <w:num w:numId="6">
    <w:abstractNumId w:val="7"/>
  </w:num>
  <w:num w:numId="7">
    <w:abstractNumId w:val="26"/>
  </w:num>
  <w:num w:numId="8">
    <w:abstractNumId w:val="13"/>
  </w:num>
  <w:num w:numId="9">
    <w:abstractNumId w:val="33"/>
  </w:num>
  <w:num w:numId="10">
    <w:abstractNumId w:val="28"/>
  </w:num>
  <w:num w:numId="11">
    <w:abstractNumId w:val="42"/>
  </w:num>
  <w:num w:numId="12">
    <w:abstractNumId w:val="22"/>
  </w:num>
  <w:num w:numId="13">
    <w:abstractNumId w:val="5"/>
  </w:num>
  <w:num w:numId="14">
    <w:abstractNumId w:val="9"/>
  </w:num>
  <w:num w:numId="15">
    <w:abstractNumId w:val="2"/>
  </w:num>
  <w:num w:numId="16">
    <w:abstractNumId w:val="8"/>
  </w:num>
  <w:num w:numId="17">
    <w:abstractNumId w:val="12"/>
  </w:num>
  <w:num w:numId="18">
    <w:abstractNumId w:val="38"/>
  </w:num>
  <w:num w:numId="19">
    <w:abstractNumId w:val="10"/>
  </w:num>
  <w:num w:numId="20">
    <w:abstractNumId w:val="35"/>
  </w:num>
  <w:num w:numId="21">
    <w:abstractNumId w:val="25"/>
  </w:num>
  <w:num w:numId="22">
    <w:abstractNumId w:val="37"/>
  </w:num>
  <w:num w:numId="23">
    <w:abstractNumId w:val="34"/>
  </w:num>
  <w:num w:numId="24">
    <w:abstractNumId w:val="27"/>
  </w:num>
  <w:num w:numId="25">
    <w:abstractNumId w:val="23"/>
  </w:num>
  <w:num w:numId="26">
    <w:abstractNumId w:val="15"/>
  </w:num>
  <w:num w:numId="27">
    <w:abstractNumId w:val="3"/>
  </w:num>
  <w:num w:numId="28">
    <w:abstractNumId w:val="39"/>
  </w:num>
  <w:num w:numId="29">
    <w:abstractNumId w:val="19"/>
  </w:num>
  <w:num w:numId="30">
    <w:abstractNumId w:val="21"/>
  </w:num>
  <w:num w:numId="31">
    <w:abstractNumId w:val="18"/>
  </w:num>
  <w:num w:numId="32">
    <w:abstractNumId w:val="11"/>
  </w:num>
  <w:num w:numId="33">
    <w:abstractNumId w:val="40"/>
  </w:num>
  <w:num w:numId="34">
    <w:abstractNumId w:val="20"/>
  </w:num>
  <w:num w:numId="35">
    <w:abstractNumId w:val="0"/>
  </w:num>
  <w:num w:numId="36">
    <w:abstractNumId w:val="31"/>
  </w:num>
  <w:num w:numId="37">
    <w:abstractNumId w:val="24"/>
  </w:num>
  <w:num w:numId="38">
    <w:abstractNumId w:val="17"/>
  </w:num>
  <w:num w:numId="39">
    <w:abstractNumId w:val="1"/>
  </w:num>
  <w:num w:numId="40">
    <w:abstractNumId w:val="32"/>
  </w:num>
  <w:num w:numId="41">
    <w:abstractNumId w:val="36"/>
  </w:num>
  <w:num w:numId="42">
    <w:abstractNumId w:val="14"/>
  </w:num>
  <w:num w:numId="43">
    <w:abstractNumId w:val="30"/>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arcy Tsai">
    <w15:presenceInfo w15:providerId="None" w15:userId="Darcy Ts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zh-TW" w:vendorID="64" w:dllVersion="0" w:nlCheck="1" w:checkStyle="1"/>
  <w:activeWritingStyle w:appName="MSWord" w:lang="ja-JP" w:vendorID="64" w:dllVersion="6" w:nlCheck="1" w:checkStyle="1"/>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34A4"/>
    <w:rsid w:val="000036D9"/>
    <w:rsid w:val="0000404D"/>
    <w:rsid w:val="00004278"/>
    <w:rsid w:val="000045F4"/>
    <w:rsid w:val="00004975"/>
    <w:rsid w:val="000049E9"/>
    <w:rsid w:val="00005768"/>
    <w:rsid w:val="00006140"/>
    <w:rsid w:val="000078D4"/>
    <w:rsid w:val="00010103"/>
    <w:rsid w:val="00010D02"/>
    <w:rsid w:val="00011B85"/>
    <w:rsid w:val="00012087"/>
    <w:rsid w:val="000121CD"/>
    <w:rsid w:val="00012D37"/>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06D"/>
    <w:rsid w:val="00043C07"/>
    <w:rsid w:val="00043D41"/>
    <w:rsid w:val="00045873"/>
    <w:rsid w:val="0004648E"/>
    <w:rsid w:val="00046900"/>
    <w:rsid w:val="000512E9"/>
    <w:rsid w:val="000526D4"/>
    <w:rsid w:val="00052BA1"/>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48E5"/>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97FFE"/>
    <w:rsid w:val="000A0545"/>
    <w:rsid w:val="000A0F4D"/>
    <w:rsid w:val="000A13FA"/>
    <w:rsid w:val="000A2425"/>
    <w:rsid w:val="000A242E"/>
    <w:rsid w:val="000A25D6"/>
    <w:rsid w:val="000A3FEC"/>
    <w:rsid w:val="000A5239"/>
    <w:rsid w:val="000A5740"/>
    <w:rsid w:val="000A75E2"/>
    <w:rsid w:val="000A77E3"/>
    <w:rsid w:val="000B17AD"/>
    <w:rsid w:val="000B1B58"/>
    <w:rsid w:val="000B1FA6"/>
    <w:rsid w:val="000B2670"/>
    <w:rsid w:val="000B3B3B"/>
    <w:rsid w:val="000B4E97"/>
    <w:rsid w:val="000B56E6"/>
    <w:rsid w:val="000B7DE2"/>
    <w:rsid w:val="000C0317"/>
    <w:rsid w:val="000C0C22"/>
    <w:rsid w:val="000C1626"/>
    <w:rsid w:val="000C2AE2"/>
    <w:rsid w:val="000C38F9"/>
    <w:rsid w:val="000C43F6"/>
    <w:rsid w:val="000C45F3"/>
    <w:rsid w:val="000C6CC4"/>
    <w:rsid w:val="000C6D58"/>
    <w:rsid w:val="000C7320"/>
    <w:rsid w:val="000D06A1"/>
    <w:rsid w:val="000D1CC1"/>
    <w:rsid w:val="000D4B5A"/>
    <w:rsid w:val="000D4D7A"/>
    <w:rsid w:val="000D5BE9"/>
    <w:rsid w:val="000D62DE"/>
    <w:rsid w:val="000D65EB"/>
    <w:rsid w:val="000D6660"/>
    <w:rsid w:val="000E0710"/>
    <w:rsid w:val="000E097D"/>
    <w:rsid w:val="000E12B7"/>
    <w:rsid w:val="000E1EF8"/>
    <w:rsid w:val="000E1F99"/>
    <w:rsid w:val="000E20FE"/>
    <w:rsid w:val="000E2E96"/>
    <w:rsid w:val="000E3923"/>
    <w:rsid w:val="000E4768"/>
    <w:rsid w:val="000E4EAC"/>
    <w:rsid w:val="000E62C2"/>
    <w:rsid w:val="000E76FB"/>
    <w:rsid w:val="000F074E"/>
    <w:rsid w:val="000F1DBE"/>
    <w:rsid w:val="000F2081"/>
    <w:rsid w:val="000F224D"/>
    <w:rsid w:val="000F2C4F"/>
    <w:rsid w:val="000F4B3A"/>
    <w:rsid w:val="000F796D"/>
    <w:rsid w:val="00100547"/>
    <w:rsid w:val="00100EBF"/>
    <w:rsid w:val="00101167"/>
    <w:rsid w:val="001012C5"/>
    <w:rsid w:val="001022D6"/>
    <w:rsid w:val="00103B55"/>
    <w:rsid w:val="00105FC6"/>
    <w:rsid w:val="00107573"/>
    <w:rsid w:val="0010776E"/>
    <w:rsid w:val="00110301"/>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8BC"/>
    <w:rsid w:val="00147955"/>
    <w:rsid w:val="00147CE1"/>
    <w:rsid w:val="00150478"/>
    <w:rsid w:val="00150727"/>
    <w:rsid w:val="00150734"/>
    <w:rsid w:val="00153D59"/>
    <w:rsid w:val="00154223"/>
    <w:rsid w:val="00155574"/>
    <w:rsid w:val="00155887"/>
    <w:rsid w:val="00155A46"/>
    <w:rsid w:val="00155FBD"/>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3B06"/>
    <w:rsid w:val="00194772"/>
    <w:rsid w:val="00196684"/>
    <w:rsid w:val="00197660"/>
    <w:rsid w:val="0019768D"/>
    <w:rsid w:val="00197FFB"/>
    <w:rsid w:val="001A2710"/>
    <w:rsid w:val="001A5AFC"/>
    <w:rsid w:val="001A6321"/>
    <w:rsid w:val="001A6730"/>
    <w:rsid w:val="001A70D7"/>
    <w:rsid w:val="001A7350"/>
    <w:rsid w:val="001B0553"/>
    <w:rsid w:val="001B1399"/>
    <w:rsid w:val="001B249E"/>
    <w:rsid w:val="001B25CE"/>
    <w:rsid w:val="001B28C0"/>
    <w:rsid w:val="001B30EC"/>
    <w:rsid w:val="001B50C3"/>
    <w:rsid w:val="001B7737"/>
    <w:rsid w:val="001B7E66"/>
    <w:rsid w:val="001C170D"/>
    <w:rsid w:val="001C1A12"/>
    <w:rsid w:val="001C1DC1"/>
    <w:rsid w:val="001C208C"/>
    <w:rsid w:val="001C34D7"/>
    <w:rsid w:val="001C39FB"/>
    <w:rsid w:val="001C4581"/>
    <w:rsid w:val="001C5876"/>
    <w:rsid w:val="001D0443"/>
    <w:rsid w:val="001D118A"/>
    <w:rsid w:val="001D198E"/>
    <w:rsid w:val="001D2631"/>
    <w:rsid w:val="001D3CD5"/>
    <w:rsid w:val="001D4269"/>
    <w:rsid w:val="001D52C3"/>
    <w:rsid w:val="001D568D"/>
    <w:rsid w:val="001D6A62"/>
    <w:rsid w:val="001E121C"/>
    <w:rsid w:val="001E1497"/>
    <w:rsid w:val="001E1831"/>
    <w:rsid w:val="001E1AC4"/>
    <w:rsid w:val="001E1F36"/>
    <w:rsid w:val="001E206D"/>
    <w:rsid w:val="001E2A0E"/>
    <w:rsid w:val="001E4EE9"/>
    <w:rsid w:val="001E5568"/>
    <w:rsid w:val="001E568B"/>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957"/>
    <w:rsid w:val="00210A5E"/>
    <w:rsid w:val="002115F1"/>
    <w:rsid w:val="00213CFA"/>
    <w:rsid w:val="002161CD"/>
    <w:rsid w:val="00216956"/>
    <w:rsid w:val="00220C32"/>
    <w:rsid w:val="0022143A"/>
    <w:rsid w:val="00222468"/>
    <w:rsid w:val="00224378"/>
    <w:rsid w:val="00227627"/>
    <w:rsid w:val="00230BCA"/>
    <w:rsid w:val="00231420"/>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3A1B"/>
    <w:rsid w:val="0026412D"/>
    <w:rsid w:val="00264376"/>
    <w:rsid w:val="0026584A"/>
    <w:rsid w:val="00265B6A"/>
    <w:rsid w:val="002661CA"/>
    <w:rsid w:val="00267D73"/>
    <w:rsid w:val="00272699"/>
    <w:rsid w:val="00273B30"/>
    <w:rsid w:val="002745D6"/>
    <w:rsid w:val="00275349"/>
    <w:rsid w:val="0027595D"/>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3E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E770D"/>
    <w:rsid w:val="002F14EA"/>
    <w:rsid w:val="002F4652"/>
    <w:rsid w:val="002F49E4"/>
    <w:rsid w:val="002F5947"/>
    <w:rsid w:val="002F5CEA"/>
    <w:rsid w:val="002F6B93"/>
    <w:rsid w:val="002F7466"/>
    <w:rsid w:val="00300C5D"/>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4017"/>
    <w:rsid w:val="00314865"/>
    <w:rsid w:val="00315531"/>
    <w:rsid w:val="00315E9F"/>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70EF"/>
    <w:rsid w:val="003471F0"/>
    <w:rsid w:val="003507A5"/>
    <w:rsid w:val="0035268A"/>
    <w:rsid w:val="00353B0B"/>
    <w:rsid w:val="00354904"/>
    <w:rsid w:val="0035791B"/>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2ADD"/>
    <w:rsid w:val="003C4138"/>
    <w:rsid w:val="003C4C0B"/>
    <w:rsid w:val="003C5911"/>
    <w:rsid w:val="003C6FCD"/>
    <w:rsid w:val="003C728A"/>
    <w:rsid w:val="003C7F1E"/>
    <w:rsid w:val="003D1F05"/>
    <w:rsid w:val="003D331F"/>
    <w:rsid w:val="003D41AE"/>
    <w:rsid w:val="003D46B3"/>
    <w:rsid w:val="003D55E5"/>
    <w:rsid w:val="003D6482"/>
    <w:rsid w:val="003D6EC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52B6"/>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7DE4"/>
    <w:rsid w:val="0044025D"/>
    <w:rsid w:val="004412EC"/>
    <w:rsid w:val="00441ED7"/>
    <w:rsid w:val="004439E9"/>
    <w:rsid w:val="00445627"/>
    <w:rsid w:val="0044719B"/>
    <w:rsid w:val="004525A2"/>
    <w:rsid w:val="004529E2"/>
    <w:rsid w:val="00453CCF"/>
    <w:rsid w:val="0045409D"/>
    <w:rsid w:val="00457073"/>
    <w:rsid w:val="004571DF"/>
    <w:rsid w:val="004573B2"/>
    <w:rsid w:val="004617B3"/>
    <w:rsid w:val="00461939"/>
    <w:rsid w:val="004622FE"/>
    <w:rsid w:val="00462370"/>
    <w:rsid w:val="00462B79"/>
    <w:rsid w:val="00462BE3"/>
    <w:rsid w:val="00463C73"/>
    <w:rsid w:val="00464956"/>
    <w:rsid w:val="00465418"/>
    <w:rsid w:val="00465912"/>
    <w:rsid w:val="00466C21"/>
    <w:rsid w:val="00466DD6"/>
    <w:rsid w:val="00467133"/>
    <w:rsid w:val="00470E02"/>
    <w:rsid w:val="00470F2D"/>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C10"/>
    <w:rsid w:val="004D6AB6"/>
    <w:rsid w:val="004E0576"/>
    <w:rsid w:val="004E1B59"/>
    <w:rsid w:val="004E20ED"/>
    <w:rsid w:val="004E2DF3"/>
    <w:rsid w:val="004E32E6"/>
    <w:rsid w:val="004E3942"/>
    <w:rsid w:val="004E435D"/>
    <w:rsid w:val="004E44D8"/>
    <w:rsid w:val="004E4817"/>
    <w:rsid w:val="004E6D02"/>
    <w:rsid w:val="004F1559"/>
    <w:rsid w:val="004F30A1"/>
    <w:rsid w:val="004F3AD4"/>
    <w:rsid w:val="004F4498"/>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9A5"/>
    <w:rsid w:val="00517D56"/>
    <w:rsid w:val="00521A4B"/>
    <w:rsid w:val="00521CCF"/>
    <w:rsid w:val="00521FE4"/>
    <w:rsid w:val="00522ADC"/>
    <w:rsid w:val="00523562"/>
    <w:rsid w:val="005237B4"/>
    <w:rsid w:val="00523EC8"/>
    <w:rsid w:val="00525D6A"/>
    <w:rsid w:val="00526922"/>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7C2F"/>
    <w:rsid w:val="0057004D"/>
    <w:rsid w:val="00570059"/>
    <w:rsid w:val="00570625"/>
    <w:rsid w:val="00570DEE"/>
    <w:rsid w:val="00571176"/>
    <w:rsid w:val="00572F42"/>
    <w:rsid w:val="005735C0"/>
    <w:rsid w:val="00573A26"/>
    <w:rsid w:val="00575981"/>
    <w:rsid w:val="00575989"/>
    <w:rsid w:val="00576F64"/>
    <w:rsid w:val="005773B9"/>
    <w:rsid w:val="005801F8"/>
    <w:rsid w:val="00580521"/>
    <w:rsid w:val="00580AE0"/>
    <w:rsid w:val="00580B83"/>
    <w:rsid w:val="00581B4A"/>
    <w:rsid w:val="00583505"/>
    <w:rsid w:val="005839A8"/>
    <w:rsid w:val="00584053"/>
    <w:rsid w:val="005841BF"/>
    <w:rsid w:val="0058522C"/>
    <w:rsid w:val="005859B2"/>
    <w:rsid w:val="00586C09"/>
    <w:rsid w:val="00586EA7"/>
    <w:rsid w:val="00590549"/>
    <w:rsid w:val="005916D3"/>
    <w:rsid w:val="00591F21"/>
    <w:rsid w:val="0059212A"/>
    <w:rsid w:val="005921F9"/>
    <w:rsid w:val="00592308"/>
    <w:rsid w:val="00592CF7"/>
    <w:rsid w:val="00594312"/>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DD6"/>
    <w:rsid w:val="005B236A"/>
    <w:rsid w:val="005B3195"/>
    <w:rsid w:val="005B33AA"/>
    <w:rsid w:val="005B3467"/>
    <w:rsid w:val="005B45E7"/>
    <w:rsid w:val="005B4F54"/>
    <w:rsid w:val="005B54BD"/>
    <w:rsid w:val="005B71D0"/>
    <w:rsid w:val="005B73C8"/>
    <w:rsid w:val="005C0FC2"/>
    <w:rsid w:val="005C1E5D"/>
    <w:rsid w:val="005C27C6"/>
    <w:rsid w:val="005C2E58"/>
    <w:rsid w:val="005C46A0"/>
    <w:rsid w:val="005C4742"/>
    <w:rsid w:val="005C4A4F"/>
    <w:rsid w:val="005C638F"/>
    <w:rsid w:val="005C74BA"/>
    <w:rsid w:val="005D00AA"/>
    <w:rsid w:val="005D0DAE"/>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11CF"/>
    <w:rsid w:val="005E253C"/>
    <w:rsid w:val="005E2884"/>
    <w:rsid w:val="005E3DCD"/>
    <w:rsid w:val="005E3E02"/>
    <w:rsid w:val="005E4C50"/>
    <w:rsid w:val="005E53D2"/>
    <w:rsid w:val="005E58AD"/>
    <w:rsid w:val="005E65BF"/>
    <w:rsid w:val="005E678B"/>
    <w:rsid w:val="005E7A18"/>
    <w:rsid w:val="005E7ABD"/>
    <w:rsid w:val="005F19F4"/>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4BE0"/>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5FA"/>
    <w:rsid w:val="00651E60"/>
    <w:rsid w:val="00651FB4"/>
    <w:rsid w:val="00652318"/>
    <w:rsid w:val="006525B1"/>
    <w:rsid w:val="006538DD"/>
    <w:rsid w:val="00654893"/>
    <w:rsid w:val="00654B19"/>
    <w:rsid w:val="00656391"/>
    <w:rsid w:val="00657F58"/>
    <w:rsid w:val="00661B15"/>
    <w:rsid w:val="0066239D"/>
    <w:rsid w:val="00664A8E"/>
    <w:rsid w:val="006652D1"/>
    <w:rsid w:val="00667F41"/>
    <w:rsid w:val="00670570"/>
    <w:rsid w:val="00670AFD"/>
    <w:rsid w:val="00671E99"/>
    <w:rsid w:val="00671EBB"/>
    <w:rsid w:val="00672441"/>
    <w:rsid w:val="00673FEB"/>
    <w:rsid w:val="00674285"/>
    <w:rsid w:val="0067469F"/>
    <w:rsid w:val="0067686B"/>
    <w:rsid w:val="00677604"/>
    <w:rsid w:val="00677788"/>
    <w:rsid w:val="00677ED0"/>
    <w:rsid w:val="0068095F"/>
    <w:rsid w:val="00680D19"/>
    <w:rsid w:val="0068152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305C"/>
    <w:rsid w:val="006945A7"/>
    <w:rsid w:val="00694E19"/>
    <w:rsid w:val="006957F6"/>
    <w:rsid w:val="006969FF"/>
    <w:rsid w:val="00696DAE"/>
    <w:rsid w:val="00696F97"/>
    <w:rsid w:val="00697ABD"/>
    <w:rsid w:val="00697F15"/>
    <w:rsid w:val="006A0504"/>
    <w:rsid w:val="006A3DE7"/>
    <w:rsid w:val="006A47AD"/>
    <w:rsid w:val="006A6426"/>
    <w:rsid w:val="006A6F99"/>
    <w:rsid w:val="006B19C0"/>
    <w:rsid w:val="006B1EFC"/>
    <w:rsid w:val="006B3782"/>
    <w:rsid w:val="006B4029"/>
    <w:rsid w:val="006B6218"/>
    <w:rsid w:val="006B6535"/>
    <w:rsid w:val="006B6BDC"/>
    <w:rsid w:val="006B78F1"/>
    <w:rsid w:val="006B7C5A"/>
    <w:rsid w:val="006C021C"/>
    <w:rsid w:val="006C02F0"/>
    <w:rsid w:val="006C1F83"/>
    <w:rsid w:val="006C3256"/>
    <w:rsid w:val="006C3427"/>
    <w:rsid w:val="006C68D8"/>
    <w:rsid w:val="006C76C7"/>
    <w:rsid w:val="006D14FE"/>
    <w:rsid w:val="006D5018"/>
    <w:rsid w:val="006D6B14"/>
    <w:rsid w:val="006E1120"/>
    <w:rsid w:val="006E1337"/>
    <w:rsid w:val="006E1D79"/>
    <w:rsid w:val="006E23CA"/>
    <w:rsid w:val="006E43B4"/>
    <w:rsid w:val="006E6234"/>
    <w:rsid w:val="006E758D"/>
    <w:rsid w:val="006F00C6"/>
    <w:rsid w:val="006F06DB"/>
    <w:rsid w:val="006F0B83"/>
    <w:rsid w:val="006F1B3B"/>
    <w:rsid w:val="006F373A"/>
    <w:rsid w:val="006F44CA"/>
    <w:rsid w:val="006F450F"/>
    <w:rsid w:val="006F57DC"/>
    <w:rsid w:val="006F5ED6"/>
    <w:rsid w:val="006F6008"/>
    <w:rsid w:val="006F707D"/>
    <w:rsid w:val="006F76A0"/>
    <w:rsid w:val="007020FC"/>
    <w:rsid w:val="00702716"/>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3AB6"/>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149D"/>
    <w:rsid w:val="00751F7E"/>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35A6"/>
    <w:rsid w:val="0076526B"/>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4BD4"/>
    <w:rsid w:val="007A5393"/>
    <w:rsid w:val="007A5683"/>
    <w:rsid w:val="007A62EA"/>
    <w:rsid w:val="007A6D2E"/>
    <w:rsid w:val="007A7A51"/>
    <w:rsid w:val="007B0B68"/>
    <w:rsid w:val="007B16D6"/>
    <w:rsid w:val="007B1C54"/>
    <w:rsid w:val="007B2B36"/>
    <w:rsid w:val="007B4C11"/>
    <w:rsid w:val="007B511A"/>
    <w:rsid w:val="007B5353"/>
    <w:rsid w:val="007B6543"/>
    <w:rsid w:val="007B6C05"/>
    <w:rsid w:val="007B7D50"/>
    <w:rsid w:val="007C29C6"/>
    <w:rsid w:val="007C336C"/>
    <w:rsid w:val="007C5D31"/>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5A62"/>
    <w:rsid w:val="007F6813"/>
    <w:rsid w:val="007F74A0"/>
    <w:rsid w:val="00801E5A"/>
    <w:rsid w:val="008035F2"/>
    <w:rsid w:val="00803908"/>
    <w:rsid w:val="008044AD"/>
    <w:rsid w:val="0080456B"/>
    <w:rsid w:val="008055B9"/>
    <w:rsid w:val="00805AF3"/>
    <w:rsid w:val="00805FA1"/>
    <w:rsid w:val="0080678B"/>
    <w:rsid w:val="0080734C"/>
    <w:rsid w:val="008077AE"/>
    <w:rsid w:val="00807F22"/>
    <w:rsid w:val="008102FD"/>
    <w:rsid w:val="00810354"/>
    <w:rsid w:val="008104CE"/>
    <w:rsid w:val="008111B4"/>
    <w:rsid w:val="008116B1"/>
    <w:rsid w:val="00814174"/>
    <w:rsid w:val="008163DA"/>
    <w:rsid w:val="00816903"/>
    <w:rsid w:val="00816E08"/>
    <w:rsid w:val="00820635"/>
    <w:rsid w:val="00821183"/>
    <w:rsid w:val="00821A64"/>
    <w:rsid w:val="00822221"/>
    <w:rsid w:val="008238B1"/>
    <w:rsid w:val="00823C36"/>
    <w:rsid w:val="0082408B"/>
    <w:rsid w:val="00824D75"/>
    <w:rsid w:val="008271C6"/>
    <w:rsid w:val="008276B4"/>
    <w:rsid w:val="00830703"/>
    <w:rsid w:val="00831645"/>
    <w:rsid w:val="00833DF1"/>
    <w:rsid w:val="008375B1"/>
    <w:rsid w:val="00837B15"/>
    <w:rsid w:val="00840607"/>
    <w:rsid w:val="00840DA3"/>
    <w:rsid w:val="008411D1"/>
    <w:rsid w:val="00843311"/>
    <w:rsid w:val="00843612"/>
    <w:rsid w:val="00843B56"/>
    <w:rsid w:val="00843FFE"/>
    <w:rsid w:val="00844360"/>
    <w:rsid w:val="008444F3"/>
    <w:rsid w:val="00844635"/>
    <w:rsid w:val="008451D8"/>
    <w:rsid w:val="0084546E"/>
    <w:rsid w:val="008455A8"/>
    <w:rsid w:val="00846737"/>
    <w:rsid w:val="00846C90"/>
    <w:rsid w:val="00847FAA"/>
    <w:rsid w:val="00851B70"/>
    <w:rsid w:val="008524B2"/>
    <w:rsid w:val="008537C0"/>
    <w:rsid w:val="00854461"/>
    <w:rsid w:val="008545B7"/>
    <w:rsid w:val="008552B3"/>
    <w:rsid w:val="00855662"/>
    <w:rsid w:val="00855BDD"/>
    <w:rsid w:val="0085672C"/>
    <w:rsid w:val="00856E8B"/>
    <w:rsid w:val="00857E31"/>
    <w:rsid w:val="00857E51"/>
    <w:rsid w:val="008606AE"/>
    <w:rsid w:val="00860701"/>
    <w:rsid w:val="008609D5"/>
    <w:rsid w:val="008647AD"/>
    <w:rsid w:val="00866320"/>
    <w:rsid w:val="0086662A"/>
    <w:rsid w:val="0087187C"/>
    <w:rsid w:val="008720A2"/>
    <w:rsid w:val="00876EAE"/>
    <w:rsid w:val="00877BFA"/>
    <w:rsid w:val="00881005"/>
    <w:rsid w:val="00881467"/>
    <w:rsid w:val="00883EE5"/>
    <w:rsid w:val="00885FBE"/>
    <w:rsid w:val="00890A77"/>
    <w:rsid w:val="0089214C"/>
    <w:rsid w:val="0089273F"/>
    <w:rsid w:val="00893634"/>
    <w:rsid w:val="008945CA"/>
    <w:rsid w:val="008952FC"/>
    <w:rsid w:val="008957CF"/>
    <w:rsid w:val="008967F9"/>
    <w:rsid w:val="00896A6F"/>
    <w:rsid w:val="008A178D"/>
    <w:rsid w:val="008A2E12"/>
    <w:rsid w:val="008A2E68"/>
    <w:rsid w:val="008A35A3"/>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5B31"/>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1C40"/>
    <w:rsid w:val="009332E2"/>
    <w:rsid w:val="0093347A"/>
    <w:rsid w:val="009336F9"/>
    <w:rsid w:val="0093493D"/>
    <w:rsid w:val="00934D96"/>
    <w:rsid w:val="00934EBE"/>
    <w:rsid w:val="009354E5"/>
    <w:rsid w:val="00935BA5"/>
    <w:rsid w:val="00936466"/>
    <w:rsid w:val="00941CF6"/>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3690"/>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A2DF3"/>
    <w:rsid w:val="009A3F1F"/>
    <w:rsid w:val="009A426F"/>
    <w:rsid w:val="009A44AD"/>
    <w:rsid w:val="009A4617"/>
    <w:rsid w:val="009A5315"/>
    <w:rsid w:val="009A621F"/>
    <w:rsid w:val="009A6442"/>
    <w:rsid w:val="009A696B"/>
    <w:rsid w:val="009A7699"/>
    <w:rsid w:val="009B1836"/>
    <w:rsid w:val="009B2A52"/>
    <w:rsid w:val="009B4121"/>
    <w:rsid w:val="009B41E8"/>
    <w:rsid w:val="009B4D2F"/>
    <w:rsid w:val="009B53D9"/>
    <w:rsid w:val="009B6D7E"/>
    <w:rsid w:val="009C3914"/>
    <w:rsid w:val="009C3AC5"/>
    <w:rsid w:val="009C3D08"/>
    <w:rsid w:val="009C50AE"/>
    <w:rsid w:val="009C51E6"/>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07503"/>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FF5"/>
    <w:rsid w:val="00A50929"/>
    <w:rsid w:val="00A52EB6"/>
    <w:rsid w:val="00A538E3"/>
    <w:rsid w:val="00A53D9B"/>
    <w:rsid w:val="00A5450B"/>
    <w:rsid w:val="00A54A9A"/>
    <w:rsid w:val="00A54B16"/>
    <w:rsid w:val="00A54EEE"/>
    <w:rsid w:val="00A5534A"/>
    <w:rsid w:val="00A557D3"/>
    <w:rsid w:val="00A55ED6"/>
    <w:rsid w:val="00A563A7"/>
    <w:rsid w:val="00A57340"/>
    <w:rsid w:val="00A57348"/>
    <w:rsid w:val="00A576DA"/>
    <w:rsid w:val="00A601CB"/>
    <w:rsid w:val="00A614AF"/>
    <w:rsid w:val="00A615C3"/>
    <w:rsid w:val="00A618E3"/>
    <w:rsid w:val="00A627C7"/>
    <w:rsid w:val="00A633BE"/>
    <w:rsid w:val="00A6343F"/>
    <w:rsid w:val="00A63B96"/>
    <w:rsid w:val="00A64D28"/>
    <w:rsid w:val="00A64E78"/>
    <w:rsid w:val="00A65F56"/>
    <w:rsid w:val="00A66D31"/>
    <w:rsid w:val="00A67A3B"/>
    <w:rsid w:val="00A67BCC"/>
    <w:rsid w:val="00A706BD"/>
    <w:rsid w:val="00A706D2"/>
    <w:rsid w:val="00A73875"/>
    <w:rsid w:val="00A73A06"/>
    <w:rsid w:val="00A73DD3"/>
    <w:rsid w:val="00A742CF"/>
    <w:rsid w:val="00A7459F"/>
    <w:rsid w:val="00A769B5"/>
    <w:rsid w:val="00A82998"/>
    <w:rsid w:val="00A82D11"/>
    <w:rsid w:val="00A82E50"/>
    <w:rsid w:val="00A83C14"/>
    <w:rsid w:val="00A85627"/>
    <w:rsid w:val="00A85C8F"/>
    <w:rsid w:val="00A86750"/>
    <w:rsid w:val="00A86923"/>
    <w:rsid w:val="00A87765"/>
    <w:rsid w:val="00A90058"/>
    <w:rsid w:val="00A9036E"/>
    <w:rsid w:val="00A90DAE"/>
    <w:rsid w:val="00A9193F"/>
    <w:rsid w:val="00A95248"/>
    <w:rsid w:val="00A95BF1"/>
    <w:rsid w:val="00A9608F"/>
    <w:rsid w:val="00A97D8C"/>
    <w:rsid w:val="00AA083C"/>
    <w:rsid w:val="00AA2411"/>
    <w:rsid w:val="00AA2F1C"/>
    <w:rsid w:val="00AA3F0E"/>
    <w:rsid w:val="00AA6EF9"/>
    <w:rsid w:val="00AA7A5B"/>
    <w:rsid w:val="00AB057F"/>
    <w:rsid w:val="00AB20C0"/>
    <w:rsid w:val="00AB232C"/>
    <w:rsid w:val="00AB3DD7"/>
    <w:rsid w:val="00AB4240"/>
    <w:rsid w:val="00AB5158"/>
    <w:rsid w:val="00AB5A92"/>
    <w:rsid w:val="00AB762E"/>
    <w:rsid w:val="00AB7A23"/>
    <w:rsid w:val="00AC06B9"/>
    <w:rsid w:val="00AC1598"/>
    <w:rsid w:val="00AC40E0"/>
    <w:rsid w:val="00AC4925"/>
    <w:rsid w:val="00AC4C15"/>
    <w:rsid w:val="00AC53FB"/>
    <w:rsid w:val="00AC6310"/>
    <w:rsid w:val="00AC6F4D"/>
    <w:rsid w:val="00AC7082"/>
    <w:rsid w:val="00AD0B46"/>
    <w:rsid w:val="00AD14BA"/>
    <w:rsid w:val="00AD1B36"/>
    <w:rsid w:val="00AD2011"/>
    <w:rsid w:val="00AD2930"/>
    <w:rsid w:val="00AD3E42"/>
    <w:rsid w:val="00AD4C57"/>
    <w:rsid w:val="00AD760E"/>
    <w:rsid w:val="00AD77BD"/>
    <w:rsid w:val="00AE066F"/>
    <w:rsid w:val="00AE10B9"/>
    <w:rsid w:val="00AE2573"/>
    <w:rsid w:val="00AE40EF"/>
    <w:rsid w:val="00AE4CD7"/>
    <w:rsid w:val="00AE52D0"/>
    <w:rsid w:val="00AE59D5"/>
    <w:rsid w:val="00AE6279"/>
    <w:rsid w:val="00AE63E1"/>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5349"/>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71636"/>
    <w:rsid w:val="00B72BAD"/>
    <w:rsid w:val="00B732DC"/>
    <w:rsid w:val="00B73913"/>
    <w:rsid w:val="00B75297"/>
    <w:rsid w:val="00B75BE3"/>
    <w:rsid w:val="00B76099"/>
    <w:rsid w:val="00B765C0"/>
    <w:rsid w:val="00B76BB2"/>
    <w:rsid w:val="00B77293"/>
    <w:rsid w:val="00B77C3C"/>
    <w:rsid w:val="00B8017A"/>
    <w:rsid w:val="00B803F3"/>
    <w:rsid w:val="00B80CB9"/>
    <w:rsid w:val="00B8225A"/>
    <w:rsid w:val="00B835E0"/>
    <w:rsid w:val="00B83706"/>
    <w:rsid w:val="00B84B2A"/>
    <w:rsid w:val="00B853F0"/>
    <w:rsid w:val="00B85EDF"/>
    <w:rsid w:val="00B86F74"/>
    <w:rsid w:val="00B8718B"/>
    <w:rsid w:val="00B8736C"/>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49D1"/>
    <w:rsid w:val="00BA525F"/>
    <w:rsid w:val="00BA571D"/>
    <w:rsid w:val="00BA6372"/>
    <w:rsid w:val="00BA6487"/>
    <w:rsid w:val="00BA6874"/>
    <w:rsid w:val="00BA7573"/>
    <w:rsid w:val="00BA7669"/>
    <w:rsid w:val="00BB14DB"/>
    <w:rsid w:val="00BB195B"/>
    <w:rsid w:val="00BB3C8F"/>
    <w:rsid w:val="00BB4CBB"/>
    <w:rsid w:val="00BB5E38"/>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DF3"/>
    <w:rsid w:val="00BD502A"/>
    <w:rsid w:val="00BD5755"/>
    <w:rsid w:val="00BD5D53"/>
    <w:rsid w:val="00BD6A13"/>
    <w:rsid w:val="00BD6D3A"/>
    <w:rsid w:val="00BD7AC6"/>
    <w:rsid w:val="00BE00D6"/>
    <w:rsid w:val="00BE1A78"/>
    <w:rsid w:val="00BE1D80"/>
    <w:rsid w:val="00BE20D9"/>
    <w:rsid w:val="00BE28B6"/>
    <w:rsid w:val="00BE3704"/>
    <w:rsid w:val="00BE3FC4"/>
    <w:rsid w:val="00BE4497"/>
    <w:rsid w:val="00BE488C"/>
    <w:rsid w:val="00BE5FA8"/>
    <w:rsid w:val="00BE62BB"/>
    <w:rsid w:val="00BE63B9"/>
    <w:rsid w:val="00BE6CF9"/>
    <w:rsid w:val="00BE793D"/>
    <w:rsid w:val="00BF0A3A"/>
    <w:rsid w:val="00BF0E35"/>
    <w:rsid w:val="00BF190B"/>
    <w:rsid w:val="00BF2AF3"/>
    <w:rsid w:val="00BF2EC1"/>
    <w:rsid w:val="00BF37F1"/>
    <w:rsid w:val="00BF3A56"/>
    <w:rsid w:val="00BF5458"/>
    <w:rsid w:val="00BF585A"/>
    <w:rsid w:val="00BF5A51"/>
    <w:rsid w:val="00C0005C"/>
    <w:rsid w:val="00C00DE2"/>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D5A"/>
    <w:rsid w:val="00C2269B"/>
    <w:rsid w:val="00C22F64"/>
    <w:rsid w:val="00C272BA"/>
    <w:rsid w:val="00C3066A"/>
    <w:rsid w:val="00C31903"/>
    <w:rsid w:val="00C3262F"/>
    <w:rsid w:val="00C33843"/>
    <w:rsid w:val="00C36F0F"/>
    <w:rsid w:val="00C40851"/>
    <w:rsid w:val="00C40D92"/>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802"/>
    <w:rsid w:val="00C71891"/>
    <w:rsid w:val="00C7303C"/>
    <w:rsid w:val="00C74AEB"/>
    <w:rsid w:val="00C751FF"/>
    <w:rsid w:val="00C755A5"/>
    <w:rsid w:val="00C76D0B"/>
    <w:rsid w:val="00C778AA"/>
    <w:rsid w:val="00C806C0"/>
    <w:rsid w:val="00C8082D"/>
    <w:rsid w:val="00C80E37"/>
    <w:rsid w:val="00C80F47"/>
    <w:rsid w:val="00C81524"/>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E019D"/>
    <w:rsid w:val="00CE0221"/>
    <w:rsid w:val="00CE3ABC"/>
    <w:rsid w:val="00CE539D"/>
    <w:rsid w:val="00CE6F95"/>
    <w:rsid w:val="00CE7C3E"/>
    <w:rsid w:val="00CF01A3"/>
    <w:rsid w:val="00CF14EB"/>
    <w:rsid w:val="00CF1E79"/>
    <w:rsid w:val="00CF2465"/>
    <w:rsid w:val="00CF2688"/>
    <w:rsid w:val="00CF2FBD"/>
    <w:rsid w:val="00CF3013"/>
    <w:rsid w:val="00CF3CF1"/>
    <w:rsid w:val="00CF4643"/>
    <w:rsid w:val="00CF71DC"/>
    <w:rsid w:val="00D01BA2"/>
    <w:rsid w:val="00D01CDF"/>
    <w:rsid w:val="00D0253A"/>
    <w:rsid w:val="00D02D08"/>
    <w:rsid w:val="00D02D0B"/>
    <w:rsid w:val="00D06C40"/>
    <w:rsid w:val="00D07879"/>
    <w:rsid w:val="00D07896"/>
    <w:rsid w:val="00D10814"/>
    <w:rsid w:val="00D10DDC"/>
    <w:rsid w:val="00D1136F"/>
    <w:rsid w:val="00D11AD4"/>
    <w:rsid w:val="00D12005"/>
    <w:rsid w:val="00D12F50"/>
    <w:rsid w:val="00D145EF"/>
    <w:rsid w:val="00D157C2"/>
    <w:rsid w:val="00D16192"/>
    <w:rsid w:val="00D162CA"/>
    <w:rsid w:val="00D23D05"/>
    <w:rsid w:val="00D23DDD"/>
    <w:rsid w:val="00D2435F"/>
    <w:rsid w:val="00D24E72"/>
    <w:rsid w:val="00D26019"/>
    <w:rsid w:val="00D26593"/>
    <w:rsid w:val="00D266E7"/>
    <w:rsid w:val="00D268AD"/>
    <w:rsid w:val="00D277D8"/>
    <w:rsid w:val="00D321AB"/>
    <w:rsid w:val="00D32A9E"/>
    <w:rsid w:val="00D3444C"/>
    <w:rsid w:val="00D348E9"/>
    <w:rsid w:val="00D34E22"/>
    <w:rsid w:val="00D36682"/>
    <w:rsid w:val="00D3689B"/>
    <w:rsid w:val="00D36F46"/>
    <w:rsid w:val="00D40374"/>
    <w:rsid w:val="00D40DC3"/>
    <w:rsid w:val="00D41E3B"/>
    <w:rsid w:val="00D4286D"/>
    <w:rsid w:val="00D43949"/>
    <w:rsid w:val="00D4467F"/>
    <w:rsid w:val="00D4491D"/>
    <w:rsid w:val="00D44AD5"/>
    <w:rsid w:val="00D44FE3"/>
    <w:rsid w:val="00D455B9"/>
    <w:rsid w:val="00D467AF"/>
    <w:rsid w:val="00D46FD5"/>
    <w:rsid w:val="00D472F6"/>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20D9"/>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E6E49"/>
    <w:rsid w:val="00DF0501"/>
    <w:rsid w:val="00DF0D4F"/>
    <w:rsid w:val="00DF1577"/>
    <w:rsid w:val="00DF3650"/>
    <w:rsid w:val="00DF4170"/>
    <w:rsid w:val="00DF432D"/>
    <w:rsid w:val="00DF4F47"/>
    <w:rsid w:val="00DF5742"/>
    <w:rsid w:val="00DF6881"/>
    <w:rsid w:val="00DF6BAB"/>
    <w:rsid w:val="00DF7B06"/>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1C97"/>
    <w:rsid w:val="00E52A37"/>
    <w:rsid w:val="00E536FB"/>
    <w:rsid w:val="00E559C1"/>
    <w:rsid w:val="00E55E82"/>
    <w:rsid w:val="00E57417"/>
    <w:rsid w:val="00E57517"/>
    <w:rsid w:val="00E57B36"/>
    <w:rsid w:val="00E57C54"/>
    <w:rsid w:val="00E6079C"/>
    <w:rsid w:val="00E635F6"/>
    <w:rsid w:val="00E63720"/>
    <w:rsid w:val="00E643F2"/>
    <w:rsid w:val="00E64539"/>
    <w:rsid w:val="00E661C2"/>
    <w:rsid w:val="00E679BF"/>
    <w:rsid w:val="00E71551"/>
    <w:rsid w:val="00E729E1"/>
    <w:rsid w:val="00E72CF0"/>
    <w:rsid w:val="00E74C49"/>
    <w:rsid w:val="00E74EF7"/>
    <w:rsid w:val="00E75104"/>
    <w:rsid w:val="00E75A9F"/>
    <w:rsid w:val="00E75E25"/>
    <w:rsid w:val="00E760DF"/>
    <w:rsid w:val="00E76620"/>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F4F"/>
    <w:rsid w:val="00EA500A"/>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A79"/>
    <w:rsid w:val="00EE0096"/>
    <w:rsid w:val="00EE014E"/>
    <w:rsid w:val="00EE10DB"/>
    <w:rsid w:val="00EE201A"/>
    <w:rsid w:val="00EE2B34"/>
    <w:rsid w:val="00EE3229"/>
    <w:rsid w:val="00EE3B7E"/>
    <w:rsid w:val="00EE49E2"/>
    <w:rsid w:val="00EE4BFD"/>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AF"/>
    <w:rsid w:val="00F07B7B"/>
    <w:rsid w:val="00F1001D"/>
    <w:rsid w:val="00F112EC"/>
    <w:rsid w:val="00F12222"/>
    <w:rsid w:val="00F13C17"/>
    <w:rsid w:val="00F1736B"/>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7B2E"/>
    <w:rsid w:val="00F523DD"/>
    <w:rsid w:val="00F5241B"/>
    <w:rsid w:val="00F53153"/>
    <w:rsid w:val="00F53394"/>
    <w:rsid w:val="00F555DA"/>
    <w:rsid w:val="00F5587B"/>
    <w:rsid w:val="00F564CE"/>
    <w:rsid w:val="00F5712F"/>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77F11"/>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1EA5"/>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C0F47"/>
    <w:rsid w:val="00FC1306"/>
    <w:rsid w:val="00FC17A2"/>
    <w:rsid w:val="00FC1BFF"/>
    <w:rsid w:val="00FC4106"/>
    <w:rsid w:val="00FC4B7B"/>
    <w:rsid w:val="00FC51C2"/>
    <w:rsid w:val="00FC5521"/>
    <w:rsid w:val="00FC5F66"/>
    <w:rsid w:val="00FC633D"/>
    <w:rsid w:val="00FC6EDE"/>
    <w:rsid w:val="00FC774C"/>
    <w:rsid w:val="00FD018E"/>
    <w:rsid w:val="00FD1284"/>
    <w:rsid w:val="00FD1545"/>
    <w:rsid w:val="00FD24EE"/>
    <w:rsid w:val="00FD3931"/>
    <w:rsid w:val="00FD43F1"/>
    <w:rsid w:val="00FD4815"/>
    <w:rsid w:val="00FD6373"/>
    <w:rsid w:val="00FE1498"/>
    <w:rsid w:val="00FE1977"/>
    <w:rsid w:val="00FE2958"/>
    <w:rsid w:val="00FE3048"/>
    <w:rsid w:val="00FE43DE"/>
    <w:rsid w:val="00FE5641"/>
    <w:rsid w:val="00FF0FF7"/>
    <w:rsid w:val="00FF31CF"/>
    <w:rsid w:val="00FF3E26"/>
    <w:rsid w:val="00FF54AC"/>
    <w:rsid w:val="00FF6882"/>
    <w:rsid w:val="00FF6C21"/>
    <w:rsid w:val="00FF77BF"/>
    <w:rsid w:val="00FF7A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737"/>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等线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等线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목록 단락,列出段落"/>
    <w:basedOn w:val="Normal"/>
    <w:link w:val="ListParagraphChar"/>
    <w:uiPriority w:val="34"/>
    <w:qFormat/>
    <w:rsid w:val="000E097D"/>
    <w:pPr>
      <w:spacing w:after="160" w:line="256" w:lineRule="auto"/>
      <w:ind w:left="720"/>
    </w:pPr>
    <w:rPr>
      <w:rFonts w:eastAsia="宋体"/>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宋体"/>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宋体"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宋体"/>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宋体"/>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宋体"/>
      <w:b/>
      <w:sz w:val="20"/>
      <w:szCs w:val="20"/>
      <w:lang w:eastAsia="zh-CN"/>
    </w:rPr>
  </w:style>
  <w:style w:type="paragraph" w:customStyle="1" w:styleId="bullet1">
    <w:name w:val="bullet1"/>
    <w:basedOn w:val="Normal"/>
    <w:qFormat/>
    <w:rsid w:val="000E097D"/>
    <w:pPr>
      <w:spacing w:after="120"/>
      <w:jc w:val="both"/>
    </w:pPr>
    <w:rPr>
      <w:rFonts w:eastAsia="宋体"/>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等线"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宋体"/>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宋体"/>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等线"/>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等线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等线 Light" w:hAnsi="Times New Roman" w:cs="Times New Roman"/>
      <w:color w:val="000000"/>
      <w:sz w:val="24"/>
      <w:szCs w:val="24"/>
      <w:lang w:eastAsia="zh-TW"/>
    </w:rPr>
  </w:style>
  <w:style w:type="paragraph" w:styleId="DocumentMap">
    <w:name w:val="Document Map"/>
    <w:basedOn w:val="Normal"/>
    <w:rsid w:val="000E097D"/>
    <w:rPr>
      <w:rFonts w:ascii="宋体" w:eastAsia="宋体" w:hAnsi="宋体"/>
      <w:sz w:val="18"/>
      <w:szCs w:val="18"/>
    </w:rPr>
  </w:style>
  <w:style w:type="character" w:customStyle="1" w:styleId="a8">
    <w:name w:val="文档结构图 字符"/>
    <w:basedOn w:val="DefaultParagraphFont"/>
    <w:rsid w:val="000E097D"/>
    <w:rPr>
      <w:rFonts w:ascii="宋体" w:hAnsi="宋体"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35"/>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character" w:customStyle="1" w:styleId="B2Char">
    <w:name w:val="B2 Char"/>
    <w:link w:val="B2"/>
    <w:qFormat/>
    <w:locked/>
    <w:rsid w:val="00B8736C"/>
    <w:rPr>
      <w:lang w:val="x-none"/>
    </w:rPr>
  </w:style>
  <w:style w:type="paragraph" w:customStyle="1" w:styleId="B2">
    <w:name w:val="B2"/>
    <w:basedOn w:val="Normal"/>
    <w:link w:val="B2Char"/>
    <w:qFormat/>
    <w:rsid w:val="00B8736C"/>
    <w:pPr>
      <w:spacing w:after="180"/>
      <w:ind w:left="851" w:hanging="284"/>
    </w:pPr>
    <w:rPr>
      <w:rFonts w:ascii="Calibri" w:hAnsi="Calibri"/>
      <w:sz w:val="22"/>
      <w:szCs w:val="22"/>
      <w:lang w:val="x-none" w:eastAsia="en-US"/>
    </w:rPr>
  </w:style>
  <w:style w:type="paragraph" w:customStyle="1" w:styleId="xmsonormal">
    <w:name w:val="x_msonormal"/>
    <w:basedOn w:val="Normal"/>
    <w:rsid w:val="00CF1E79"/>
  </w:style>
  <w:style w:type="character" w:customStyle="1" w:styleId="xmsoins">
    <w:name w:val="x_msoins"/>
    <w:basedOn w:val="DefaultParagraphFont"/>
    <w:rsid w:val="00CF1E79"/>
  </w:style>
  <w:style w:type="character" w:customStyle="1" w:styleId="xmsodel">
    <w:name w:val="x_msodel"/>
    <w:basedOn w:val="DefaultParagraphFont"/>
    <w:rsid w:val="00CF1E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32823574">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683505656">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 w:id="2052456770">
      <w:bodyDiv w:val="1"/>
      <w:marLeft w:val="0"/>
      <w:marRight w:val="0"/>
      <w:marTop w:val="0"/>
      <w:marBottom w:val="0"/>
      <w:divBdr>
        <w:top w:val="none" w:sz="0" w:space="0" w:color="auto"/>
        <w:left w:val="none" w:sz="0" w:space="0" w:color="auto"/>
        <w:bottom w:val="none" w:sz="0" w:space="0" w:color="auto"/>
        <w:right w:val="none" w:sz="0" w:space="0" w:color="auto"/>
      </w:divBdr>
    </w:div>
    <w:div w:id="20655225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6.w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wmf"/><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7.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EEF5D0-C3D5-4040-A716-651CAD6190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801</Words>
  <Characters>15968</Characters>
  <Application>Microsoft Office Word</Application>
  <DocSecurity>0</DocSecurity>
  <Lines>133</Lines>
  <Paragraphs>3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8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Cao, Jeffrey</cp:lastModifiedBy>
  <cp:revision>3</cp:revision>
  <cp:lastPrinted>2021-08-18T20:32:00Z</cp:lastPrinted>
  <dcterms:created xsi:type="dcterms:W3CDTF">2021-08-19T12:08:00Z</dcterms:created>
  <dcterms:modified xsi:type="dcterms:W3CDTF">2021-08-19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